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0D512B" w14:textId="77777777" w:rsidR="00A83999" w:rsidRPr="00A83999" w:rsidRDefault="00A83999" w:rsidP="00A83999">
      <w:pPr>
        <w:pStyle w:val="Heading1"/>
        <w:jc w:val="center"/>
        <w:rPr>
          <w:sz w:val="36"/>
          <w:szCs w:val="36"/>
        </w:rPr>
      </w:pPr>
      <w:r w:rsidRPr="00A83999">
        <w:rPr>
          <w:noProof/>
        </w:rPr>
        <w:drawing>
          <wp:anchor distT="0" distB="0" distL="114300" distR="114300" simplePos="0" relativeHeight="251659264" behindDoc="1" locked="0" layoutInCell="1" allowOverlap="1" wp14:anchorId="77C190A4" wp14:editId="57D6EA00">
            <wp:simplePos x="0" y="0"/>
            <wp:positionH relativeFrom="column">
              <wp:posOffset>5426710</wp:posOffset>
            </wp:positionH>
            <wp:positionV relativeFrom="paragraph">
              <wp:posOffset>391160</wp:posOffset>
            </wp:positionV>
            <wp:extent cx="883285" cy="883285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3285" cy="8832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83999">
        <w:rPr>
          <w:sz w:val="36"/>
          <w:szCs w:val="36"/>
        </w:rPr>
        <w:t>Object-Oriented Programming Fundamentals</w:t>
      </w:r>
    </w:p>
    <w:p w14:paraId="6EEFD049" w14:textId="77777777" w:rsidR="00A83999" w:rsidRPr="00A83999" w:rsidRDefault="00A83999" w:rsidP="00A83999">
      <w:pPr>
        <w:rPr>
          <w:rFonts w:ascii="Arial" w:hAnsi="Arial" w:cs="Arial"/>
          <w:lang w:eastAsia="zh-CN"/>
        </w:rPr>
      </w:pPr>
    </w:p>
    <w:p w14:paraId="01167AE2" w14:textId="77777777" w:rsidR="00A83999" w:rsidRPr="00A83999" w:rsidRDefault="00A83999" w:rsidP="00A83999">
      <w:pPr>
        <w:pStyle w:val="Heading2"/>
        <w:jc w:val="center"/>
        <w:rPr>
          <w:b/>
          <w:sz w:val="28"/>
          <w:szCs w:val="28"/>
        </w:rPr>
      </w:pPr>
      <w:r w:rsidRPr="00A83999">
        <w:rPr>
          <w:b/>
          <w:sz w:val="28"/>
          <w:szCs w:val="28"/>
        </w:rPr>
        <w:t>Lecture/Workshop (Week 10)</w:t>
      </w:r>
    </w:p>
    <w:p w14:paraId="5674D50A" w14:textId="77777777" w:rsidR="00A83999" w:rsidRPr="00A83999" w:rsidRDefault="00A83999" w:rsidP="00A83999">
      <w:pPr>
        <w:rPr>
          <w:rFonts w:ascii="Arial" w:hAnsi="Arial" w:cs="Arial"/>
          <w:lang w:eastAsia="zh-CN"/>
        </w:rPr>
      </w:pPr>
    </w:p>
    <w:p w14:paraId="5B1DCF87" w14:textId="77777777" w:rsidR="00A83999" w:rsidRPr="00A83999" w:rsidRDefault="00A83999" w:rsidP="00A83999">
      <w:pPr>
        <w:autoSpaceDE w:val="0"/>
        <w:autoSpaceDN w:val="0"/>
        <w:adjustRightInd w:val="0"/>
        <w:outlineLvl w:val="0"/>
        <w:rPr>
          <w:rFonts w:ascii="Arial" w:hAnsi="Arial" w:cs="Arial"/>
          <w:b/>
          <w:bCs/>
        </w:rPr>
      </w:pPr>
      <w:r w:rsidRPr="00A83999">
        <w:rPr>
          <w:rFonts w:ascii="Arial" w:hAnsi="Arial" w:cs="Arial"/>
          <w:b/>
          <w:bCs/>
        </w:rPr>
        <w:t>Arrays of Objects</w:t>
      </w:r>
    </w:p>
    <w:p w14:paraId="21AF4CC1" w14:textId="77777777" w:rsidR="00A83999" w:rsidRPr="00A83999" w:rsidRDefault="00A83999" w:rsidP="00A83999">
      <w:pPr>
        <w:rPr>
          <w:rFonts w:ascii="Arial" w:hAnsi="Arial" w:cs="Arial"/>
          <w:lang w:eastAsia="zh-CN"/>
        </w:rPr>
      </w:pPr>
    </w:p>
    <w:p w14:paraId="5D20525E" w14:textId="77777777" w:rsidR="00A83999" w:rsidRPr="00A83999" w:rsidRDefault="00A83999" w:rsidP="00A83999">
      <w:pPr>
        <w:autoSpaceDE w:val="0"/>
        <w:autoSpaceDN w:val="0"/>
        <w:adjustRightInd w:val="0"/>
        <w:outlineLvl w:val="0"/>
        <w:rPr>
          <w:rFonts w:ascii="Arial" w:hAnsi="Arial" w:cs="Arial"/>
          <w:bCs/>
          <w:i/>
        </w:rPr>
      </w:pPr>
      <w:r w:rsidRPr="00A83999">
        <w:rPr>
          <w:rFonts w:ascii="Arial" w:hAnsi="Arial" w:cs="Arial"/>
          <w:bCs/>
          <w:i/>
        </w:rPr>
        <w:t xml:space="preserve">Note: After the workshop, you can make a directory in your latcs account for this worksheet and cd into it.  </w:t>
      </w:r>
      <w:r w:rsidR="00D22715">
        <w:rPr>
          <w:rFonts w:ascii="Arial" w:hAnsi="Arial" w:cs="Arial"/>
          <w:bCs/>
          <w:i/>
        </w:rPr>
        <w:t>Some</w:t>
      </w:r>
      <w:r w:rsidRPr="00A83999">
        <w:rPr>
          <w:rFonts w:ascii="Arial" w:hAnsi="Arial" w:cs="Arial"/>
          <w:bCs/>
          <w:i/>
        </w:rPr>
        <w:t xml:space="preserve"> files in this worksheet can be copied from the library area into your current directory using:</w:t>
      </w:r>
    </w:p>
    <w:p w14:paraId="3C04BA36" w14:textId="77777777" w:rsidR="00A83999" w:rsidRPr="00A83999" w:rsidRDefault="00A83999" w:rsidP="00A83999">
      <w:pPr>
        <w:autoSpaceDE w:val="0"/>
        <w:autoSpaceDN w:val="0"/>
        <w:adjustRightInd w:val="0"/>
        <w:ind w:firstLine="720"/>
        <w:outlineLvl w:val="0"/>
        <w:rPr>
          <w:rFonts w:ascii="Courier New" w:hAnsi="Courier New" w:cs="Courier New"/>
          <w:b/>
          <w:bCs/>
        </w:rPr>
      </w:pPr>
      <w:r w:rsidRPr="00A83999">
        <w:rPr>
          <w:rFonts w:ascii="Courier New" w:hAnsi="Courier New" w:cs="Courier New"/>
          <w:b/>
          <w:bCs/>
        </w:rPr>
        <w:t xml:space="preserve">cp  /home/1st/csilib/cse1oof/ws10/*  </w:t>
      </w:r>
      <w:r w:rsidRPr="00A83999">
        <w:rPr>
          <w:rFonts w:ascii="Courier New" w:hAnsi="Courier New" w:cs="Courier New"/>
          <w:b/>
          <w:bCs/>
          <w:sz w:val="28"/>
          <w:szCs w:val="28"/>
        </w:rPr>
        <w:t>.</w:t>
      </w:r>
    </w:p>
    <w:p w14:paraId="1C689032" w14:textId="77777777" w:rsidR="00A83999" w:rsidRPr="00A83999" w:rsidRDefault="00A83999" w:rsidP="00A83999">
      <w:pPr>
        <w:rPr>
          <w:rFonts w:ascii="Arial" w:hAnsi="Arial" w:cs="Arial"/>
        </w:rPr>
      </w:pPr>
      <w:r w:rsidRPr="00A83999">
        <w:rPr>
          <w:rFonts w:ascii="Arial" w:hAnsi="Arial" w:cs="Arial"/>
        </w:rPr>
        <w:t>______________________________________________________________________</w:t>
      </w:r>
    </w:p>
    <w:p w14:paraId="72709B30" w14:textId="77777777" w:rsidR="00476152" w:rsidRDefault="00476152" w:rsidP="00A83999">
      <w:pPr>
        <w:tabs>
          <w:tab w:val="num" w:pos="360"/>
        </w:tabs>
        <w:rPr>
          <w:rFonts w:ascii="Arial" w:hAnsi="Arial" w:cs="Arial"/>
          <w:szCs w:val="22"/>
        </w:rPr>
      </w:pPr>
      <w:r w:rsidRPr="00A83999">
        <w:rPr>
          <w:noProof/>
          <w:lang w:eastAsia="zh-CN"/>
        </w:rPr>
        <w:drawing>
          <wp:anchor distT="0" distB="0" distL="114300" distR="114300" simplePos="0" relativeHeight="251660288" behindDoc="1" locked="0" layoutInCell="1" allowOverlap="1" wp14:anchorId="6ADBD6BE" wp14:editId="0ECA2193">
            <wp:simplePos x="0" y="0"/>
            <wp:positionH relativeFrom="column">
              <wp:posOffset>-364490</wp:posOffset>
            </wp:positionH>
            <wp:positionV relativeFrom="paragraph">
              <wp:posOffset>20955</wp:posOffset>
            </wp:positionV>
            <wp:extent cx="349250" cy="34925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" cy="3492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4FE7626" w14:textId="77777777" w:rsidR="00A83999" w:rsidRDefault="001A5772" w:rsidP="00A83999">
      <w:pPr>
        <w:tabs>
          <w:tab w:val="num" w:pos="360"/>
        </w:tabs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>We have seen that creating arrays in Java is a 2 step process.</w:t>
      </w:r>
    </w:p>
    <w:p w14:paraId="1107776F" w14:textId="77777777" w:rsidR="001A5772" w:rsidRDefault="001A5772" w:rsidP="00A83999">
      <w:pPr>
        <w:tabs>
          <w:tab w:val="num" w:pos="360"/>
        </w:tabs>
        <w:rPr>
          <w:rFonts w:ascii="Arial" w:hAnsi="Arial" w:cs="Arial"/>
          <w:szCs w:val="22"/>
        </w:rPr>
      </w:pPr>
    </w:p>
    <w:p w14:paraId="667D98D1" w14:textId="77777777" w:rsidR="001A5772" w:rsidRDefault="001A5772" w:rsidP="00A83999">
      <w:pPr>
        <w:tabs>
          <w:tab w:val="num" w:pos="360"/>
        </w:tabs>
        <w:rPr>
          <w:rFonts w:ascii="Arial" w:hAnsi="Arial" w:cs="Arial"/>
          <w:szCs w:val="22"/>
        </w:rPr>
      </w:pPr>
      <w:r w:rsidRPr="001A5772">
        <w:rPr>
          <w:rFonts w:ascii="Arial" w:hAnsi="Arial" w:cs="Arial"/>
          <w:b/>
          <w:szCs w:val="22"/>
        </w:rPr>
        <w:t>First</w:t>
      </w:r>
      <w:r>
        <w:rPr>
          <w:rFonts w:ascii="Arial" w:hAnsi="Arial" w:cs="Arial"/>
          <w:b/>
          <w:szCs w:val="22"/>
        </w:rPr>
        <w:t>,</w:t>
      </w:r>
      <w:r>
        <w:rPr>
          <w:rFonts w:ascii="Arial" w:hAnsi="Arial" w:cs="Arial"/>
          <w:szCs w:val="22"/>
        </w:rPr>
        <w:t xml:space="preserve"> we need to declare the </w:t>
      </w:r>
      <w:r>
        <w:rPr>
          <w:rFonts w:ascii="Arial" w:hAnsi="Arial" w:cs="Arial"/>
          <w:b/>
          <w:szCs w:val="22"/>
        </w:rPr>
        <w:t>object reference</w:t>
      </w:r>
      <w:r>
        <w:rPr>
          <w:rFonts w:ascii="Arial" w:hAnsi="Arial" w:cs="Arial"/>
          <w:szCs w:val="22"/>
        </w:rPr>
        <w:t xml:space="preserve"> (variable) that will contain the starting memory address of the array, when we instantiate (construct) the array, using the </w:t>
      </w:r>
      <w:r w:rsidRPr="00D22715">
        <w:rPr>
          <w:rFonts w:ascii="Courier New" w:hAnsi="Courier New" w:cs="Courier New"/>
          <w:b/>
          <w:szCs w:val="22"/>
        </w:rPr>
        <w:t>new</w:t>
      </w:r>
      <w:r>
        <w:rPr>
          <w:rFonts w:ascii="Arial" w:hAnsi="Arial" w:cs="Arial"/>
          <w:szCs w:val="22"/>
        </w:rPr>
        <w:t xml:space="preserve"> operator. We indicate that this object reference is going to contain the address of an array by using the </w:t>
      </w:r>
      <w:r w:rsidRPr="00D22715">
        <w:rPr>
          <w:rFonts w:ascii="Courier New" w:hAnsi="Courier New" w:cs="Courier New"/>
          <w:b/>
          <w:szCs w:val="22"/>
        </w:rPr>
        <w:t>[ ]</w:t>
      </w:r>
    </w:p>
    <w:p w14:paraId="7B5C6C4E" w14:textId="77777777" w:rsidR="001A5772" w:rsidRDefault="001A5772" w:rsidP="00A83999">
      <w:pPr>
        <w:tabs>
          <w:tab w:val="num" w:pos="360"/>
        </w:tabs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ab/>
      </w:r>
    </w:p>
    <w:p w14:paraId="23B3D922" w14:textId="77777777" w:rsidR="001A5772" w:rsidRDefault="001A5772" w:rsidP="00A83999">
      <w:pPr>
        <w:tabs>
          <w:tab w:val="num" w:pos="360"/>
        </w:tabs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ab/>
        <w:t>For example, an array of ints</w:t>
      </w:r>
    </w:p>
    <w:p w14:paraId="459DBD4D" w14:textId="77777777" w:rsidR="001A5772" w:rsidRDefault="001A5772" w:rsidP="00A83999">
      <w:pPr>
        <w:tabs>
          <w:tab w:val="num" w:pos="360"/>
        </w:tabs>
        <w:rPr>
          <w:rFonts w:ascii="Arial" w:hAnsi="Arial" w:cs="Arial"/>
          <w:szCs w:val="22"/>
        </w:rPr>
      </w:pPr>
    </w:p>
    <w:p w14:paraId="4F74058B" w14:textId="77777777" w:rsidR="001A5772" w:rsidRDefault="001A5772" w:rsidP="00A83999">
      <w:pPr>
        <w:tabs>
          <w:tab w:val="num" w:pos="360"/>
        </w:tabs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ab/>
      </w:r>
      <w:r>
        <w:rPr>
          <w:rFonts w:ascii="Arial" w:hAnsi="Arial" w:cs="Arial"/>
          <w:szCs w:val="22"/>
        </w:rPr>
        <w:tab/>
      </w:r>
      <w:r w:rsidRPr="00D22715">
        <w:rPr>
          <w:rFonts w:ascii="Courier New" w:hAnsi="Courier New" w:cs="Courier New"/>
          <w:b/>
          <w:szCs w:val="22"/>
        </w:rPr>
        <w:t>int [ ] intArray;</w:t>
      </w:r>
    </w:p>
    <w:p w14:paraId="310585C8" w14:textId="77777777" w:rsidR="001A5772" w:rsidRPr="001A5772" w:rsidRDefault="001A5772" w:rsidP="00A83999">
      <w:pPr>
        <w:tabs>
          <w:tab w:val="num" w:pos="360"/>
        </w:tabs>
        <w:rPr>
          <w:rFonts w:ascii="Arial" w:hAnsi="Arial" w:cs="Arial"/>
          <w:szCs w:val="22"/>
        </w:rPr>
      </w:pPr>
    </w:p>
    <w:p w14:paraId="3BEA0CCB" w14:textId="77777777" w:rsidR="00476152" w:rsidRDefault="001A5772" w:rsidP="00A83999">
      <w:pPr>
        <w:tabs>
          <w:tab w:val="num" w:pos="360"/>
        </w:tabs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ab/>
        <w:t xml:space="preserve">this is </w:t>
      </w:r>
      <w:r>
        <w:rPr>
          <w:rFonts w:ascii="Arial" w:hAnsi="Arial" w:cs="Arial"/>
          <w:b/>
          <w:szCs w:val="22"/>
        </w:rPr>
        <w:t>not</w:t>
      </w:r>
      <w:r>
        <w:rPr>
          <w:rFonts w:ascii="Arial" w:hAnsi="Arial" w:cs="Arial"/>
          <w:szCs w:val="22"/>
        </w:rPr>
        <w:t xml:space="preserve"> an array declaration, just the 4 byte object reference that can contain the </w:t>
      </w:r>
    </w:p>
    <w:p w14:paraId="1CF997FF" w14:textId="77777777" w:rsidR="001A5772" w:rsidRDefault="001A5772" w:rsidP="00A83999">
      <w:pPr>
        <w:tabs>
          <w:tab w:val="num" w:pos="360"/>
        </w:tabs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ab/>
        <w:t xml:space="preserve">starting memory address of an array of </w:t>
      </w:r>
      <w:r w:rsidRPr="00F64414">
        <w:rPr>
          <w:rFonts w:ascii="Courier New" w:hAnsi="Courier New" w:cs="Courier New"/>
          <w:b/>
          <w:bCs/>
        </w:rPr>
        <w:t>ints</w:t>
      </w:r>
      <w:r>
        <w:rPr>
          <w:rFonts w:ascii="Arial" w:hAnsi="Arial" w:cs="Arial"/>
          <w:szCs w:val="22"/>
        </w:rPr>
        <w:t xml:space="preserve">, when we call the </w:t>
      </w:r>
      <w:r w:rsidRPr="00F64414">
        <w:rPr>
          <w:rFonts w:ascii="Courier New" w:hAnsi="Courier New" w:cs="Courier New"/>
          <w:b/>
          <w:bCs/>
        </w:rPr>
        <w:t>new</w:t>
      </w:r>
      <w:r>
        <w:rPr>
          <w:rFonts w:ascii="Arial" w:hAnsi="Arial" w:cs="Arial"/>
          <w:szCs w:val="22"/>
        </w:rPr>
        <w:t xml:space="preserve"> operator.</w:t>
      </w:r>
    </w:p>
    <w:p w14:paraId="2E48D9B8" w14:textId="77777777" w:rsidR="001A5772" w:rsidRDefault="001A5772" w:rsidP="00A83999">
      <w:pPr>
        <w:tabs>
          <w:tab w:val="num" w:pos="360"/>
        </w:tabs>
        <w:rPr>
          <w:rFonts w:ascii="Arial" w:hAnsi="Arial" w:cs="Arial"/>
          <w:szCs w:val="22"/>
        </w:rPr>
      </w:pPr>
    </w:p>
    <w:p w14:paraId="3BD537A5" w14:textId="77777777" w:rsidR="001A5772" w:rsidRDefault="001A5772" w:rsidP="00A83999">
      <w:pPr>
        <w:tabs>
          <w:tab w:val="num" w:pos="360"/>
        </w:tabs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 xml:space="preserve">Second, we allocate the memory for the array using the </w:t>
      </w:r>
      <w:r w:rsidRPr="00F64414">
        <w:rPr>
          <w:rFonts w:ascii="Courier New" w:hAnsi="Courier New" w:cs="Courier New"/>
          <w:b/>
          <w:bCs/>
        </w:rPr>
        <w:t>new</w:t>
      </w:r>
      <w:r>
        <w:rPr>
          <w:rFonts w:ascii="Arial" w:hAnsi="Arial" w:cs="Arial"/>
          <w:szCs w:val="22"/>
        </w:rPr>
        <w:t xml:space="preserve"> operator.</w:t>
      </w:r>
    </w:p>
    <w:p w14:paraId="7DC47993" w14:textId="77777777" w:rsidR="001A5772" w:rsidRDefault="001A5772" w:rsidP="00A83999">
      <w:pPr>
        <w:tabs>
          <w:tab w:val="num" w:pos="360"/>
        </w:tabs>
        <w:rPr>
          <w:rFonts w:ascii="Arial" w:hAnsi="Arial" w:cs="Arial"/>
          <w:szCs w:val="22"/>
        </w:rPr>
      </w:pPr>
    </w:p>
    <w:p w14:paraId="7578E4ED" w14:textId="77777777" w:rsidR="001A5772" w:rsidRDefault="001A5772" w:rsidP="00A83999">
      <w:pPr>
        <w:tabs>
          <w:tab w:val="num" w:pos="360"/>
        </w:tabs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ab/>
        <w:t>For example, using the object reference declaration above</w:t>
      </w:r>
    </w:p>
    <w:p w14:paraId="39F340EC" w14:textId="77777777" w:rsidR="001A5772" w:rsidRDefault="001A5772" w:rsidP="00A83999">
      <w:pPr>
        <w:tabs>
          <w:tab w:val="num" w:pos="360"/>
        </w:tabs>
        <w:rPr>
          <w:rFonts w:ascii="Arial" w:hAnsi="Arial" w:cs="Arial"/>
          <w:szCs w:val="22"/>
        </w:rPr>
      </w:pPr>
    </w:p>
    <w:p w14:paraId="440E7C12" w14:textId="77777777" w:rsidR="001A5772" w:rsidRDefault="001A5772" w:rsidP="00A83999">
      <w:pPr>
        <w:tabs>
          <w:tab w:val="num" w:pos="360"/>
        </w:tabs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ab/>
      </w:r>
      <w:r>
        <w:rPr>
          <w:rFonts w:ascii="Arial" w:hAnsi="Arial" w:cs="Arial"/>
          <w:szCs w:val="22"/>
        </w:rPr>
        <w:tab/>
      </w:r>
      <w:r w:rsidRPr="00D22715">
        <w:rPr>
          <w:rFonts w:ascii="Courier New" w:hAnsi="Courier New" w:cs="Courier New"/>
          <w:b/>
          <w:szCs w:val="22"/>
        </w:rPr>
        <w:t>intArray = new int[ 10 ];</w:t>
      </w:r>
    </w:p>
    <w:p w14:paraId="7ABA8C50" w14:textId="77777777" w:rsidR="001A5772" w:rsidRDefault="001A5772" w:rsidP="00A83999">
      <w:pPr>
        <w:tabs>
          <w:tab w:val="num" w:pos="360"/>
        </w:tabs>
        <w:rPr>
          <w:rFonts w:ascii="Arial" w:hAnsi="Arial" w:cs="Arial"/>
          <w:szCs w:val="22"/>
        </w:rPr>
      </w:pPr>
    </w:p>
    <w:p w14:paraId="61A5C7BB" w14:textId="77777777" w:rsidR="001A5772" w:rsidRDefault="001A5772" w:rsidP="00A83999">
      <w:pPr>
        <w:tabs>
          <w:tab w:val="num" w:pos="360"/>
        </w:tabs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>Arrays are contiguous, meaning that the memory allocated must be in one continuous block</w:t>
      </w:r>
      <w:r w:rsidR="00BE0C1E">
        <w:rPr>
          <w:rFonts w:ascii="Arial" w:hAnsi="Arial" w:cs="Arial"/>
          <w:szCs w:val="22"/>
        </w:rPr>
        <w:t xml:space="preserve">. As well, each element of an array must be of the same type. The type comes from </w:t>
      </w:r>
    </w:p>
    <w:p w14:paraId="2FEC35B7" w14:textId="77777777" w:rsidR="00BE0C1E" w:rsidRDefault="00BE0C1E" w:rsidP="00A83999">
      <w:pPr>
        <w:tabs>
          <w:tab w:val="num" w:pos="360"/>
        </w:tabs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>our object reference declaration. In the example above it is</w:t>
      </w:r>
      <w:r w:rsidRPr="00D22715">
        <w:rPr>
          <w:rFonts w:ascii="Courier New" w:hAnsi="Courier New" w:cs="Courier New"/>
          <w:b/>
          <w:szCs w:val="22"/>
        </w:rPr>
        <w:t xml:space="preserve"> int</w:t>
      </w:r>
      <w:r>
        <w:rPr>
          <w:rFonts w:ascii="Arial" w:hAnsi="Arial" w:cs="Arial"/>
          <w:szCs w:val="22"/>
        </w:rPr>
        <w:t xml:space="preserve">. So each element of the example array, </w:t>
      </w:r>
      <w:r w:rsidRPr="00D22715">
        <w:rPr>
          <w:rFonts w:ascii="Courier New" w:hAnsi="Courier New" w:cs="Courier New"/>
          <w:b/>
          <w:szCs w:val="22"/>
        </w:rPr>
        <w:t>intArray</w:t>
      </w:r>
      <w:r>
        <w:rPr>
          <w:rFonts w:ascii="Arial" w:hAnsi="Arial" w:cs="Arial"/>
          <w:szCs w:val="22"/>
        </w:rPr>
        <w:t xml:space="preserve">, can contain an </w:t>
      </w:r>
      <w:r w:rsidRPr="00D22715">
        <w:rPr>
          <w:rFonts w:ascii="Courier New" w:hAnsi="Courier New" w:cs="Courier New"/>
          <w:b/>
          <w:szCs w:val="22"/>
        </w:rPr>
        <w:t>int</w:t>
      </w:r>
      <w:r>
        <w:rPr>
          <w:rFonts w:ascii="Arial" w:hAnsi="Arial" w:cs="Arial"/>
          <w:szCs w:val="22"/>
        </w:rPr>
        <w:t>.</w:t>
      </w:r>
    </w:p>
    <w:p w14:paraId="13D56CB9" w14:textId="77777777" w:rsidR="00BE0C1E" w:rsidRDefault="00BE0C1E" w:rsidP="00A83999">
      <w:pPr>
        <w:tabs>
          <w:tab w:val="num" w:pos="360"/>
        </w:tabs>
        <w:rPr>
          <w:rFonts w:ascii="Arial" w:hAnsi="Arial" w:cs="Arial"/>
          <w:szCs w:val="22"/>
        </w:rPr>
      </w:pPr>
    </w:p>
    <w:p w14:paraId="7DB8B45E" w14:textId="77777777" w:rsidR="00BE0C1E" w:rsidRDefault="00BE0C1E" w:rsidP="00A83999">
      <w:pPr>
        <w:tabs>
          <w:tab w:val="num" w:pos="360"/>
        </w:tabs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>If we have an array of primitive data types, then each element of the array is initialized to the default value for that primitive data type.</w:t>
      </w:r>
    </w:p>
    <w:p w14:paraId="31EC7F13" w14:textId="77777777" w:rsidR="00BE0C1E" w:rsidRDefault="00BE0C1E" w:rsidP="00A83999">
      <w:pPr>
        <w:tabs>
          <w:tab w:val="num" w:pos="360"/>
        </w:tabs>
        <w:rPr>
          <w:rFonts w:ascii="Arial" w:hAnsi="Arial" w:cs="Arial"/>
          <w:szCs w:val="22"/>
        </w:rPr>
      </w:pPr>
    </w:p>
    <w:p w14:paraId="58D3B85E" w14:textId="77777777" w:rsidR="00BE0C1E" w:rsidRDefault="00D22715" w:rsidP="00A83999">
      <w:pPr>
        <w:tabs>
          <w:tab w:val="num" w:pos="360"/>
        </w:tabs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 xml:space="preserve">see </w:t>
      </w:r>
      <w:r w:rsidRPr="00D22715">
        <w:rPr>
          <w:rFonts w:ascii="Courier New" w:hAnsi="Courier New" w:cs="Courier New"/>
          <w:b/>
          <w:szCs w:val="22"/>
        </w:rPr>
        <w:t>ArrayExample10</w:t>
      </w:r>
      <w:r>
        <w:rPr>
          <w:rFonts w:ascii="Arial" w:hAnsi="Arial" w:cs="Arial"/>
          <w:szCs w:val="22"/>
        </w:rPr>
        <w:t>_1</w:t>
      </w:r>
      <w:r w:rsidRPr="00D22715">
        <w:rPr>
          <w:rFonts w:ascii="Courier New" w:hAnsi="Courier New" w:cs="Courier New"/>
          <w:b/>
          <w:szCs w:val="22"/>
        </w:rPr>
        <w:t>.java</w:t>
      </w:r>
      <w:r>
        <w:rPr>
          <w:rFonts w:ascii="Arial" w:hAnsi="Arial" w:cs="Arial"/>
          <w:szCs w:val="22"/>
        </w:rPr>
        <w:t xml:space="preserve"> in the </w:t>
      </w:r>
      <w:r w:rsidRPr="00D22715">
        <w:rPr>
          <w:rFonts w:ascii="Courier New" w:hAnsi="Courier New" w:cs="Courier New"/>
          <w:b/>
          <w:szCs w:val="22"/>
        </w:rPr>
        <w:t>ws10</w:t>
      </w:r>
      <w:r>
        <w:rPr>
          <w:rFonts w:ascii="Arial" w:hAnsi="Arial" w:cs="Arial"/>
          <w:szCs w:val="22"/>
        </w:rPr>
        <w:t xml:space="preserve"> library area for the default values of arrays of primitive data types and an example of method overloading.</w:t>
      </w:r>
    </w:p>
    <w:p w14:paraId="4D54DE64" w14:textId="77777777" w:rsidR="00D22715" w:rsidRDefault="00D22715" w:rsidP="00A83999">
      <w:pPr>
        <w:tabs>
          <w:tab w:val="num" w:pos="360"/>
        </w:tabs>
        <w:rPr>
          <w:rFonts w:ascii="Arial" w:hAnsi="Arial" w:cs="Arial"/>
          <w:szCs w:val="22"/>
        </w:rPr>
      </w:pPr>
    </w:p>
    <w:p w14:paraId="4BE47FEA" w14:textId="77777777" w:rsidR="00D22715" w:rsidRDefault="00D22715" w:rsidP="00A83999">
      <w:pPr>
        <w:tabs>
          <w:tab w:val="num" w:pos="360"/>
        </w:tabs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 xml:space="preserve">Arrays of objects are actually </w:t>
      </w:r>
      <w:r w:rsidRPr="00D22715">
        <w:rPr>
          <w:rFonts w:ascii="Arial" w:hAnsi="Arial" w:cs="Arial"/>
          <w:b/>
          <w:szCs w:val="22"/>
        </w:rPr>
        <w:t>arrays of object references</w:t>
      </w:r>
      <w:r>
        <w:rPr>
          <w:rFonts w:ascii="Arial" w:hAnsi="Arial" w:cs="Arial"/>
          <w:szCs w:val="22"/>
        </w:rPr>
        <w:t xml:space="preserve">. </w:t>
      </w:r>
    </w:p>
    <w:p w14:paraId="180C08D4" w14:textId="77777777" w:rsidR="00D462A8" w:rsidRDefault="00D462A8" w:rsidP="00A83999">
      <w:pPr>
        <w:tabs>
          <w:tab w:val="num" w:pos="360"/>
        </w:tabs>
        <w:rPr>
          <w:rFonts w:ascii="Arial" w:hAnsi="Arial" w:cs="Arial"/>
          <w:szCs w:val="22"/>
        </w:rPr>
      </w:pPr>
    </w:p>
    <w:p w14:paraId="20BB782C" w14:textId="77777777" w:rsidR="00D462A8" w:rsidRDefault="00D462A8" w:rsidP="00A83999">
      <w:pPr>
        <w:tabs>
          <w:tab w:val="num" w:pos="360"/>
        </w:tabs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>To declare an array of object (references) we do the same things as we do for arrays of primitive data types.</w:t>
      </w:r>
    </w:p>
    <w:p w14:paraId="52FDEA94" w14:textId="77777777" w:rsidR="00D462A8" w:rsidRDefault="00D462A8" w:rsidP="00A83999">
      <w:pPr>
        <w:tabs>
          <w:tab w:val="num" w:pos="360"/>
        </w:tabs>
        <w:rPr>
          <w:rFonts w:ascii="Arial" w:hAnsi="Arial" w:cs="Arial"/>
          <w:szCs w:val="22"/>
        </w:rPr>
      </w:pPr>
    </w:p>
    <w:p w14:paraId="721D0B40" w14:textId="77777777" w:rsidR="00D462A8" w:rsidRDefault="00D462A8" w:rsidP="00A83999">
      <w:pPr>
        <w:tabs>
          <w:tab w:val="num" w:pos="360"/>
        </w:tabs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>Put the type first. It is just that in this case the type is a class, not a primitive data type.</w:t>
      </w:r>
    </w:p>
    <w:p w14:paraId="5F458E22" w14:textId="77777777" w:rsidR="00F64414" w:rsidRDefault="00F64414" w:rsidP="00F64414">
      <w:pPr>
        <w:tabs>
          <w:tab w:val="num" w:pos="360"/>
        </w:tabs>
        <w:rPr>
          <w:rFonts w:ascii="Arial" w:hAnsi="Arial" w:cs="Arial"/>
          <w:szCs w:val="22"/>
        </w:rPr>
      </w:pPr>
    </w:p>
    <w:p w14:paraId="0A6AA02C" w14:textId="77777777" w:rsidR="00F64414" w:rsidRDefault="00F64414" w:rsidP="00F64414">
      <w:pPr>
        <w:tabs>
          <w:tab w:val="num" w:pos="360"/>
        </w:tabs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lastRenderedPageBreak/>
        <w:t xml:space="preserve">Refering to the </w:t>
      </w:r>
      <w:r w:rsidRPr="00E51264">
        <w:rPr>
          <w:rFonts w:ascii="Courier New" w:hAnsi="Courier New" w:cs="Courier New"/>
          <w:b/>
          <w:szCs w:val="22"/>
        </w:rPr>
        <w:t>Person</w:t>
      </w:r>
      <w:r>
        <w:rPr>
          <w:rFonts w:ascii="Arial" w:hAnsi="Arial" w:cs="Arial"/>
          <w:szCs w:val="22"/>
        </w:rPr>
        <w:t xml:space="preserve"> class handout that accompanies this Lecture / Workshop</w:t>
      </w:r>
    </w:p>
    <w:p w14:paraId="378F6817" w14:textId="77777777" w:rsidR="00D462A8" w:rsidRDefault="00D462A8" w:rsidP="00A83999">
      <w:pPr>
        <w:tabs>
          <w:tab w:val="num" w:pos="360"/>
        </w:tabs>
        <w:rPr>
          <w:rFonts w:ascii="Arial" w:hAnsi="Arial" w:cs="Arial"/>
          <w:szCs w:val="22"/>
        </w:rPr>
      </w:pPr>
    </w:p>
    <w:p w14:paraId="1399055D" w14:textId="77777777" w:rsidR="00D462A8" w:rsidRDefault="00D462A8" w:rsidP="00A83999">
      <w:pPr>
        <w:tabs>
          <w:tab w:val="num" w:pos="360"/>
        </w:tabs>
        <w:rPr>
          <w:rFonts w:ascii="Arial" w:hAnsi="Arial" w:cs="Arial"/>
          <w:szCs w:val="22"/>
        </w:rPr>
      </w:pPr>
      <w:r w:rsidRPr="00E51264">
        <w:rPr>
          <w:rFonts w:ascii="Courier New" w:hAnsi="Courier New" w:cs="Courier New"/>
          <w:b/>
          <w:szCs w:val="22"/>
        </w:rPr>
        <w:t>Person [ ] people;</w:t>
      </w:r>
    </w:p>
    <w:p w14:paraId="706F6D71" w14:textId="77777777" w:rsidR="00D462A8" w:rsidRDefault="00D462A8" w:rsidP="00A83999">
      <w:pPr>
        <w:tabs>
          <w:tab w:val="num" w:pos="360"/>
        </w:tabs>
        <w:rPr>
          <w:rFonts w:ascii="Arial" w:hAnsi="Arial" w:cs="Arial"/>
          <w:szCs w:val="22"/>
        </w:rPr>
      </w:pPr>
    </w:p>
    <w:p w14:paraId="7DC66BC7" w14:textId="77777777" w:rsidR="00D462A8" w:rsidRDefault="00D462A8" w:rsidP="00A83999">
      <w:pPr>
        <w:tabs>
          <w:tab w:val="num" w:pos="360"/>
        </w:tabs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 xml:space="preserve">As before, </w:t>
      </w:r>
      <w:r w:rsidRPr="00E51264">
        <w:rPr>
          <w:rFonts w:ascii="Courier New" w:hAnsi="Courier New" w:cs="Courier New"/>
          <w:b/>
          <w:szCs w:val="22"/>
        </w:rPr>
        <w:t>people</w:t>
      </w:r>
      <w:r>
        <w:rPr>
          <w:rFonts w:ascii="Arial" w:hAnsi="Arial" w:cs="Arial"/>
          <w:szCs w:val="22"/>
        </w:rPr>
        <w:t xml:space="preserve"> is NOT an array of </w:t>
      </w:r>
      <w:r w:rsidRPr="00E51264">
        <w:rPr>
          <w:rFonts w:ascii="Courier New" w:hAnsi="Courier New" w:cs="Courier New"/>
          <w:b/>
          <w:szCs w:val="22"/>
        </w:rPr>
        <w:t>Person</w:t>
      </w:r>
      <w:r>
        <w:rPr>
          <w:rFonts w:ascii="Arial" w:hAnsi="Arial" w:cs="Arial"/>
          <w:szCs w:val="22"/>
        </w:rPr>
        <w:t xml:space="preserve"> class objects, it is not even an array of any kind, it is an object reference that can contain the starting memory address of an array of </w:t>
      </w:r>
      <w:r w:rsidRPr="00E51264">
        <w:rPr>
          <w:rFonts w:ascii="Courier New" w:hAnsi="Courier New" w:cs="Courier New"/>
          <w:b/>
          <w:szCs w:val="22"/>
        </w:rPr>
        <w:t>Person</w:t>
      </w:r>
      <w:r>
        <w:rPr>
          <w:rFonts w:ascii="Arial" w:hAnsi="Arial" w:cs="Arial"/>
          <w:szCs w:val="22"/>
        </w:rPr>
        <w:t xml:space="preserve"> class object references.</w:t>
      </w:r>
    </w:p>
    <w:p w14:paraId="4021A881" w14:textId="77777777" w:rsidR="00D462A8" w:rsidRDefault="00D462A8" w:rsidP="00A83999">
      <w:pPr>
        <w:tabs>
          <w:tab w:val="num" w:pos="360"/>
        </w:tabs>
        <w:rPr>
          <w:rFonts w:ascii="Arial" w:hAnsi="Arial" w:cs="Arial"/>
          <w:szCs w:val="22"/>
        </w:rPr>
      </w:pPr>
    </w:p>
    <w:p w14:paraId="664A3667" w14:textId="77777777" w:rsidR="00D462A8" w:rsidRDefault="00105339" w:rsidP="00A83999">
      <w:pPr>
        <w:tabs>
          <w:tab w:val="num" w:pos="360"/>
        </w:tabs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 xml:space="preserve">As with all arrays, we have to use the </w:t>
      </w:r>
      <w:r w:rsidRPr="00E51264">
        <w:rPr>
          <w:rFonts w:ascii="Courier New" w:hAnsi="Courier New" w:cs="Courier New"/>
          <w:b/>
          <w:szCs w:val="22"/>
        </w:rPr>
        <w:t>new</w:t>
      </w:r>
      <w:r w:rsidR="00F64414">
        <w:rPr>
          <w:rFonts w:ascii="Arial" w:hAnsi="Arial" w:cs="Arial"/>
          <w:szCs w:val="22"/>
        </w:rPr>
        <w:t xml:space="preserve"> operator to </w:t>
      </w:r>
      <w:r>
        <w:rPr>
          <w:rFonts w:ascii="Arial" w:hAnsi="Arial" w:cs="Arial"/>
          <w:szCs w:val="22"/>
        </w:rPr>
        <w:t>allocate the memory for the array.</w:t>
      </w:r>
    </w:p>
    <w:p w14:paraId="4815E994" w14:textId="77777777" w:rsidR="00105339" w:rsidRDefault="00105339" w:rsidP="00A83999">
      <w:pPr>
        <w:tabs>
          <w:tab w:val="num" w:pos="360"/>
        </w:tabs>
        <w:rPr>
          <w:rFonts w:ascii="Arial" w:hAnsi="Arial" w:cs="Arial"/>
          <w:szCs w:val="22"/>
        </w:rPr>
      </w:pPr>
    </w:p>
    <w:p w14:paraId="0BAEBCA5" w14:textId="77777777" w:rsidR="00105339" w:rsidRDefault="00105339" w:rsidP="00A83999">
      <w:pPr>
        <w:tabs>
          <w:tab w:val="num" w:pos="360"/>
        </w:tabs>
        <w:rPr>
          <w:rFonts w:ascii="Arial" w:hAnsi="Arial" w:cs="Arial"/>
          <w:szCs w:val="22"/>
        </w:rPr>
      </w:pPr>
      <w:r w:rsidRPr="00E51264">
        <w:rPr>
          <w:rFonts w:ascii="Courier New" w:hAnsi="Courier New" w:cs="Courier New"/>
          <w:b/>
          <w:szCs w:val="22"/>
        </w:rPr>
        <w:t>people = new Person[ 10 ];</w:t>
      </w:r>
    </w:p>
    <w:p w14:paraId="4987AC4E" w14:textId="77777777" w:rsidR="00105339" w:rsidRDefault="00105339" w:rsidP="00A83999">
      <w:pPr>
        <w:tabs>
          <w:tab w:val="num" w:pos="360"/>
        </w:tabs>
        <w:rPr>
          <w:rFonts w:ascii="Arial" w:hAnsi="Arial" w:cs="Arial"/>
          <w:szCs w:val="22"/>
        </w:rPr>
      </w:pPr>
    </w:p>
    <w:p w14:paraId="74EA062C" w14:textId="77777777" w:rsidR="00105339" w:rsidRDefault="00105339" w:rsidP="00A83999">
      <w:pPr>
        <w:tabs>
          <w:tab w:val="num" w:pos="360"/>
        </w:tabs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 xml:space="preserve">We still do not have any </w:t>
      </w:r>
      <w:r w:rsidRPr="00E51264">
        <w:rPr>
          <w:rFonts w:ascii="Courier New" w:hAnsi="Courier New" w:cs="Courier New"/>
          <w:b/>
          <w:szCs w:val="22"/>
        </w:rPr>
        <w:t>Person</w:t>
      </w:r>
      <w:r>
        <w:rPr>
          <w:rFonts w:ascii="Arial" w:hAnsi="Arial" w:cs="Arial"/>
          <w:szCs w:val="22"/>
        </w:rPr>
        <w:t xml:space="preserve"> objects. What we have is an array of object references to </w:t>
      </w:r>
      <w:r w:rsidRPr="00E51264">
        <w:rPr>
          <w:rFonts w:ascii="Courier New" w:hAnsi="Courier New" w:cs="Courier New"/>
          <w:b/>
          <w:szCs w:val="22"/>
        </w:rPr>
        <w:t>Person</w:t>
      </w:r>
      <w:r>
        <w:rPr>
          <w:rFonts w:ascii="Arial" w:hAnsi="Arial" w:cs="Arial"/>
          <w:szCs w:val="22"/>
        </w:rPr>
        <w:t xml:space="preserve"> objects, 4 byte variables that can contain the starting memory address of a </w:t>
      </w:r>
      <w:r w:rsidRPr="00E51264">
        <w:rPr>
          <w:rFonts w:ascii="Courier New" w:hAnsi="Courier New" w:cs="Courier New"/>
          <w:b/>
          <w:szCs w:val="22"/>
        </w:rPr>
        <w:t>Person</w:t>
      </w:r>
      <w:r>
        <w:rPr>
          <w:rFonts w:ascii="Arial" w:hAnsi="Arial" w:cs="Arial"/>
          <w:szCs w:val="22"/>
        </w:rPr>
        <w:t xml:space="preserve"> object.</w:t>
      </w:r>
    </w:p>
    <w:p w14:paraId="50FBBE05" w14:textId="77777777" w:rsidR="00105339" w:rsidRDefault="00105339" w:rsidP="00A83999">
      <w:pPr>
        <w:tabs>
          <w:tab w:val="num" w:pos="360"/>
        </w:tabs>
        <w:rPr>
          <w:rFonts w:ascii="Arial" w:hAnsi="Arial" w:cs="Arial"/>
          <w:szCs w:val="22"/>
        </w:rPr>
      </w:pPr>
    </w:p>
    <w:p w14:paraId="64B59F5B" w14:textId="77777777" w:rsidR="00105339" w:rsidRDefault="00105339" w:rsidP="00A83999">
      <w:pPr>
        <w:tabs>
          <w:tab w:val="num" w:pos="360"/>
        </w:tabs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 xml:space="preserve">The contents of each element of the array is </w:t>
      </w:r>
      <w:r w:rsidRPr="00E51264">
        <w:rPr>
          <w:rFonts w:ascii="Courier New" w:hAnsi="Courier New" w:cs="Courier New"/>
          <w:b/>
          <w:szCs w:val="22"/>
        </w:rPr>
        <w:t>null</w:t>
      </w:r>
      <w:r>
        <w:rPr>
          <w:rFonts w:ascii="Arial" w:hAnsi="Arial" w:cs="Arial"/>
          <w:szCs w:val="22"/>
        </w:rPr>
        <w:t>, indicating no address. This is true of any</w:t>
      </w:r>
      <w:r w:rsidR="00E51264">
        <w:rPr>
          <w:rFonts w:ascii="Arial" w:hAnsi="Arial" w:cs="Arial"/>
          <w:szCs w:val="22"/>
        </w:rPr>
        <w:t xml:space="preserve"> </w:t>
      </w:r>
      <w:r>
        <w:rPr>
          <w:rFonts w:ascii="Arial" w:hAnsi="Arial" w:cs="Arial"/>
          <w:szCs w:val="22"/>
        </w:rPr>
        <w:t>array of object references.</w:t>
      </w:r>
    </w:p>
    <w:p w14:paraId="26AF4239" w14:textId="77777777" w:rsidR="00105339" w:rsidRDefault="00105339" w:rsidP="00A83999">
      <w:pPr>
        <w:tabs>
          <w:tab w:val="num" w:pos="360"/>
        </w:tabs>
        <w:rPr>
          <w:rFonts w:ascii="Arial" w:hAnsi="Arial" w:cs="Arial"/>
          <w:szCs w:val="22"/>
        </w:rPr>
      </w:pPr>
    </w:p>
    <w:p w14:paraId="2C8C4838" w14:textId="77777777" w:rsidR="00105339" w:rsidRDefault="00105339" w:rsidP="00A83999">
      <w:pPr>
        <w:tabs>
          <w:tab w:val="num" w:pos="360"/>
        </w:tabs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 xml:space="preserve">Even though there is a </w:t>
      </w:r>
      <w:r w:rsidRPr="00E51264">
        <w:rPr>
          <w:rFonts w:ascii="Courier New" w:hAnsi="Courier New" w:cs="Courier New"/>
          <w:b/>
          <w:szCs w:val="22"/>
        </w:rPr>
        <w:t>getName( )</w:t>
      </w:r>
      <w:r>
        <w:rPr>
          <w:rFonts w:ascii="Arial" w:hAnsi="Arial" w:cs="Arial"/>
          <w:szCs w:val="22"/>
        </w:rPr>
        <w:t xml:space="preserve"> method in the </w:t>
      </w:r>
      <w:r w:rsidRPr="00E51264">
        <w:rPr>
          <w:rFonts w:ascii="Courier New" w:hAnsi="Courier New" w:cs="Courier New"/>
          <w:b/>
          <w:szCs w:val="22"/>
        </w:rPr>
        <w:t>Person</w:t>
      </w:r>
      <w:r>
        <w:rPr>
          <w:rFonts w:ascii="Arial" w:hAnsi="Arial" w:cs="Arial"/>
          <w:szCs w:val="22"/>
        </w:rPr>
        <w:t xml:space="preserve"> class, if we were to write this line of code</w:t>
      </w:r>
      <w:r w:rsidR="00E51264">
        <w:rPr>
          <w:rFonts w:ascii="Arial" w:hAnsi="Arial" w:cs="Arial"/>
          <w:szCs w:val="22"/>
        </w:rPr>
        <w:t>.</w:t>
      </w:r>
    </w:p>
    <w:p w14:paraId="1CBB5913" w14:textId="77777777" w:rsidR="00E51264" w:rsidRDefault="00E51264" w:rsidP="00A83999">
      <w:pPr>
        <w:tabs>
          <w:tab w:val="num" w:pos="360"/>
        </w:tabs>
        <w:rPr>
          <w:rFonts w:ascii="Arial" w:hAnsi="Arial" w:cs="Arial"/>
          <w:szCs w:val="22"/>
        </w:rPr>
      </w:pPr>
    </w:p>
    <w:p w14:paraId="5A54E160" w14:textId="77777777" w:rsidR="00105339" w:rsidRDefault="004D7206" w:rsidP="00A83999">
      <w:pPr>
        <w:tabs>
          <w:tab w:val="num" w:pos="360"/>
        </w:tabs>
        <w:rPr>
          <w:rFonts w:ascii="Arial" w:hAnsi="Arial" w:cs="Arial"/>
          <w:szCs w:val="22"/>
        </w:rPr>
      </w:pPr>
      <w:r w:rsidRPr="00E51264">
        <w:rPr>
          <w:rFonts w:ascii="Courier New" w:hAnsi="Courier New" w:cs="Courier New"/>
          <w:b/>
          <w:szCs w:val="22"/>
        </w:rPr>
        <w:t>System.out.println( people[ 1</w:t>
      </w:r>
      <w:r w:rsidR="00105339" w:rsidRPr="00E51264">
        <w:rPr>
          <w:rFonts w:ascii="Courier New" w:hAnsi="Courier New" w:cs="Courier New"/>
          <w:b/>
          <w:szCs w:val="22"/>
        </w:rPr>
        <w:t xml:space="preserve"> ].getName( ) );</w:t>
      </w:r>
    </w:p>
    <w:p w14:paraId="055717EA" w14:textId="77777777" w:rsidR="00105339" w:rsidRDefault="00105339" w:rsidP="00A83999">
      <w:pPr>
        <w:tabs>
          <w:tab w:val="num" w:pos="360"/>
        </w:tabs>
        <w:rPr>
          <w:rFonts w:ascii="Arial" w:hAnsi="Arial" w:cs="Arial"/>
          <w:szCs w:val="22"/>
        </w:rPr>
      </w:pPr>
    </w:p>
    <w:p w14:paraId="793D1F08" w14:textId="77777777" w:rsidR="00105339" w:rsidRDefault="00105339" w:rsidP="00A83999">
      <w:pPr>
        <w:tabs>
          <w:tab w:val="num" w:pos="360"/>
        </w:tabs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>what java would see would be:</w:t>
      </w:r>
    </w:p>
    <w:p w14:paraId="38DC6A7F" w14:textId="77777777" w:rsidR="00105339" w:rsidRDefault="00105339" w:rsidP="00105339">
      <w:pPr>
        <w:tabs>
          <w:tab w:val="num" w:pos="360"/>
        </w:tabs>
        <w:rPr>
          <w:rFonts w:ascii="Arial" w:hAnsi="Arial" w:cs="Arial"/>
          <w:szCs w:val="22"/>
        </w:rPr>
      </w:pPr>
      <w:r w:rsidRPr="00E51264">
        <w:rPr>
          <w:rFonts w:ascii="Courier New" w:hAnsi="Courier New" w:cs="Courier New"/>
          <w:b/>
          <w:szCs w:val="22"/>
        </w:rPr>
        <w:t>System.out.println( null.getName( ) );</w:t>
      </w:r>
    </w:p>
    <w:p w14:paraId="7AEE55E3" w14:textId="77777777" w:rsidR="00105339" w:rsidRPr="001A5772" w:rsidRDefault="00105339" w:rsidP="00A83999">
      <w:pPr>
        <w:tabs>
          <w:tab w:val="num" w:pos="360"/>
        </w:tabs>
        <w:rPr>
          <w:rFonts w:ascii="Arial" w:hAnsi="Arial" w:cs="Arial"/>
          <w:szCs w:val="22"/>
        </w:rPr>
      </w:pPr>
    </w:p>
    <w:p w14:paraId="2461D7CF" w14:textId="77777777" w:rsidR="00476152" w:rsidRDefault="004D7206" w:rsidP="00476152">
      <w:pPr>
        <w:rPr>
          <w:rFonts w:ascii="Arial" w:hAnsi="Arial" w:cs="Arial"/>
        </w:rPr>
      </w:pPr>
      <w:r>
        <w:rPr>
          <w:rFonts w:ascii="Arial" w:hAnsi="Arial" w:cs="Arial"/>
        </w:rPr>
        <w:t>because the contents of index 1</w:t>
      </w:r>
      <w:r w:rsidR="00105339">
        <w:rPr>
          <w:rFonts w:ascii="Arial" w:hAnsi="Arial" w:cs="Arial"/>
        </w:rPr>
        <w:t xml:space="preserve"> of the </w:t>
      </w:r>
      <w:r w:rsidR="00105339" w:rsidRPr="00F64414">
        <w:rPr>
          <w:rFonts w:ascii="Courier New" w:hAnsi="Courier New" w:cs="Courier New"/>
          <w:b/>
          <w:bCs/>
        </w:rPr>
        <w:t>people</w:t>
      </w:r>
      <w:r w:rsidR="00105339">
        <w:rPr>
          <w:rFonts w:ascii="Arial" w:hAnsi="Arial" w:cs="Arial"/>
        </w:rPr>
        <w:t xml:space="preserve"> array is </w:t>
      </w:r>
      <w:r w:rsidR="00105339" w:rsidRPr="00E51264">
        <w:rPr>
          <w:rFonts w:ascii="Courier New" w:hAnsi="Courier New" w:cs="Courier New"/>
          <w:b/>
          <w:szCs w:val="22"/>
        </w:rPr>
        <w:t>null</w:t>
      </w:r>
      <w:r w:rsidR="00105339">
        <w:rPr>
          <w:rFonts w:ascii="Arial" w:hAnsi="Arial" w:cs="Arial"/>
        </w:rPr>
        <w:t xml:space="preserve">. This would cause a </w:t>
      </w:r>
      <w:r w:rsidR="00105339" w:rsidRPr="00E51264">
        <w:rPr>
          <w:rFonts w:ascii="Courier New" w:hAnsi="Courier New" w:cs="Courier New"/>
          <w:b/>
          <w:szCs w:val="22"/>
        </w:rPr>
        <w:t>nullPointerException</w:t>
      </w:r>
      <w:r w:rsidR="00105339">
        <w:rPr>
          <w:rFonts w:ascii="Arial" w:hAnsi="Arial" w:cs="Arial"/>
        </w:rPr>
        <w:t xml:space="preserve"> (crash the program) when we tried to run the program.</w:t>
      </w:r>
    </w:p>
    <w:p w14:paraId="58A0DADE" w14:textId="77777777" w:rsidR="00105339" w:rsidRDefault="00105339" w:rsidP="00476152">
      <w:pPr>
        <w:rPr>
          <w:rFonts w:ascii="Arial" w:hAnsi="Arial" w:cs="Arial"/>
        </w:rPr>
      </w:pPr>
    </w:p>
    <w:p w14:paraId="2DF9591B" w14:textId="77777777" w:rsidR="00105339" w:rsidRDefault="00105339" w:rsidP="00476152">
      <w:pPr>
        <w:rPr>
          <w:rFonts w:ascii="Arial" w:hAnsi="Arial" w:cs="Arial"/>
        </w:rPr>
      </w:pPr>
      <w:r>
        <w:rPr>
          <w:rFonts w:ascii="Arial" w:hAnsi="Arial" w:cs="Arial"/>
        </w:rPr>
        <w:t xml:space="preserve">So we need to instantiate </w:t>
      </w:r>
      <w:r w:rsidRPr="00E51264">
        <w:rPr>
          <w:rFonts w:ascii="Courier New" w:hAnsi="Courier New" w:cs="Courier New"/>
          <w:b/>
          <w:szCs w:val="22"/>
        </w:rPr>
        <w:t>Person</w:t>
      </w:r>
      <w:r>
        <w:rPr>
          <w:rFonts w:ascii="Arial" w:hAnsi="Arial" w:cs="Arial"/>
        </w:rPr>
        <w:t xml:space="preserve"> objects first, storing the starting memory addresses that </w:t>
      </w:r>
      <w:r w:rsidRPr="00F64414">
        <w:rPr>
          <w:rFonts w:ascii="Courier New" w:hAnsi="Courier New" w:cs="Courier New"/>
          <w:b/>
          <w:bCs/>
        </w:rPr>
        <w:t>new</w:t>
      </w:r>
      <w:r>
        <w:rPr>
          <w:rFonts w:ascii="Arial" w:hAnsi="Arial" w:cs="Arial"/>
        </w:rPr>
        <w:t xml:space="preserve"> returns in the </w:t>
      </w:r>
      <w:r w:rsidRPr="00F64414">
        <w:rPr>
          <w:rFonts w:ascii="Courier New" w:hAnsi="Courier New" w:cs="Courier New"/>
          <w:b/>
          <w:bCs/>
        </w:rPr>
        <w:t>people</w:t>
      </w:r>
      <w:r>
        <w:rPr>
          <w:rFonts w:ascii="Arial" w:hAnsi="Arial" w:cs="Arial"/>
        </w:rPr>
        <w:t xml:space="preserve"> array.</w:t>
      </w:r>
    </w:p>
    <w:p w14:paraId="51DC2E35" w14:textId="77777777" w:rsidR="00105339" w:rsidRDefault="00105339" w:rsidP="00476152">
      <w:pPr>
        <w:rPr>
          <w:rFonts w:ascii="Arial" w:hAnsi="Arial" w:cs="Arial"/>
        </w:rPr>
      </w:pPr>
    </w:p>
    <w:p w14:paraId="06E59973" w14:textId="77777777" w:rsidR="00105339" w:rsidRDefault="00105339" w:rsidP="00476152">
      <w:pPr>
        <w:rPr>
          <w:rFonts w:ascii="Arial" w:hAnsi="Arial" w:cs="Arial"/>
        </w:rPr>
      </w:pPr>
      <w:r w:rsidRPr="00E51264">
        <w:rPr>
          <w:rFonts w:ascii="Courier New" w:hAnsi="Courier New" w:cs="Courier New"/>
          <w:b/>
          <w:szCs w:val="22"/>
        </w:rPr>
        <w:t>people[ 0 ] = new Person( "First Person", "0101" );</w:t>
      </w:r>
    </w:p>
    <w:p w14:paraId="313C7D5C" w14:textId="77777777" w:rsidR="00105339" w:rsidRDefault="00105339" w:rsidP="00476152">
      <w:pPr>
        <w:rPr>
          <w:rFonts w:ascii="Arial" w:hAnsi="Arial" w:cs="Arial"/>
        </w:rPr>
      </w:pPr>
      <w:r w:rsidRPr="00E51264">
        <w:rPr>
          <w:rFonts w:ascii="Courier New" w:hAnsi="Courier New" w:cs="Courier New"/>
          <w:b/>
          <w:szCs w:val="22"/>
        </w:rPr>
        <w:t>people[ 1 ] = new Person("Second Person", "0102" );</w:t>
      </w:r>
    </w:p>
    <w:p w14:paraId="78A20F2E" w14:textId="77777777" w:rsidR="00105339" w:rsidRDefault="00105339" w:rsidP="00476152">
      <w:pPr>
        <w:rPr>
          <w:rFonts w:ascii="Arial" w:hAnsi="Arial" w:cs="Arial"/>
        </w:rPr>
      </w:pPr>
    </w:p>
    <w:p w14:paraId="7C2D52F7" w14:textId="77777777" w:rsidR="00105339" w:rsidRDefault="00105339" w:rsidP="00476152">
      <w:pPr>
        <w:rPr>
          <w:rFonts w:ascii="Arial" w:hAnsi="Arial" w:cs="Arial"/>
        </w:rPr>
      </w:pPr>
      <w:r>
        <w:rPr>
          <w:rFonts w:ascii="Arial" w:hAnsi="Arial" w:cs="Arial"/>
        </w:rPr>
        <w:t>Now our array (and the program) would look like this:</w:t>
      </w:r>
    </w:p>
    <w:p w14:paraId="71D4C64A" w14:textId="77777777" w:rsidR="00105339" w:rsidRPr="00E51264" w:rsidRDefault="00105339" w:rsidP="00476152">
      <w:pPr>
        <w:rPr>
          <w:rFonts w:ascii="Courier New" w:hAnsi="Courier New" w:cs="Courier New"/>
          <w:b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"/>
        <w:gridCol w:w="963"/>
        <w:gridCol w:w="963"/>
        <w:gridCol w:w="963"/>
        <w:gridCol w:w="962"/>
        <w:gridCol w:w="963"/>
        <w:gridCol w:w="963"/>
        <w:gridCol w:w="963"/>
        <w:gridCol w:w="963"/>
        <w:gridCol w:w="963"/>
      </w:tblGrid>
      <w:tr w:rsidR="00105339" w:rsidRPr="00E51264" w14:paraId="14E20CE8" w14:textId="77777777" w:rsidTr="004D7206">
        <w:tc>
          <w:tcPr>
            <w:tcW w:w="985" w:type="dxa"/>
            <w:tcBorders>
              <w:bottom w:val="single" w:sz="4" w:space="0" w:color="auto"/>
            </w:tcBorders>
          </w:tcPr>
          <w:p w14:paraId="0AC7E8C4" w14:textId="77777777" w:rsidR="00105339" w:rsidRPr="00E51264" w:rsidRDefault="004D7206" w:rsidP="00476152">
            <w:pPr>
              <w:rPr>
                <w:rFonts w:ascii="Courier New" w:hAnsi="Courier New" w:cs="Courier New"/>
                <w:b/>
                <w:szCs w:val="22"/>
              </w:rPr>
            </w:pPr>
            <w:r w:rsidRPr="00E51264">
              <w:rPr>
                <w:rFonts w:ascii="Courier New" w:hAnsi="Courier New" w:cs="Courier New"/>
                <w:b/>
                <w:noProof/>
                <w:szCs w:val="22"/>
                <w:lang w:eastAsia="zh-CN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7B76C344" wp14:editId="162DF0C1">
                      <wp:simplePos x="0" y="0"/>
                      <wp:positionH relativeFrom="column">
                        <wp:posOffset>305307</wp:posOffset>
                      </wp:positionH>
                      <wp:positionV relativeFrom="paragraph">
                        <wp:posOffset>98653</wp:posOffset>
                      </wp:positionV>
                      <wp:extent cx="163852" cy="613123"/>
                      <wp:effectExtent l="57150" t="0" r="26670" b="53975"/>
                      <wp:wrapNone/>
                      <wp:docPr id="3" name="Straight Arrow Connecto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163852" cy="613123"/>
                              </a:xfrm>
                              <a:prstGeom prst="straightConnector1">
                                <a:avLst/>
                              </a:prstGeom>
                              <a:ln w="12700">
                                <a:solidFill>
                                  <a:schemeClr val="tx1"/>
                                </a:solidFill>
                                <a:tailEnd type="arrow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2D2FAD94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3" o:spid="_x0000_s1026" type="#_x0000_t32" style="position:absolute;margin-left:24.05pt;margin-top:7.75pt;width:12.9pt;height:48.3pt;flip:x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" strokecolor="black [3213]" strokeweight="1pt">
                      <v:stroke endarrow="open"/>
                    </v:shape>
                  </w:pict>
                </mc:Fallback>
              </mc:AlternateContent>
            </w:r>
            <w:r w:rsidRPr="00E51264">
              <w:rPr>
                <w:rFonts w:ascii="Courier New" w:hAnsi="Courier New" w:cs="Courier New"/>
                <w:b/>
                <w:szCs w:val="22"/>
              </w:rPr>
              <w:t>4450</w:t>
            </w:r>
          </w:p>
        </w:tc>
        <w:tc>
          <w:tcPr>
            <w:tcW w:w="985" w:type="dxa"/>
            <w:tcBorders>
              <w:bottom w:val="single" w:sz="4" w:space="0" w:color="auto"/>
            </w:tcBorders>
          </w:tcPr>
          <w:p w14:paraId="32395FA0" w14:textId="77777777" w:rsidR="00105339" w:rsidRPr="00E51264" w:rsidRDefault="004D7206" w:rsidP="00476152">
            <w:pPr>
              <w:rPr>
                <w:rFonts w:ascii="Courier New" w:hAnsi="Courier New" w:cs="Courier New"/>
                <w:b/>
                <w:szCs w:val="22"/>
              </w:rPr>
            </w:pPr>
            <w:r w:rsidRPr="00E51264">
              <w:rPr>
                <w:rFonts w:ascii="Courier New" w:hAnsi="Courier New" w:cs="Courier New"/>
                <w:b/>
                <w:noProof/>
                <w:szCs w:val="22"/>
                <w:lang w:eastAsia="zh-CN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7B79E910" wp14:editId="0EEEF98F">
                      <wp:simplePos x="0" y="0"/>
                      <wp:positionH relativeFrom="column">
                        <wp:posOffset>472642</wp:posOffset>
                      </wp:positionH>
                      <wp:positionV relativeFrom="paragraph">
                        <wp:posOffset>98653</wp:posOffset>
                      </wp:positionV>
                      <wp:extent cx="639573" cy="565553"/>
                      <wp:effectExtent l="0" t="0" r="84455" b="63500"/>
                      <wp:wrapNone/>
                      <wp:docPr id="5" name="Straight Arrow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39573" cy="565553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tailEnd type="arrow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8F1218F" id="Straight Arrow Connector 5" o:spid="_x0000_s1026" type="#_x0000_t32" style="position:absolute;margin-left:37.2pt;margin-top:7.75pt;width:50.35pt;height:44.5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" strokecolor="windowText" strokeweight="1pt">
                      <v:stroke endarrow="open"/>
                    </v:shape>
                  </w:pict>
                </mc:Fallback>
              </mc:AlternateContent>
            </w:r>
            <w:r w:rsidRPr="00E51264">
              <w:rPr>
                <w:rFonts w:ascii="Courier New" w:hAnsi="Courier New" w:cs="Courier New"/>
                <w:b/>
                <w:szCs w:val="22"/>
              </w:rPr>
              <w:t>8900</w:t>
            </w:r>
          </w:p>
        </w:tc>
        <w:tc>
          <w:tcPr>
            <w:tcW w:w="985" w:type="dxa"/>
            <w:tcBorders>
              <w:bottom w:val="single" w:sz="4" w:space="0" w:color="auto"/>
            </w:tcBorders>
          </w:tcPr>
          <w:p w14:paraId="5E164E59" w14:textId="77777777" w:rsidR="00105339" w:rsidRPr="00E51264" w:rsidRDefault="004D7206" w:rsidP="00476152">
            <w:pPr>
              <w:rPr>
                <w:rFonts w:ascii="Courier New" w:hAnsi="Courier New" w:cs="Courier New"/>
                <w:b/>
                <w:szCs w:val="22"/>
              </w:rPr>
            </w:pPr>
            <w:r w:rsidRPr="00E51264">
              <w:rPr>
                <w:rFonts w:ascii="Courier New" w:hAnsi="Courier New" w:cs="Courier New"/>
                <w:b/>
                <w:szCs w:val="22"/>
              </w:rPr>
              <w:t>null</w:t>
            </w:r>
          </w:p>
        </w:tc>
        <w:tc>
          <w:tcPr>
            <w:tcW w:w="985" w:type="dxa"/>
            <w:tcBorders>
              <w:bottom w:val="single" w:sz="4" w:space="0" w:color="auto"/>
            </w:tcBorders>
          </w:tcPr>
          <w:p w14:paraId="18C88247" w14:textId="77777777" w:rsidR="00105339" w:rsidRPr="00E51264" w:rsidRDefault="004D7206" w:rsidP="00476152">
            <w:pPr>
              <w:rPr>
                <w:rFonts w:ascii="Courier New" w:hAnsi="Courier New" w:cs="Courier New"/>
                <w:b/>
                <w:szCs w:val="22"/>
              </w:rPr>
            </w:pPr>
            <w:r w:rsidRPr="00E51264">
              <w:rPr>
                <w:rFonts w:ascii="Courier New" w:hAnsi="Courier New" w:cs="Courier New"/>
                <w:b/>
                <w:szCs w:val="22"/>
              </w:rPr>
              <w:t>null</w:t>
            </w:r>
          </w:p>
        </w:tc>
        <w:tc>
          <w:tcPr>
            <w:tcW w:w="985" w:type="dxa"/>
            <w:tcBorders>
              <w:bottom w:val="single" w:sz="4" w:space="0" w:color="auto"/>
            </w:tcBorders>
          </w:tcPr>
          <w:p w14:paraId="5F3A9E61" w14:textId="77777777" w:rsidR="00105339" w:rsidRPr="00E51264" w:rsidRDefault="004D7206" w:rsidP="00476152">
            <w:pPr>
              <w:rPr>
                <w:rFonts w:ascii="Courier New" w:hAnsi="Courier New" w:cs="Courier New"/>
                <w:b/>
                <w:szCs w:val="22"/>
              </w:rPr>
            </w:pPr>
            <w:r w:rsidRPr="00E51264">
              <w:rPr>
                <w:rFonts w:ascii="Courier New" w:hAnsi="Courier New" w:cs="Courier New"/>
                <w:b/>
                <w:szCs w:val="22"/>
              </w:rPr>
              <w:t>null</w:t>
            </w:r>
          </w:p>
        </w:tc>
        <w:tc>
          <w:tcPr>
            <w:tcW w:w="986" w:type="dxa"/>
            <w:tcBorders>
              <w:bottom w:val="single" w:sz="4" w:space="0" w:color="auto"/>
            </w:tcBorders>
          </w:tcPr>
          <w:p w14:paraId="66DADF1B" w14:textId="77777777" w:rsidR="00105339" w:rsidRPr="00E51264" w:rsidRDefault="004D7206" w:rsidP="00476152">
            <w:pPr>
              <w:rPr>
                <w:rFonts w:ascii="Courier New" w:hAnsi="Courier New" w:cs="Courier New"/>
                <w:b/>
                <w:szCs w:val="22"/>
              </w:rPr>
            </w:pPr>
            <w:r w:rsidRPr="00E51264">
              <w:rPr>
                <w:rFonts w:ascii="Courier New" w:hAnsi="Courier New" w:cs="Courier New"/>
                <w:b/>
                <w:szCs w:val="22"/>
              </w:rPr>
              <w:t>null</w:t>
            </w:r>
          </w:p>
        </w:tc>
        <w:tc>
          <w:tcPr>
            <w:tcW w:w="986" w:type="dxa"/>
            <w:tcBorders>
              <w:bottom w:val="single" w:sz="4" w:space="0" w:color="auto"/>
            </w:tcBorders>
          </w:tcPr>
          <w:p w14:paraId="75ADEFEA" w14:textId="77777777" w:rsidR="00105339" w:rsidRPr="00E51264" w:rsidRDefault="004D7206" w:rsidP="00476152">
            <w:pPr>
              <w:rPr>
                <w:rFonts w:ascii="Courier New" w:hAnsi="Courier New" w:cs="Courier New"/>
                <w:b/>
                <w:szCs w:val="22"/>
              </w:rPr>
            </w:pPr>
            <w:r w:rsidRPr="00E51264">
              <w:rPr>
                <w:rFonts w:ascii="Courier New" w:hAnsi="Courier New" w:cs="Courier New"/>
                <w:b/>
                <w:szCs w:val="22"/>
              </w:rPr>
              <w:t>null</w:t>
            </w:r>
          </w:p>
        </w:tc>
        <w:tc>
          <w:tcPr>
            <w:tcW w:w="986" w:type="dxa"/>
            <w:tcBorders>
              <w:bottom w:val="single" w:sz="4" w:space="0" w:color="auto"/>
            </w:tcBorders>
          </w:tcPr>
          <w:p w14:paraId="2CD9CD6F" w14:textId="77777777" w:rsidR="00105339" w:rsidRPr="00E51264" w:rsidRDefault="004D7206" w:rsidP="00476152">
            <w:pPr>
              <w:rPr>
                <w:rFonts w:ascii="Courier New" w:hAnsi="Courier New" w:cs="Courier New"/>
                <w:b/>
                <w:szCs w:val="22"/>
              </w:rPr>
            </w:pPr>
            <w:r w:rsidRPr="00E51264">
              <w:rPr>
                <w:rFonts w:ascii="Courier New" w:hAnsi="Courier New" w:cs="Courier New"/>
                <w:b/>
                <w:szCs w:val="22"/>
              </w:rPr>
              <w:t>null</w:t>
            </w:r>
          </w:p>
        </w:tc>
        <w:tc>
          <w:tcPr>
            <w:tcW w:w="986" w:type="dxa"/>
            <w:tcBorders>
              <w:bottom w:val="single" w:sz="4" w:space="0" w:color="auto"/>
            </w:tcBorders>
          </w:tcPr>
          <w:p w14:paraId="3AAAE4AE" w14:textId="77777777" w:rsidR="00105339" w:rsidRPr="00E51264" w:rsidRDefault="004D7206" w:rsidP="00476152">
            <w:pPr>
              <w:rPr>
                <w:rFonts w:ascii="Courier New" w:hAnsi="Courier New" w:cs="Courier New"/>
                <w:b/>
                <w:szCs w:val="22"/>
              </w:rPr>
            </w:pPr>
            <w:r w:rsidRPr="00E51264">
              <w:rPr>
                <w:rFonts w:ascii="Courier New" w:hAnsi="Courier New" w:cs="Courier New"/>
                <w:b/>
                <w:szCs w:val="22"/>
              </w:rPr>
              <w:t>null</w:t>
            </w:r>
          </w:p>
        </w:tc>
        <w:tc>
          <w:tcPr>
            <w:tcW w:w="986" w:type="dxa"/>
            <w:tcBorders>
              <w:bottom w:val="single" w:sz="4" w:space="0" w:color="auto"/>
            </w:tcBorders>
          </w:tcPr>
          <w:p w14:paraId="4913BA62" w14:textId="77777777" w:rsidR="00105339" w:rsidRPr="00E51264" w:rsidRDefault="004D7206" w:rsidP="00476152">
            <w:pPr>
              <w:rPr>
                <w:rFonts w:ascii="Courier New" w:hAnsi="Courier New" w:cs="Courier New"/>
                <w:b/>
                <w:szCs w:val="22"/>
              </w:rPr>
            </w:pPr>
            <w:r w:rsidRPr="00E51264">
              <w:rPr>
                <w:rFonts w:ascii="Courier New" w:hAnsi="Courier New" w:cs="Courier New"/>
                <w:b/>
                <w:szCs w:val="22"/>
              </w:rPr>
              <w:t>null</w:t>
            </w:r>
          </w:p>
        </w:tc>
      </w:tr>
      <w:tr w:rsidR="00105339" w14:paraId="6BBD9E89" w14:textId="77777777" w:rsidTr="004D7206">
        <w:tc>
          <w:tcPr>
            <w:tcW w:w="985" w:type="dxa"/>
            <w:tcBorders>
              <w:left w:val="nil"/>
              <w:bottom w:val="nil"/>
              <w:right w:val="nil"/>
            </w:tcBorders>
          </w:tcPr>
          <w:p w14:paraId="3F15E8D0" w14:textId="77777777" w:rsidR="00105339" w:rsidRDefault="004D7206" w:rsidP="004D720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</w:t>
            </w:r>
          </w:p>
        </w:tc>
        <w:tc>
          <w:tcPr>
            <w:tcW w:w="985" w:type="dxa"/>
            <w:tcBorders>
              <w:left w:val="nil"/>
              <w:bottom w:val="nil"/>
              <w:right w:val="nil"/>
            </w:tcBorders>
          </w:tcPr>
          <w:p w14:paraId="469146CF" w14:textId="77777777" w:rsidR="00105339" w:rsidRDefault="004D7206" w:rsidP="004D720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985" w:type="dxa"/>
            <w:tcBorders>
              <w:left w:val="nil"/>
              <w:bottom w:val="nil"/>
              <w:right w:val="nil"/>
            </w:tcBorders>
          </w:tcPr>
          <w:p w14:paraId="4E564578" w14:textId="77777777" w:rsidR="00105339" w:rsidRDefault="004D7206" w:rsidP="004D720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985" w:type="dxa"/>
            <w:tcBorders>
              <w:left w:val="nil"/>
              <w:bottom w:val="nil"/>
              <w:right w:val="nil"/>
            </w:tcBorders>
          </w:tcPr>
          <w:p w14:paraId="5EB3F75D" w14:textId="77777777" w:rsidR="00105339" w:rsidRDefault="004D7206" w:rsidP="004D720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985" w:type="dxa"/>
            <w:tcBorders>
              <w:left w:val="nil"/>
              <w:bottom w:val="nil"/>
              <w:right w:val="nil"/>
            </w:tcBorders>
          </w:tcPr>
          <w:p w14:paraId="3925A4C5" w14:textId="77777777" w:rsidR="00105339" w:rsidRDefault="004D7206" w:rsidP="004D720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986" w:type="dxa"/>
            <w:tcBorders>
              <w:left w:val="nil"/>
              <w:bottom w:val="nil"/>
              <w:right w:val="nil"/>
            </w:tcBorders>
          </w:tcPr>
          <w:p w14:paraId="742EE850" w14:textId="77777777" w:rsidR="00105339" w:rsidRDefault="004D7206" w:rsidP="004D720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986" w:type="dxa"/>
            <w:tcBorders>
              <w:left w:val="nil"/>
              <w:bottom w:val="nil"/>
              <w:right w:val="nil"/>
            </w:tcBorders>
          </w:tcPr>
          <w:p w14:paraId="46934198" w14:textId="77777777" w:rsidR="00105339" w:rsidRDefault="004D7206" w:rsidP="004D720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</w:p>
        </w:tc>
        <w:tc>
          <w:tcPr>
            <w:tcW w:w="986" w:type="dxa"/>
            <w:tcBorders>
              <w:left w:val="nil"/>
              <w:bottom w:val="nil"/>
              <w:right w:val="nil"/>
            </w:tcBorders>
          </w:tcPr>
          <w:p w14:paraId="1A4839DD" w14:textId="77777777" w:rsidR="00105339" w:rsidRDefault="004D7206" w:rsidP="004D720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</w:t>
            </w:r>
          </w:p>
        </w:tc>
        <w:tc>
          <w:tcPr>
            <w:tcW w:w="986" w:type="dxa"/>
            <w:tcBorders>
              <w:left w:val="nil"/>
              <w:bottom w:val="nil"/>
              <w:right w:val="nil"/>
            </w:tcBorders>
          </w:tcPr>
          <w:p w14:paraId="5FE09E5D" w14:textId="77777777" w:rsidR="00105339" w:rsidRDefault="004D7206" w:rsidP="004D720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</w:t>
            </w:r>
          </w:p>
        </w:tc>
        <w:tc>
          <w:tcPr>
            <w:tcW w:w="986" w:type="dxa"/>
            <w:tcBorders>
              <w:left w:val="nil"/>
              <w:bottom w:val="nil"/>
              <w:right w:val="nil"/>
            </w:tcBorders>
          </w:tcPr>
          <w:p w14:paraId="47282FC6" w14:textId="77777777" w:rsidR="00105339" w:rsidRDefault="004D7206" w:rsidP="004D720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</w:t>
            </w:r>
          </w:p>
        </w:tc>
      </w:tr>
    </w:tbl>
    <w:p w14:paraId="6477E547" w14:textId="77777777" w:rsidR="00105339" w:rsidRDefault="00105339" w:rsidP="00476152">
      <w:pPr>
        <w:rPr>
          <w:rFonts w:ascii="Arial" w:hAnsi="Arial" w:cs="Arial"/>
        </w:rPr>
      </w:pPr>
    </w:p>
    <w:p w14:paraId="66A3CA34" w14:textId="77777777" w:rsidR="004D7206" w:rsidRDefault="004D7206" w:rsidP="00476152">
      <w:pPr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9"/>
      </w:tblGrid>
      <w:tr w:rsidR="004D7206" w14:paraId="3E5C7BD5" w14:textId="77777777" w:rsidTr="004D7206">
        <w:tc>
          <w:tcPr>
            <w:tcW w:w="1809" w:type="dxa"/>
            <w:tcBorders>
              <w:top w:val="nil"/>
              <w:left w:val="nil"/>
              <w:right w:val="nil"/>
            </w:tcBorders>
          </w:tcPr>
          <w:p w14:paraId="34911EEF" w14:textId="77777777" w:rsidR="004D7206" w:rsidRDefault="004D7206" w:rsidP="00476152">
            <w:pPr>
              <w:rPr>
                <w:rFonts w:ascii="Arial" w:hAnsi="Arial" w:cs="Arial"/>
              </w:rPr>
            </w:pPr>
            <w:r w:rsidRPr="00E51264">
              <w:rPr>
                <w:rFonts w:ascii="Courier New" w:hAnsi="Courier New" w:cs="Courier New"/>
                <w:b/>
                <w:szCs w:val="22"/>
              </w:rPr>
              <w:t>4450</w:t>
            </w:r>
          </w:p>
        </w:tc>
      </w:tr>
      <w:tr w:rsidR="004D7206" w14:paraId="23AEA6C0" w14:textId="77777777" w:rsidTr="004D7206">
        <w:tc>
          <w:tcPr>
            <w:tcW w:w="1809" w:type="dxa"/>
          </w:tcPr>
          <w:p w14:paraId="7D077F61" w14:textId="77777777" w:rsidR="004D7206" w:rsidRDefault="004D7206" w:rsidP="0047615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rst Person</w:t>
            </w:r>
          </w:p>
        </w:tc>
      </w:tr>
      <w:tr w:rsidR="004D7206" w14:paraId="6FB3CEC6" w14:textId="77777777" w:rsidTr="004D7206">
        <w:tc>
          <w:tcPr>
            <w:tcW w:w="1809" w:type="dxa"/>
          </w:tcPr>
          <w:p w14:paraId="7E3FC69F" w14:textId="77777777" w:rsidR="004D7206" w:rsidRDefault="004D7206" w:rsidP="0047615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101</w:t>
            </w:r>
          </w:p>
        </w:tc>
      </w:tr>
    </w:tbl>
    <w:tbl>
      <w:tblPr>
        <w:tblStyle w:val="TableGrid"/>
        <w:tblpPr w:leftFromText="180" w:rightFromText="180" w:vertAnchor="text" w:horzAnchor="page" w:tblpX="3431" w:tblpY="-894"/>
        <w:tblW w:w="0" w:type="auto"/>
        <w:tblLook w:val="04A0" w:firstRow="1" w:lastRow="0" w:firstColumn="1" w:lastColumn="0" w:noHBand="0" w:noVBand="1"/>
      </w:tblPr>
      <w:tblGrid>
        <w:gridCol w:w="2235"/>
      </w:tblGrid>
      <w:tr w:rsidR="004D7206" w14:paraId="7382ADED" w14:textId="77777777" w:rsidTr="004D7206">
        <w:tc>
          <w:tcPr>
            <w:tcW w:w="2235" w:type="dxa"/>
            <w:tcBorders>
              <w:top w:val="nil"/>
              <w:left w:val="nil"/>
              <w:right w:val="nil"/>
            </w:tcBorders>
          </w:tcPr>
          <w:p w14:paraId="60107C70" w14:textId="77777777" w:rsidR="004D7206" w:rsidRDefault="004D7206" w:rsidP="004D7206">
            <w:pPr>
              <w:rPr>
                <w:rFonts w:ascii="Arial" w:hAnsi="Arial" w:cs="Arial"/>
              </w:rPr>
            </w:pPr>
            <w:r w:rsidRPr="00E51264">
              <w:rPr>
                <w:rFonts w:ascii="Courier New" w:hAnsi="Courier New" w:cs="Courier New"/>
                <w:b/>
                <w:szCs w:val="22"/>
              </w:rPr>
              <w:t>8900</w:t>
            </w:r>
          </w:p>
        </w:tc>
      </w:tr>
      <w:tr w:rsidR="004D7206" w14:paraId="69CEF0E4" w14:textId="77777777" w:rsidTr="004D7206">
        <w:tc>
          <w:tcPr>
            <w:tcW w:w="2235" w:type="dxa"/>
          </w:tcPr>
          <w:p w14:paraId="775743BF" w14:textId="77777777" w:rsidR="004D7206" w:rsidRDefault="004D7206" w:rsidP="004D720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econd Person</w:t>
            </w:r>
          </w:p>
        </w:tc>
      </w:tr>
      <w:tr w:rsidR="004D7206" w14:paraId="6626149C" w14:textId="77777777" w:rsidTr="004D7206">
        <w:tc>
          <w:tcPr>
            <w:tcW w:w="2235" w:type="dxa"/>
          </w:tcPr>
          <w:p w14:paraId="42FC5A6E" w14:textId="77777777" w:rsidR="004D7206" w:rsidRDefault="004D7206" w:rsidP="004D720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102</w:t>
            </w:r>
          </w:p>
        </w:tc>
      </w:tr>
    </w:tbl>
    <w:p w14:paraId="5DF19F07" w14:textId="77777777" w:rsidR="004D7206" w:rsidRDefault="004D7206" w:rsidP="00476152">
      <w:pPr>
        <w:rPr>
          <w:rFonts w:ascii="Arial" w:hAnsi="Arial" w:cs="Arial"/>
        </w:rPr>
      </w:pPr>
    </w:p>
    <w:p w14:paraId="196EC123" w14:textId="77777777" w:rsidR="004D7206" w:rsidRDefault="004D7206" w:rsidP="004D7206">
      <w:pPr>
        <w:tabs>
          <w:tab w:val="num" w:pos="360"/>
        </w:tabs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>Now if we try to run the line of code</w:t>
      </w:r>
    </w:p>
    <w:p w14:paraId="48F41D47" w14:textId="77777777" w:rsidR="00F64414" w:rsidRDefault="00F64414" w:rsidP="004D7206">
      <w:pPr>
        <w:tabs>
          <w:tab w:val="num" w:pos="360"/>
        </w:tabs>
        <w:rPr>
          <w:rFonts w:ascii="Courier New" w:hAnsi="Courier New" w:cs="Courier New"/>
          <w:b/>
          <w:szCs w:val="22"/>
        </w:rPr>
      </w:pPr>
    </w:p>
    <w:p w14:paraId="58140429" w14:textId="77777777" w:rsidR="00F64414" w:rsidRDefault="004D7206" w:rsidP="004D7206">
      <w:pPr>
        <w:tabs>
          <w:tab w:val="num" w:pos="360"/>
        </w:tabs>
        <w:rPr>
          <w:rFonts w:ascii="Courier New" w:hAnsi="Courier New" w:cs="Courier New"/>
          <w:b/>
          <w:szCs w:val="22"/>
        </w:rPr>
      </w:pPr>
      <w:r w:rsidRPr="00E51264">
        <w:rPr>
          <w:rFonts w:ascii="Courier New" w:hAnsi="Courier New" w:cs="Courier New"/>
          <w:b/>
          <w:szCs w:val="22"/>
        </w:rPr>
        <w:t>System.out.println( people[ 1 ].getName( ) );</w:t>
      </w:r>
    </w:p>
    <w:p w14:paraId="12F06ACB" w14:textId="77777777" w:rsidR="004D7206" w:rsidRDefault="004D7206" w:rsidP="004D7206">
      <w:pPr>
        <w:tabs>
          <w:tab w:val="num" w:pos="360"/>
        </w:tabs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 xml:space="preserve">   // look in people[ 1 ] - memory address and go to that memory address if it is not null</w:t>
      </w:r>
    </w:p>
    <w:p w14:paraId="2C3DB5AE" w14:textId="77777777" w:rsidR="00F64414" w:rsidRDefault="00F64414" w:rsidP="004D7206">
      <w:pPr>
        <w:tabs>
          <w:tab w:val="num" w:pos="360"/>
        </w:tabs>
        <w:rPr>
          <w:rFonts w:ascii="Arial" w:hAnsi="Arial" w:cs="Arial"/>
          <w:szCs w:val="22"/>
        </w:rPr>
      </w:pPr>
    </w:p>
    <w:p w14:paraId="566F9612" w14:textId="77777777" w:rsidR="004D7206" w:rsidRDefault="004D7206" w:rsidP="004D7206">
      <w:pPr>
        <w:tabs>
          <w:tab w:val="num" w:pos="360"/>
        </w:tabs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lastRenderedPageBreak/>
        <w:t>what java would see would be:</w:t>
      </w:r>
    </w:p>
    <w:p w14:paraId="11DD23C8" w14:textId="77777777" w:rsidR="00E51264" w:rsidRDefault="00E51264" w:rsidP="004D7206">
      <w:pPr>
        <w:tabs>
          <w:tab w:val="num" w:pos="360"/>
        </w:tabs>
        <w:rPr>
          <w:rFonts w:ascii="Arial" w:hAnsi="Arial" w:cs="Arial"/>
          <w:szCs w:val="22"/>
        </w:rPr>
      </w:pPr>
    </w:p>
    <w:p w14:paraId="6BB27111" w14:textId="77777777" w:rsidR="004D7206" w:rsidRDefault="004D7206" w:rsidP="004D7206">
      <w:pPr>
        <w:tabs>
          <w:tab w:val="num" w:pos="360"/>
        </w:tabs>
        <w:rPr>
          <w:rFonts w:ascii="Arial" w:hAnsi="Arial" w:cs="Arial"/>
          <w:szCs w:val="22"/>
        </w:rPr>
      </w:pPr>
      <w:r w:rsidRPr="00E51264">
        <w:rPr>
          <w:rFonts w:ascii="Courier New" w:hAnsi="Courier New" w:cs="Courier New"/>
          <w:b/>
          <w:szCs w:val="22"/>
        </w:rPr>
        <w:t>System.out.println( (object at memory address 8900).getName( ) );</w:t>
      </w:r>
    </w:p>
    <w:p w14:paraId="37A888F8" w14:textId="77777777" w:rsidR="00E51264" w:rsidRDefault="00E51264" w:rsidP="00476152">
      <w:pPr>
        <w:rPr>
          <w:rFonts w:ascii="Arial" w:hAnsi="Arial" w:cs="Arial"/>
        </w:rPr>
      </w:pPr>
    </w:p>
    <w:p w14:paraId="579B6C3B" w14:textId="77777777" w:rsidR="004D7206" w:rsidRDefault="00E51264" w:rsidP="00476152">
      <w:pPr>
        <w:rPr>
          <w:rFonts w:ascii="Arial" w:hAnsi="Arial" w:cs="Arial"/>
        </w:rPr>
      </w:pPr>
      <w:r>
        <w:rPr>
          <w:rFonts w:ascii="Arial" w:hAnsi="Arial" w:cs="Arial"/>
        </w:rPr>
        <w:t xml:space="preserve">Since there is a </w:t>
      </w:r>
      <w:r w:rsidRPr="00E51264">
        <w:rPr>
          <w:rFonts w:ascii="Courier New" w:hAnsi="Courier New" w:cs="Courier New"/>
          <w:b/>
          <w:szCs w:val="22"/>
        </w:rPr>
        <w:t>Person</w:t>
      </w:r>
      <w:r>
        <w:rPr>
          <w:rFonts w:ascii="Arial" w:hAnsi="Arial" w:cs="Arial"/>
        </w:rPr>
        <w:t xml:space="preserve"> object at this memory address, and </w:t>
      </w:r>
      <w:r w:rsidRPr="00E51264">
        <w:rPr>
          <w:rFonts w:ascii="Courier New" w:hAnsi="Courier New" w:cs="Courier New"/>
          <w:b/>
          <w:szCs w:val="22"/>
        </w:rPr>
        <w:t>Person</w:t>
      </w:r>
      <w:r>
        <w:rPr>
          <w:rFonts w:ascii="Arial" w:hAnsi="Arial" w:cs="Arial"/>
        </w:rPr>
        <w:t xml:space="preserve"> objects have a </w:t>
      </w:r>
      <w:r w:rsidRPr="00E51264">
        <w:rPr>
          <w:rFonts w:ascii="Courier New" w:hAnsi="Courier New" w:cs="Courier New"/>
          <w:b/>
          <w:szCs w:val="22"/>
        </w:rPr>
        <w:t>getName( )</w:t>
      </w:r>
      <w:r>
        <w:rPr>
          <w:rFonts w:ascii="Arial" w:hAnsi="Arial" w:cs="Arial"/>
        </w:rPr>
        <w:t xml:space="preserve"> method, now our program returns a copy of the name.</w:t>
      </w:r>
    </w:p>
    <w:p w14:paraId="009400FC" w14:textId="77777777" w:rsidR="005C2908" w:rsidRDefault="005C2908" w:rsidP="00476152">
      <w:pPr>
        <w:ind w:left="-567"/>
        <w:rPr>
          <w:rFonts w:ascii="Arial" w:hAnsi="Arial" w:cs="Arial"/>
          <w:b/>
        </w:rPr>
      </w:pPr>
    </w:p>
    <w:p w14:paraId="48F66617" w14:textId="77777777" w:rsidR="005C2908" w:rsidRPr="005C2908" w:rsidRDefault="005C2908" w:rsidP="005C2908">
      <w:pPr>
        <w:rPr>
          <w:rFonts w:ascii="Arial" w:hAnsi="Arial" w:cs="Arial"/>
        </w:rPr>
      </w:pPr>
      <w:r w:rsidRPr="005C2908">
        <w:rPr>
          <w:rFonts w:ascii="Arial" w:hAnsi="Arial" w:cs="Arial"/>
        </w:rPr>
        <w:t xml:space="preserve">Using the </w:t>
      </w:r>
      <w:r w:rsidRPr="005C2908">
        <w:rPr>
          <w:rFonts w:ascii="Courier New" w:eastAsia="Arial Unicode MS" w:hAnsi="Courier New" w:cs="Courier New"/>
          <w:b/>
        </w:rPr>
        <w:t>Person</w:t>
      </w:r>
      <w:r w:rsidRPr="005C2908">
        <w:rPr>
          <w:rFonts w:ascii="Arial" w:hAnsi="Arial" w:cs="Arial"/>
        </w:rPr>
        <w:t xml:space="preserve"> class</w:t>
      </w:r>
      <w:r>
        <w:rPr>
          <w:rFonts w:ascii="Arial" w:hAnsi="Arial" w:cs="Arial"/>
        </w:rPr>
        <w:t xml:space="preserve"> and the following skeleton of a driver program</w:t>
      </w:r>
      <w:r w:rsidR="00F64414">
        <w:rPr>
          <w:rFonts w:ascii="Arial" w:hAnsi="Arial" w:cs="Arial"/>
        </w:rPr>
        <w:t xml:space="preserve">, complete the </w:t>
      </w:r>
      <w:r w:rsidR="00F64414" w:rsidRPr="00F64414">
        <w:rPr>
          <w:rFonts w:ascii="Arial" w:hAnsi="Arial" w:cs="Arial"/>
          <w:b/>
        </w:rPr>
        <w:t>Tasks</w:t>
      </w:r>
      <w:r w:rsidR="00F64414">
        <w:rPr>
          <w:rFonts w:ascii="Arial" w:hAnsi="Arial" w:cs="Arial"/>
        </w:rPr>
        <w:t xml:space="preserve"> that add methods to the driver program </w:t>
      </w:r>
      <w:r w:rsidR="00F64414" w:rsidRPr="00F64414">
        <w:rPr>
          <w:rFonts w:ascii="Courier New" w:hAnsi="Courier New" w:cs="Courier New"/>
          <w:b/>
          <w:bCs/>
        </w:rPr>
        <w:t>PersonTester</w:t>
      </w:r>
      <w:r w:rsidR="00F64414">
        <w:rPr>
          <w:rFonts w:ascii="Courier New" w:hAnsi="Courier New" w:cs="Courier New"/>
          <w:b/>
          <w:bCs/>
        </w:rPr>
        <w:t>.java</w:t>
      </w:r>
    </w:p>
    <w:p w14:paraId="2FB75015" w14:textId="77777777" w:rsidR="00A83999" w:rsidRDefault="00A83999" w:rsidP="00A83999">
      <w:pPr>
        <w:ind w:left="-567"/>
        <w:rPr>
          <w:rFonts w:ascii="Arial" w:hAnsi="Arial" w:cs="Arial"/>
          <w:b/>
        </w:rPr>
      </w:pPr>
    </w:p>
    <w:p w14:paraId="2687FEC3" w14:textId="77777777" w:rsidR="002108D4" w:rsidRPr="00F64414" w:rsidRDefault="002108D4" w:rsidP="005C2908">
      <w:pPr>
        <w:pStyle w:val="NoSpacing"/>
        <w:rPr>
          <w:rFonts w:ascii="Courier New" w:eastAsia="Times New Roman" w:hAnsi="Courier New" w:cs="Courier New"/>
          <w:b/>
          <w:bCs/>
        </w:rPr>
      </w:pPr>
      <w:r w:rsidRPr="00F64414">
        <w:rPr>
          <w:rFonts w:ascii="Courier New" w:eastAsia="Times New Roman" w:hAnsi="Courier New" w:cs="Courier New"/>
          <w:b/>
          <w:bCs/>
        </w:rPr>
        <w:t>import java.util.Scanner;</w:t>
      </w:r>
    </w:p>
    <w:p w14:paraId="4A453D1B" w14:textId="77777777" w:rsidR="002108D4" w:rsidRPr="00F64414" w:rsidRDefault="002108D4" w:rsidP="005C2908">
      <w:pPr>
        <w:pStyle w:val="NoSpacing"/>
        <w:rPr>
          <w:rFonts w:ascii="Courier New" w:eastAsia="Times New Roman" w:hAnsi="Courier New" w:cs="Courier New"/>
          <w:b/>
          <w:bCs/>
        </w:rPr>
      </w:pPr>
    </w:p>
    <w:p w14:paraId="5D460C79" w14:textId="77777777" w:rsidR="002108D4" w:rsidRPr="00F64414" w:rsidRDefault="002108D4" w:rsidP="005C2908">
      <w:pPr>
        <w:pStyle w:val="NoSpacing"/>
        <w:rPr>
          <w:rFonts w:ascii="Courier New" w:eastAsia="Times New Roman" w:hAnsi="Courier New" w:cs="Courier New"/>
          <w:b/>
          <w:bCs/>
        </w:rPr>
      </w:pPr>
      <w:r w:rsidRPr="00F64414">
        <w:rPr>
          <w:rFonts w:ascii="Courier New" w:eastAsia="Times New Roman" w:hAnsi="Courier New" w:cs="Courier New"/>
          <w:b/>
          <w:bCs/>
        </w:rPr>
        <w:t>public class PersonTester</w:t>
      </w:r>
    </w:p>
    <w:p w14:paraId="63596BBA" w14:textId="77777777" w:rsidR="002108D4" w:rsidRPr="00F64414" w:rsidRDefault="002108D4" w:rsidP="005C2908">
      <w:pPr>
        <w:pStyle w:val="NoSpacing"/>
        <w:rPr>
          <w:rFonts w:ascii="Courier New" w:eastAsia="Times New Roman" w:hAnsi="Courier New" w:cs="Courier New"/>
          <w:b/>
          <w:bCs/>
        </w:rPr>
      </w:pPr>
      <w:r w:rsidRPr="00F64414">
        <w:rPr>
          <w:rFonts w:ascii="Courier New" w:eastAsia="Times New Roman" w:hAnsi="Courier New" w:cs="Courier New"/>
          <w:b/>
          <w:bCs/>
        </w:rPr>
        <w:t>{</w:t>
      </w:r>
    </w:p>
    <w:p w14:paraId="78869C61" w14:textId="77777777" w:rsidR="002108D4" w:rsidRPr="00F64414" w:rsidRDefault="002108D4" w:rsidP="005C2908">
      <w:pPr>
        <w:pStyle w:val="NoSpacing"/>
        <w:rPr>
          <w:rFonts w:ascii="Courier New" w:eastAsia="Times New Roman" w:hAnsi="Courier New" w:cs="Courier New"/>
          <w:b/>
          <w:bCs/>
        </w:rPr>
      </w:pPr>
      <w:r w:rsidRPr="00F64414">
        <w:rPr>
          <w:rFonts w:ascii="Courier New" w:eastAsia="Times New Roman" w:hAnsi="Courier New" w:cs="Courier New"/>
          <w:b/>
          <w:bCs/>
        </w:rPr>
        <w:t xml:space="preserve">    private Scanner kb;</w:t>
      </w:r>
    </w:p>
    <w:p w14:paraId="5F2A1EF6" w14:textId="77777777" w:rsidR="002108D4" w:rsidRPr="00F64414" w:rsidRDefault="002108D4" w:rsidP="005C2908">
      <w:pPr>
        <w:pStyle w:val="NoSpacing"/>
        <w:rPr>
          <w:rFonts w:ascii="Courier New" w:eastAsia="Times New Roman" w:hAnsi="Courier New" w:cs="Courier New"/>
          <w:b/>
          <w:bCs/>
        </w:rPr>
      </w:pPr>
      <w:r w:rsidRPr="00F64414">
        <w:rPr>
          <w:rFonts w:ascii="Courier New" w:eastAsia="Times New Roman" w:hAnsi="Courier New" w:cs="Courier New"/>
          <w:b/>
          <w:bCs/>
        </w:rPr>
        <w:t xml:space="preserve">    private Person [ ] people;</w:t>
      </w:r>
    </w:p>
    <w:p w14:paraId="6DF2A898" w14:textId="77777777" w:rsidR="002108D4" w:rsidRPr="00F64414" w:rsidRDefault="002108D4" w:rsidP="005C2908">
      <w:pPr>
        <w:pStyle w:val="NoSpacing"/>
        <w:rPr>
          <w:rFonts w:ascii="Courier New" w:eastAsia="Times New Roman" w:hAnsi="Courier New" w:cs="Courier New"/>
          <w:b/>
          <w:bCs/>
        </w:rPr>
      </w:pPr>
      <w:r w:rsidRPr="00F64414">
        <w:rPr>
          <w:rFonts w:ascii="Courier New" w:eastAsia="Times New Roman" w:hAnsi="Courier New" w:cs="Courier New"/>
          <w:b/>
          <w:bCs/>
        </w:rPr>
        <w:t xml:space="preserve">    private final int SIZE = 15;</w:t>
      </w:r>
    </w:p>
    <w:p w14:paraId="113AB845" w14:textId="77777777" w:rsidR="002108D4" w:rsidRPr="00F64414" w:rsidRDefault="002108D4" w:rsidP="005C2908">
      <w:pPr>
        <w:pStyle w:val="NoSpacing"/>
        <w:rPr>
          <w:rFonts w:ascii="Courier New" w:eastAsia="Times New Roman" w:hAnsi="Courier New" w:cs="Courier New"/>
          <w:b/>
          <w:bCs/>
        </w:rPr>
      </w:pPr>
      <w:r w:rsidRPr="00F64414">
        <w:rPr>
          <w:rFonts w:ascii="Courier New" w:eastAsia="Times New Roman" w:hAnsi="Courier New" w:cs="Courier New"/>
          <w:b/>
          <w:bCs/>
        </w:rPr>
        <w:t xml:space="preserve">    private int current;</w:t>
      </w:r>
    </w:p>
    <w:p w14:paraId="14BBFC05" w14:textId="77777777" w:rsidR="002108D4" w:rsidRPr="00F64414" w:rsidRDefault="002108D4" w:rsidP="005C2908">
      <w:pPr>
        <w:pStyle w:val="NoSpacing"/>
        <w:rPr>
          <w:rFonts w:ascii="Courier New" w:eastAsia="Times New Roman" w:hAnsi="Courier New" w:cs="Courier New"/>
          <w:b/>
          <w:bCs/>
        </w:rPr>
      </w:pPr>
    </w:p>
    <w:p w14:paraId="0AC01433" w14:textId="77777777" w:rsidR="002108D4" w:rsidRPr="00F64414" w:rsidRDefault="002108D4" w:rsidP="005C2908">
      <w:pPr>
        <w:pStyle w:val="NoSpacing"/>
        <w:rPr>
          <w:rFonts w:ascii="Courier New" w:eastAsia="Times New Roman" w:hAnsi="Courier New" w:cs="Courier New"/>
          <w:b/>
          <w:bCs/>
        </w:rPr>
      </w:pPr>
      <w:r w:rsidRPr="00F64414">
        <w:rPr>
          <w:rFonts w:ascii="Courier New" w:eastAsia="Times New Roman" w:hAnsi="Courier New" w:cs="Courier New"/>
          <w:b/>
          <w:bCs/>
        </w:rPr>
        <w:t xml:space="preserve">    public static void main( String [ ] args )</w:t>
      </w:r>
    </w:p>
    <w:p w14:paraId="05D3ADD7" w14:textId="77777777" w:rsidR="002108D4" w:rsidRPr="00F64414" w:rsidRDefault="002108D4" w:rsidP="005C2908">
      <w:pPr>
        <w:pStyle w:val="NoSpacing"/>
        <w:rPr>
          <w:rFonts w:ascii="Courier New" w:eastAsia="Times New Roman" w:hAnsi="Courier New" w:cs="Courier New"/>
          <w:b/>
          <w:bCs/>
        </w:rPr>
      </w:pPr>
      <w:r w:rsidRPr="00F64414">
        <w:rPr>
          <w:rFonts w:ascii="Courier New" w:eastAsia="Times New Roman" w:hAnsi="Courier New" w:cs="Courier New"/>
          <w:b/>
          <w:bCs/>
        </w:rPr>
        <w:t xml:space="preserve">    {</w:t>
      </w:r>
    </w:p>
    <w:p w14:paraId="24C0C542" w14:textId="77777777" w:rsidR="002108D4" w:rsidRPr="00F64414" w:rsidRDefault="002108D4" w:rsidP="005C2908">
      <w:pPr>
        <w:pStyle w:val="NoSpacing"/>
        <w:rPr>
          <w:rFonts w:ascii="Courier New" w:eastAsia="Times New Roman" w:hAnsi="Courier New" w:cs="Courier New"/>
          <w:b/>
          <w:bCs/>
        </w:rPr>
      </w:pPr>
      <w:r w:rsidRPr="00F64414">
        <w:rPr>
          <w:rFonts w:ascii="Courier New" w:eastAsia="Times New Roman" w:hAnsi="Courier New" w:cs="Courier New"/>
          <w:b/>
          <w:bCs/>
        </w:rPr>
        <w:t xml:space="preserve">         PersonTester pt = new PersonTester( );</w:t>
      </w:r>
    </w:p>
    <w:p w14:paraId="125C38A4" w14:textId="77777777" w:rsidR="002108D4" w:rsidRPr="00F64414" w:rsidRDefault="002108D4" w:rsidP="005C2908">
      <w:pPr>
        <w:pStyle w:val="NoSpacing"/>
        <w:rPr>
          <w:rFonts w:ascii="Courier New" w:eastAsia="Times New Roman" w:hAnsi="Courier New" w:cs="Courier New"/>
          <w:b/>
          <w:bCs/>
        </w:rPr>
      </w:pPr>
      <w:r w:rsidRPr="00F64414">
        <w:rPr>
          <w:rFonts w:ascii="Courier New" w:eastAsia="Times New Roman" w:hAnsi="Courier New" w:cs="Courier New"/>
          <w:b/>
          <w:bCs/>
        </w:rPr>
        <w:t xml:space="preserve">    }</w:t>
      </w:r>
    </w:p>
    <w:p w14:paraId="76F59FE0" w14:textId="77777777" w:rsidR="002108D4" w:rsidRPr="00F64414" w:rsidRDefault="002108D4" w:rsidP="005C2908">
      <w:pPr>
        <w:pStyle w:val="NoSpacing"/>
        <w:rPr>
          <w:rFonts w:ascii="Courier New" w:eastAsia="Times New Roman" w:hAnsi="Courier New" w:cs="Courier New"/>
          <w:b/>
          <w:bCs/>
        </w:rPr>
      </w:pPr>
    </w:p>
    <w:p w14:paraId="48034C56" w14:textId="77777777" w:rsidR="001F06F2" w:rsidRPr="00F64414" w:rsidRDefault="002108D4" w:rsidP="005C2908">
      <w:pPr>
        <w:pStyle w:val="NoSpacing"/>
        <w:rPr>
          <w:rFonts w:ascii="Courier New" w:eastAsia="Times New Roman" w:hAnsi="Courier New" w:cs="Courier New"/>
          <w:b/>
          <w:bCs/>
        </w:rPr>
      </w:pPr>
      <w:r w:rsidRPr="00F64414">
        <w:rPr>
          <w:rFonts w:ascii="Courier New" w:eastAsia="Times New Roman" w:hAnsi="Courier New" w:cs="Courier New"/>
          <w:b/>
          <w:bCs/>
        </w:rPr>
        <w:t>}</w:t>
      </w:r>
    </w:p>
    <w:p w14:paraId="419451BD" w14:textId="77777777" w:rsidR="005C2908" w:rsidRPr="005C2908" w:rsidRDefault="005C2908" w:rsidP="005C2908">
      <w:pPr>
        <w:pStyle w:val="NoSpacing"/>
      </w:pPr>
    </w:p>
    <w:p w14:paraId="721098F9" w14:textId="77777777" w:rsidR="00F64414" w:rsidRDefault="00F64414" w:rsidP="00F64414">
      <w:pPr>
        <w:ind w:left="-567"/>
        <w:rPr>
          <w:rFonts w:ascii="Arial" w:hAnsi="Arial" w:cs="Arial"/>
          <w:b/>
        </w:rPr>
      </w:pPr>
      <w:r>
        <w:rPr>
          <w:noProof/>
          <w:lang w:eastAsia="zh-CN"/>
        </w:rPr>
        <w:drawing>
          <wp:inline distT="0" distB="0" distL="0" distR="0" wp14:anchorId="00E8A869" wp14:editId="7891863A">
            <wp:extent cx="336550" cy="336550"/>
            <wp:effectExtent l="0" t="0" r="6350" b="6350"/>
            <wp:docPr id="4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50" cy="336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rFonts w:ascii="Arial" w:hAnsi="Arial" w:cs="Arial"/>
          <w:b/>
        </w:rPr>
        <w:t>Task 1</w:t>
      </w:r>
    </w:p>
    <w:p w14:paraId="01C97615" w14:textId="77777777" w:rsidR="005C2908" w:rsidRDefault="005C2908" w:rsidP="005C2908">
      <w:pPr>
        <w:pStyle w:val="NoSpacing"/>
      </w:pPr>
    </w:p>
    <w:p w14:paraId="28C3AD37" w14:textId="77777777" w:rsidR="005C2908" w:rsidRPr="005C2908" w:rsidRDefault="005C2908" w:rsidP="005C2908">
      <w:pPr>
        <w:pStyle w:val="NoSpacing"/>
      </w:pPr>
      <w:r>
        <w:t xml:space="preserve">Write the java code for the </w:t>
      </w:r>
      <w:r w:rsidRPr="005C2908">
        <w:rPr>
          <w:rFonts w:ascii="Courier New" w:hAnsi="Courier New" w:cs="Courier New"/>
          <w:b/>
        </w:rPr>
        <w:t>PersonTester( )</w:t>
      </w:r>
      <w:r>
        <w:t xml:space="preserve"> constructor. This constructor should instantiate the array and do any other initialization required</w:t>
      </w:r>
    </w:p>
    <w:p w14:paraId="75D8E98D" w14:textId="77777777" w:rsidR="002108D4" w:rsidRDefault="002108D4" w:rsidP="005C2908">
      <w:pPr>
        <w:pStyle w:val="NoSpacing"/>
      </w:pPr>
    </w:p>
    <w:p w14:paraId="1D84BD83" w14:textId="77777777" w:rsidR="005C2908" w:rsidRDefault="005C2908" w:rsidP="005C2908">
      <w:pPr>
        <w:pStyle w:val="NoSpacing"/>
      </w:pPr>
    </w:p>
    <w:p w14:paraId="086704AA" w14:textId="77777777" w:rsidR="005C2908" w:rsidRDefault="005C2908" w:rsidP="005C2908">
      <w:pPr>
        <w:pStyle w:val="NoSpacing"/>
      </w:pPr>
    </w:p>
    <w:p w14:paraId="732A9877" w14:textId="77777777" w:rsidR="005C2908" w:rsidRDefault="005C2908" w:rsidP="005C2908">
      <w:pPr>
        <w:pStyle w:val="NoSpacing"/>
      </w:pPr>
    </w:p>
    <w:p w14:paraId="4427FB9A" w14:textId="77777777" w:rsidR="005C2908" w:rsidRDefault="005C2908" w:rsidP="005C2908">
      <w:pPr>
        <w:pStyle w:val="NoSpacing"/>
      </w:pPr>
    </w:p>
    <w:p w14:paraId="4CEC0BDA" w14:textId="77777777" w:rsidR="005C2908" w:rsidRDefault="005C2908" w:rsidP="005C2908">
      <w:pPr>
        <w:pStyle w:val="NoSpacing"/>
      </w:pPr>
    </w:p>
    <w:p w14:paraId="168F79EC" w14:textId="77777777" w:rsidR="005C2908" w:rsidRDefault="005C2908" w:rsidP="005C2908">
      <w:pPr>
        <w:pStyle w:val="NoSpacing"/>
      </w:pPr>
    </w:p>
    <w:p w14:paraId="19451067" w14:textId="77777777" w:rsidR="005C2908" w:rsidRDefault="005C2908" w:rsidP="005C2908">
      <w:pPr>
        <w:pStyle w:val="NoSpacing"/>
      </w:pPr>
    </w:p>
    <w:p w14:paraId="099305B4" w14:textId="77777777" w:rsidR="005C2908" w:rsidRDefault="005C2908" w:rsidP="005C2908">
      <w:pPr>
        <w:pStyle w:val="NoSpacing"/>
      </w:pPr>
    </w:p>
    <w:p w14:paraId="684E8C66" w14:textId="77777777" w:rsidR="005C2908" w:rsidRDefault="005C2908" w:rsidP="005C2908">
      <w:pPr>
        <w:pStyle w:val="NoSpacing"/>
      </w:pPr>
    </w:p>
    <w:p w14:paraId="286D263C" w14:textId="77777777" w:rsidR="005C2908" w:rsidRDefault="005C2908" w:rsidP="005C2908">
      <w:pPr>
        <w:pStyle w:val="NoSpacing"/>
      </w:pPr>
    </w:p>
    <w:p w14:paraId="7E6084F7" w14:textId="77777777" w:rsidR="005C2908" w:rsidRDefault="005C2908" w:rsidP="005C2908">
      <w:pPr>
        <w:pStyle w:val="NoSpacing"/>
      </w:pPr>
    </w:p>
    <w:p w14:paraId="57D9E846" w14:textId="77777777" w:rsidR="005C2908" w:rsidRDefault="005C2908" w:rsidP="005C2908">
      <w:pPr>
        <w:pStyle w:val="NoSpacing"/>
      </w:pPr>
    </w:p>
    <w:p w14:paraId="5DB098AC" w14:textId="77777777" w:rsidR="005C2908" w:rsidRDefault="005C2908" w:rsidP="005C2908">
      <w:pPr>
        <w:pStyle w:val="NoSpacing"/>
      </w:pPr>
    </w:p>
    <w:p w14:paraId="5ADDF71E" w14:textId="77777777" w:rsidR="005C2908" w:rsidRDefault="005C2908" w:rsidP="005C2908">
      <w:pPr>
        <w:pStyle w:val="NoSpacing"/>
      </w:pPr>
    </w:p>
    <w:p w14:paraId="105E24AD" w14:textId="77777777" w:rsidR="005C2908" w:rsidRDefault="005C2908" w:rsidP="005C2908">
      <w:pPr>
        <w:pStyle w:val="NoSpacing"/>
      </w:pPr>
    </w:p>
    <w:p w14:paraId="06B1AE1C" w14:textId="77777777" w:rsidR="005C2908" w:rsidRDefault="005C2908" w:rsidP="005C2908">
      <w:pPr>
        <w:pStyle w:val="NoSpacing"/>
      </w:pPr>
    </w:p>
    <w:p w14:paraId="6971108E" w14:textId="77777777" w:rsidR="005C2908" w:rsidRDefault="005C2908" w:rsidP="005C2908">
      <w:pPr>
        <w:pStyle w:val="NoSpacing"/>
      </w:pPr>
    </w:p>
    <w:p w14:paraId="3195141E" w14:textId="77777777" w:rsidR="005C2908" w:rsidRDefault="005C2908" w:rsidP="005C2908">
      <w:pPr>
        <w:pStyle w:val="NoSpacing"/>
      </w:pPr>
    </w:p>
    <w:p w14:paraId="3F319864" w14:textId="77777777" w:rsidR="005C2908" w:rsidRDefault="005C2908" w:rsidP="005C2908">
      <w:pPr>
        <w:pStyle w:val="NoSpacing"/>
      </w:pPr>
    </w:p>
    <w:p w14:paraId="6CB017D5" w14:textId="77777777" w:rsidR="005C2908" w:rsidRDefault="005C2908" w:rsidP="005C2908">
      <w:pPr>
        <w:pStyle w:val="NoSpacing"/>
        <w:ind w:left="-567"/>
      </w:pPr>
      <w:r>
        <w:rPr>
          <w:noProof/>
          <w:lang w:eastAsia="zh-CN"/>
        </w:rPr>
        <w:lastRenderedPageBreak/>
        <w:drawing>
          <wp:inline distT="0" distB="0" distL="0" distR="0" wp14:anchorId="01D76738" wp14:editId="3F9F9002">
            <wp:extent cx="336550" cy="336550"/>
            <wp:effectExtent l="0" t="0" r="6350" b="6350"/>
            <wp:docPr id="6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50" cy="336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  <w:r w:rsidRPr="005C2908">
        <w:rPr>
          <w:b/>
        </w:rPr>
        <w:t>Task 2</w:t>
      </w:r>
    </w:p>
    <w:p w14:paraId="3A8F289C" w14:textId="77777777" w:rsidR="005C2908" w:rsidRDefault="005C2908" w:rsidP="005C2908">
      <w:pPr>
        <w:pStyle w:val="NoSpacing"/>
      </w:pPr>
    </w:p>
    <w:p w14:paraId="2115C79C" w14:textId="77777777" w:rsidR="005C2908" w:rsidRDefault="005C2908" w:rsidP="005C2908">
      <w:pPr>
        <w:pStyle w:val="NoSpacing"/>
      </w:pPr>
      <w:r>
        <w:t xml:space="preserve">Write the code for a method named </w:t>
      </w:r>
      <w:r w:rsidRPr="0023492C">
        <w:rPr>
          <w:rFonts w:ascii="Courier New" w:hAnsi="Courier New" w:cs="Courier New"/>
          <w:b/>
        </w:rPr>
        <w:t>addPerson</w:t>
      </w:r>
      <w:r>
        <w:t>. This method</w:t>
      </w:r>
      <w:r w:rsidR="00885AE8">
        <w:t xml:space="preserve"> must check that there is space in the array. If there is space in the array then the user is prompted (asked) to enter the details of a </w:t>
      </w:r>
      <w:r w:rsidR="00885AE8" w:rsidRPr="0023492C">
        <w:rPr>
          <w:rFonts w:ascii="Courier New" w:hAnsi="Courier New" w:cs="Courier New"/>
          <w:b/>
        </w:rPr>
        <w:t>Person</w:t>
      </w:r>
      <w:r w:rsidR="0023492C">
        <w:t>, which is then added to the array</w:t>
      </w:r>
    </w:p>
    <w:p w14:paraId="5B976477" w14:textId="77777777" w:rsidR="0023492C" w:rsidRDefault="0023492C" w:rsidP="005C2908">
      <w:pPr>
        <w:pStyle w:val="NoSpacing"/>
      </w:pPr>
    </w:p>
    <w:p w14:paraId="59F61D4B" w14:textId="77777777" w:rsidR="0023492C" w:rsidRPr="0023492C" w:rsidRDefault="0023492C" w:rsidP="005C2908">
      <w:pPr>
        <w:pStyle w:val="NoSpacing"/>
        <w:rPr>
          <w:rFonts w:ascii="Courier New" w:hAnsi="Courier New" w:cs="Courier New"/>
          <w:b/>
        </w:rPr>
      </w:pPr>
      <w:r w:rsidRPr="0023492C">
        <w:rPr>
          <w:rFonts w:ascii="Courier New" w:hAnsi="Courier New" w:cs="Courier New"/>
          <w:b/>
        </w:rPr>
        <w:t>public void addPerson( )</w:t>
      </w:r>
    </w:p>
    <w:p w14:paraId="51CEADF2" w14:textId="77777777" w:rsidR="0023492C" w:rsidRPr="0023492C" w:rsidRDefault="0023492C" w:rsidP="005C2908">
      <w:pPr>
        <w:pStyle w:val="NoSpacing"/>
        <w:rPr>
          <w:rFonts w:ascii="Courier New" w:hAnsi="Courier New" w:cs="Courier New"/>
          <w:b/>
        </w:rPr>
      </w:pPr>
      <w:r w:rsidRPr="0023492C">
        <w:rPr>
          <w:rFonts w:ascii="Courier New" w:hAnsi="Courier New" w:cs="Courier New"/>
          <w:b/>
        </w:rPr>
        <w:t>{</w:t>
      </w:r>
    </w:p>
    <w:p w14:paraId="00F405BE" w14:textId="77777777" w:rsidR="0023492C" w:rsidRDefault="0023492C" w:rsidP="005C2908">
      <w:pPr>
        <w:pStyle w:val="NoSpacing"/>
      </w:pPr>
    </w:p>
    <w:p w14:paraId="2C8D01EC" w14:textId="77777777" w:rsidR="0023492C" w:rsidRDefault="0023492C" w:rsidP="005C2908">
      <w:pPr>
        <w:pStyle w:val="NoSpacing"/>
      </w:pPr>
    </w:p>
    <w:p w14:paraId="388F818B" w14:textId="77777777" w:rsidR="0023492C" w:rsidRDefault="0023492C" w:rsidP="005C2908">
      <w:pPr>
        <w:pStyle w:val="NoSpacing"/>
      </w:pPr>
    </w:p>
    <w:p w14:paraId="7469896C" w14:textId="77777777" w:rsidR="0023492C" w:rsidRDefault="0023492C" w:rsidP="005C2908">
      <w:pPr>
        <w:pStyle w:val="NoSpacing"/>
      </w:pPr>
    </w:p>
    <w:p w14:paraId="0FC9E72D" w14:textId="77777777" w:rsidR="0023492C" w:rsidRDefault="0023492C" w:rsidP="005C2908">
      <w:pPr>
        <w:pStyle w:val="NoSpacing"/>
      </w:pPr>
    </w:p>
    <w:p w14:paraId="4FB67566" w14:textId="77777777" w:rsidR="0023492C" w:rsidRDefault="0023492C" w:rsidP="005C2908">
      <w:pPr>
        <w:pStyle w:val="NoSpacing"/>
      </w:pPr>
    </w:p>
    <w:p w14:paraId="25C2B1E8" w14:textId="77777777" w:rsidR="0023492C" w:rsidRDefault="0023492C" w:rsidP="005C2908">
      <w:pPr>
        <w:pStyle w:val="NoSpacing"/>
      </w:pPr>
    </w:p>
    <w:p w14:paraId="392FE1AE" w14:textId="77777777" w:rsidR="0023492C" w:rsidRDefault="0023492C" w:rsidP="005C2908">
      <w:pPr>
        <w:pStyle w:val="NoSpacing"/>
      </w:pPr>
    </w:p>
    <w:p w14:paraId="7CF1A63A" w14:textId="77777777" w:rsidR="0023492C" w:rsidRDefault="0023492C" w:rsidP="005C2908">
      <w:pPr>
        <w:pStyle w:val="NoSpacing"/>
      </w:pPr>
    </w:p>
    <w:p w14:paraId="5D82ECFD" w14:textId="77777777" w:rsidR="0023492C" w:rsidRDefault="0023492C" w:rsidP="005C2908">
      <w:pPr>
        <w:pStyle w:val="NoSpacing"/>
      </w:pPr>
    </w:p>
    <w:p w14:paraId="02CA91BC" w14:textId="77777777" w:rsidR="0023492C" w:rsidRDefault="0023492C" w:rsidP="005C2908">
      <w:pPr>
        <w:pStyle w:val="NoSpacing"/>
      </w:pPr>
    </w:p>
    <w:p w14:paraId="30459B63" w14:textId="77777777" w:rsidR="0023492C" w:rsidRDefault="0023492C" w:rsidP="005C2908">
      <w:pPr>
        <w:pStyle w:val="NoSpacing"/>
      </w:pPr>
    </w:p>
    <w:p w14:paraId="7966E062" w14:textId="77777777" w:rsidR="0023492C" w:rsidRDefault="0023492C" w:rsidP="005C2908">
      <w:pPr>
        <w:pStyle w:val="NoSpacing"/>
      </w:pPr>
    </w:p>
    <w:p w14:paraId="7ABB0204" w14:textId="77777777" w:rsidR="0023492C" w:rsidRDefault="0023492C" w:rsidP="005C2908">
      <w:pPr>
        <w:pStyle w:val="NoSpacing"/>
      </w:pPr>
    </w:p>
    <w:p w14:paraId="73493B60" w14:textId="77777777" w:rsidR="0023492C" w:rsidRDefault="0023492C" w:rsidP="005C2908">
      <w:pPr>
        <w:pStyle w:val="NoSpacing"/>
      </w:pPr>
    </w:p>
    <w:p w14:paraId="5B77CFAE" w14:textId="77777777" w:rsidR="0023492C" w:rsidRDefault="0023492C" w:rsidP="005C2908">
      <w:pPr>
        <w:pStyle w:val="NoSpacing"/>
      </w:pPr>
    </w:p>
    <w:p w14:paraId="1E671F27" w14:textId="77777777" w:rsidR="0023492C" w:rsidRDefault="0023492C" w:rsidP="005C2908">
      <w:pPr>
        <w:pStyle w:val="NoSpacing"/>
      </w:pPr>
    </w:p>
    <w:p w14:paraId="7522E5F2" w14:textId="77777777" w:rsidR="0023492C" w:rsidRDefault="0023492C" w:rsidP="005C2908">
      <w:pPr>
        <w:pStyle w:val="NoSpacing"/>
      </w:pPr>
    </w:p>
    <w:p w14:paraId="56DC5964" w14:textId="77777777" w:rsidR="0023492C" w:rsidRDefault="0023492C" w:rsidP="005C2908">
      <w:pPr>
        <w:pStyle w:val="NoSpacing"/>
      </w:pPr>
    </w:p>
    <w:p w14:paraId="5E5E417F" w14:textId="77777777" w:rsidR="0023492C" w:rsidRDefault="0023492C" w:rsidP="005C2908">
      <w:pPr>
        <w:pStyle w:val="NoSpacing"/>
      </w:pPr>
    </w:p>
    <w:p w14:paraId="61037BC1" w14:textId="77777777" w:rsidR="0023492C" w:rsidRDefault="0023492C" w:rsidP="005C2908">
      <w:pPr>
        <w:pStyle w:val="NoSpacing"/>
      </w:pPr>
    </w:p>
    <w:p w14:paraId="5DAF740D" w14:textId="77777777" w:rsidR="0023492C" w:rsidRDefault="0023492C" w:rsidP="005C2908">
      <w:pPr>
        <w:pStyle w:val="NoSpacing"/>
      </w:pPr>
    </w:p>
    <w:p w14:paraId="2F0407DE" w14:textId="77777777" w:rsidR="0023492C" w:rsidRPr="0023492C" w:rsidRDefault="0023492C" w:rsidP="005C2908">
      <w:pPr>
        <w:pStyle w:val="NoSpacing"/>
        <w:rPr>
          <w:rFonts w:ascii="Courier New" w:hAnsi="Courier New" w:cs="Courier New"/>
          <w:b/>
        </w:rPr>
      </w:pPr>
      <w:r w:rsidRPr="0023492C">
        <w:rPr>
          <w:rFonts w:ascii="Courier New" w:hAnsi="Courier New" w:cs="Courier New"/>
          <w:b/>
        </w:rPr>
        <w:t>}</w:t>
      </w:r>
    </w:p>
    <w:p w14:paraId="48AE8DC4" w14:textId="77777777" w:rsidR="0023492C" w:rsidRDefault="0023492C" w:rsidP="005C2908">
      <w:pPr>
        <w:pStyle w:val="NoSpacing"/>
      </w:pPr>
    </w:p>
    <w:p w14:paraId="6B8161EE" w14:textId="77777777" w:rsidR="0023492C" w:rsidRDefault="0023492C" w:rsidP="005C2908">
      <w:pPr>
        <w:pStyle w:val="NoSpacing"/>
      </w:pPr>
    </w:p>
    <w:p w14:paraId="5D96DD79" w14:textId="77777777" w:rsidR="005C2908" w:rsidRDefault="005C2908" w:rsidP="005C2908">
      <w:pPr>
        <w:pStyle w:val="NoSpacing"/>
      </w:pPr>
    </w:p>
    <w:p w14:paraId="7FBB4817" w14:textId="77777777" w:rsidR="0023492C" w:rsidRDefault="0023492C" w:rsidP="005C2908">
      <w:pPr>
        <w:pStyle w:val="NoSpacing"/>
      </w:pPr>
    </w:p>
    <w:p w14:paraId="4EC99217" w14:textId="77777777" w:rsidR="0023492C" w:rsidRDefault="0023492C" w:rsidP="005C2908">
      <w:pPr>
        <w:pStyle w:val="NoSpacing"/>
      </w:pPr>
    </w:p>
    <w:p w14:paraId="25F66063" w14:textId="77777777" w:rsidR="0023492C" w:rsidRDefault="0023492C" w:rsidP="005C2908">
      <w:pPr>
        <w:pStyle w:val="NoSpacing"/>
      </w:pPr>
    </w:p>
    <w:p w14:paraId="77DC7C3F" w14:textId="77777777" w:rsidR="0023492C" w:rsidRDefault="0023492C" w:rsidP="005C2908">
      <w:pPr>
        <w:pStyle w:val="NoSpacing"/>
      </w:pPr>
    </w:p>
    <w:p w14:paraId="60976543" w14:textId="77777777" w:rsidR="0023492C" w:rsidRDefault="0023492C" w:rsidP="005C2908">
      <w:pPr>
        <w:pStyle w:val="NoSpacing"/>
      </w:pPr>
    </w:p>
    <w:p w14:paraId="2B14963B" w14:textId="77777777" w:rsidR="0023492C" w:rsidRDefault="0023492C" w:rsidP="005C2908">
      <w:pPr>
        <w:pStyle w:val="NoSpacing"/>
      </w:pPr>
    </w:p>
    <w:p w14:paraId="4FD41592" w14:textId="77777777" w:rsidR="0023492C" w:rsidRDefault="0023492C" w:rsidP="005C2908">
      <w:pPr>
        <w:pStyle w:val="NoSpacing"/>
      </w:pPr>
    </w:p>
    <w:p w14:paraId="164C6E77" w14:textId="77777777" w:rsidR="0023492C" w:rsidRDefault="0023492C" w:rsidP="005C2908">
      <w:pPr>
        <w:pStyle w:val="NoSpacing"/>
      </w:pPr>
    </w:p>
    <w:p w14:paraId="0D367857" w14:textId="77777777" w:rsidR="0023492C" w:rsidRDefault="0023492C" w:rsidP="005C2908">
      <w:pPr>
        <w:pStyle w:val="NoSpacing"/>
      </w:pPr>
    </w:p>
    <w:p w14:paraId="7DB3626A" w14:textId="77777777" w:rsidR="0023492C" w:rsidRDefault="0023492C" w:rsidP="005C2908">
      <w:pPr>
        <w:pStyle w:val="NoSpacing"/>
      </w:pPr>
    </w:p>
    <w:p w14:paraId="65D38147" w14:textId="77777777" w:rsidR="0023492C" w:rsidRDefault="0023492C" w:rsidP="005C2908">
      <w:pPr>
        <w:pStyle w:val="NoSpacing"/>
      </w:pPr>
    </w:p>
    <w:p w14:paraId="7E137BE6" w14:textId="77777777" w:rsidR="0023492C" w:rsidRDefault="0023492C" w:rsidP="005C2908">
      <w:pPr>
        <w:pStyle w:val="NoSpacing"/>
      </w:pPr>
    </w:p>
    <w:p w14:paraId="4C85111A" w14:textId="77777777" w:rsidR="0023492C" w:rsidRDefault="0023492C" w:rsidP="005C2908">
      <w:pPr>
        <w:pStyle w:val="NoSpacing"/>
      </w:pPr>
    </w:p>
    <w:p w14:paraId="27EDF7AD" w14:textId="77777777" w:rsidR="0023492C" w:rsidRDefault="0023492C" w:rsidP="005C2908">
      <w:pPr>
        <w:pStyle w:val="NoSpacing"/>
      </w:pPr>
    </w:p>
    <w:p w14:paraId="6F436A88" w14:textId="77777777" w:rsidR="0023492C" w:rsidRDefault="0023492C" w:rsidP="005C2908">
      <w:pPr>
        <w:pStyle w:val="NoSpacing"/>
      </w:pPr>
    </w:p>
    <w:p w14:paraId="085AD693" w14:textId="77777777" w:rsidR="0023492C" w:rsidRDefault="0023492C" w:rsidP="005C2908">
      <w:pPr>
        <w:pStyle w:val="NoSpacing"/>
      </w:pPr>
    </w:p>
    <w:p w14:paraId="1FE67FEC" w14:textId="77777777" w:rsidR="0023492C" w:rsidRDefault="0023492C" w:rsidP="0023492C">
      <w:pPr>
        <w:pStyle w:val="NoSpacing"/>
        <w:ind w:left="-567"/>
      </w:pPr>
      <w:r>
        <w:rPr>
          <w:noProof/>
          <w:lang w:eastAsia="zh-CN"/>
        </w:rPr>
        <w:drawing>
          <wp:inline distT="0" distB="0" distL="0" distR="0" wp14:anchorId="67646D33" wp14:editId="12BE3185">
            <wp:extent cx="336550" cy="336550"/>
            <wp:effectExtent l="0" t="0" r="6350" b="6350"/>
            <wp:docPr id="7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50" cy="336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3492C">
        <w:rPr>
          <w:b/>
        </w:rPr>
        <w:t xml:space="preserve"> </w:t>
      </w:r>
      <w:r w:rsidRPr="005C2908">
        <w:rPr>
          <w:b/>
        </w:rPr>
        <w:t xml:space="preserve">Task </w:t>
      </w:r>
      <w:r>
        <w:rPr>
          <w:b/>
        </w:rPr>
        <w:t>3</w:t>
      </w:r>
    </w:p>
    <w:p w14:paraId="68C65540" w14:textId="77777777" w:rsidR="0023492C" w:rsidRDefault="0023492C" w:rsidP="005C2908">
      <w:pPr>
        <w:pStyle w:val="NoSpacing"/>
      </w:pPr>
    </w:p>
    <w:p w14:paraId="1BC17442" w14:textId="77777777" w:rsidR="0023492C" w:rsidRDefault="0023492C" w:rsidP="005C2908">
      <w:pPr>
        <w:pStyle w:val="NoSpacing"/>
      </w:pPr>
      <w:r>
        <w:t xml:space="preserve">Write the code for a method named </w:t>
      </w:r>
      <w:r w:rsidRPr="00143415">
        <w:rPr>
          <w:rFonts w:ascii="Courier New" w:hAnsi="Courier New" w:cs="Courier New"/>
          <w:b/>
        </w:rPr>
        <w:t>display</w:t>
      </w:r>
      <w:r>
        <w:t xml:space="preserve">. This method displays the contents of the </w:t>
      </w:r>
      <w:r w:rsidRPr="00143415">
        <w:rPr>
          <w:rFonts w:ascii="Courier New" w:hAnsi="Courier New" w:cs="Courier New"/>
          <w:b/>
        </w:rPr>
        <w:t>people</w:t>
      </w:r>
      <w:r>
        <w:t xml:space="preserve"> array. This method should display an appropriate </w:t>
      </w:r>
      <w:r w:rsidR="00B706C2">
        <w:t>message</w:t>
      </w:r>
      <w:r>
        <w:t xml:space="preserve"> if there are no </w:t>
      </w:r>
      <w:r w:rsidRPr="00143415">
        <w:rPr>
          <w:rFonts w:ascii="Courier New" w:hAnsi="Courier New" w:cs="Courier New"/>
          <w:b/>
        </w:rPr>
        <w:t>Person</w:t>
      </w:r>
      <w:r>
        <w:t xml:space="preserve"> objects in the array.</w:t>
      </w:r>
    </w:p>
    <w:p w14:paraId="6795D30D" w14:textId="77777777" w:rsidR="0023492C" w:rsidRDefault="0023492C" w:rsidP="005C2908">
      <w:pPr>
        <w:pStyle w:val="NoSpacing"/>
      </w:pPr>
    </w:p>
    <w:p w14:paraId="79CE9A12" w14:textId="77777777" w:rsidR="0023492C" w:rsidRPr="0023492C" w:rsidRDefault="0023492C" w:rsidP="005C2908">
      <w:pPr>
        <w:pStyle w:val="NoSpacing"/>
        <w:rPr>
          <w:rFonts w:ascii="Courier New" w:hAnsi="Courier New" w:cs="Courier New"/>
          <w:b/>
        </w:rPr>
      </w:pPr>
      <w:r w:rsidRPr="0023492C">
        <w:rPr>
          <w:rFonts w:ascii="Courier New" w:hAnsi="Courier New" w:cs="Courier New"/>
          <w:b/>
        </w:rPr>
        <w:t>public void display( )</w:t>
      </w:r>
    </w:p>
    <w:p w14:paraId="05F9AA84" w14:textId="77777777" w:rsidR="0023492C" w:rsidRPr="0023492C" w:rsidRDefault="0023492C" w:rsidP="005C2908">
      <w:pPr>
        <w:pStyle w:val="NoSpacing"/>
        <w:rPr>
          <w:rFonts w:ascii="Courier New" w:hAnsi="Courier New" w:cs="Courier New"/>
          <w:b/>
        </w:rPr>
      </w:pPr>
      <w:r w:rsidRPr="0023492C">
        <w:rPr>
          <w:rFonts w:ascii="Courier New" w:hAnsi="Courier New" w:cs="Courier New"/>
          <w:b/>
        </w:rPr>
        <w:t>{</w:t>
      </w:r>
    </w:p>
    <w:p w14:paraId="560F34BC" w14:textId="77777777" w:rsidR="0023492C" w:rsidRDefault="0023492C" w:rsidP="005C2908">
      <w:pPr>
        <w:pStyle w:val="NoSpacing"/>
      </w:pPr>
    </w:p>
    <w:p w14:paraId="206705A3" w14:textId="77777777" w:rsidR="0023492C" w:rsidRDefault="0023492C" w:rsidP="005C2908">
      <w:pPr>
        <w:pStyle w:val="NoSpacing"/>
      </w:pPr>
    </w:p>
    <w:p w14:paraId="2B5002ED" w14:textId="77777777" w:rsidR="0023492C" w:rsidRDefault="0023492C" w:rsidP="005C2908">
      <w:pPr>
        <w:pStyle w:val="NoSpacing"/>
      </w:pPr>
    </w:p>
    <w:p w14:paraId="378D073A" w14:textId="77777777" w:rsidR="0023492C" w:rsidRDefault="0023492C" w:rsidP="005C2908">
      <w:pPr>
        <w:pStyle w:val="NoSpacing"/>
      </w:pPr>
    </w:p>
    <w:p w14:paraId="385B20B3" w14:textId="77777777" w:rsidR="0023492C" w:rsidRDefault="0023492C" w:rsidP="005C2908">
      <w:pPr>
        <w:pStyle w:val="NoSpacing"/>
      </w:pPr>
    </w:p>
    <w:p w14:paraId="1B024AB2" w14:textId="77777777" w:rsidR="0023492C" w:rsidRDefault="0023492C" w:rsidP="005C2908">
      <w:pPr>
        <w:pStyle w:val="NoSpacing"/>
      </w:pPr>
    </w:p>
    <w:p w14:paraId="41F85612" w14:textId="77777777" w:rsidR="0023492C" w:rsidRDefault="0023492C" w:rsidP="005C2908">
      <w:pPr>
        <w:pStyle w:val="NoSpacing"/>
      </w:pPr>
    </w:p>
    <w:p w14:paraId="6F0ACE59" w14:textId="77777777" w:rsidR="0023492C" w:rsidRDefault="0023492C" w:rsidP="005C2908">
      <w:pPr>
        <w:pStyle w:val="NoSpacing"/>
      </w:pPr>
    </w:p>
    <w:p w14:paraId="0C9B160F" w14:textId="77777777" w:rsidR="0023492C" w:rsidRDefault="0023492C" w:rsidP="005C2908">
      <w:pPr>
        <w:pStyle w:val="NoSpacing"/>
      </w:pPr>
    </w:p>
    <w:p w14:paraId="34A9FC51" w14:textId="77777777" w:rsidR="0023492C" w:rsidRDefault="0023492C" w:rsidP="005C2908">
      <w:pPr>
        <w:pStyle w:val="NoSpacing"/>
      </w:pPr>
    </w:p>
    <w:p w14:paraId="7841721C" w14:textId="77777777" w:rsidR="0023492C" w:rsidRDefault="0023492C" w:rsidP="005C2908">
      <w:pPr>
        <w:pStyle w:val="NoSpacing"/>
      </w:pPr>
    </w:p>
    <w:p w14:paraId="01C38F57" w14:textId="77777777" w:rsidR="0023492C" w:rsidRDefault="0023492C" w:rsidP="005C2908">
      <w:pPr>
        <w:pStyle w:val="NoSpacing"/>
      </w:pPr>
    </w:p>
    <w:p w14:paraId="465EB720" w14:textId="77777777" w:rsidR="0023492C" w:rsidRDefault="0023492C" w:rsidP="005C2908">
      <w:pPr>
        <w:pStyle w:val="NoSpacing"/>
      </w:pPr>
    </w:p>
    <w:p w14:paraId="3AA41B26" w14:textId="77777777" w:rsidR="0023492C" w:rsidRDefault="0023492C" w:rsidP="005C2908">
      <w:pPr>
        <w:pStyle w:val="NoSpacing"/>
      </w:pPr>
    </w:p>
    <w:p w14:paraId="44B24716" w14:textId="77777777" w:rsidR="0023492C" w:rsidRDefault="0023492C" w:rsidP="005C2908">
      <w:pPr>
        <w:pStyle w:val="NoSpacing"/>
      </w:pPr>
    </w:p>
    <w:p w14:paraId="065DFF5F" w14:textId="77777777" w:rsidR="0023492C" w:rsidRDefault="0023492C" w:rsidP="005C2908">
      <w:pPr>
        <w:pStyle w:val="NoSpacing"/>
      </w:pPr>
    </w:p>
    <w:p w14:paraId="5F1A93F6" w14:textId="77777777" w:rsidR="0023492C" w:rsidRDefault="0023492C" w:rsidP="005C2908">
      <w:pPr>
        <w:pStyle w:val="NoSpacing"/>
      </w:pPr>
    </w:p>
    <w:p w14:paraId="19AB23E7" w14:textId="77777777" w:rsidR="0023492C" w:rsidRDefault="0023492C" w:rsidP="005C2908">
      <w:pPr>
        <w:pStyle w:val="NoSpacing"/>
      </w:pPr>
    </w:p>
    <w:p w14:paraId="558D1F19" w14:textId="77777777" w:rsidR="0023492C" w:rsidRDefault="0023492C" w:rsidP="005C2908">
      <w:pPr>
        <w:pStyle w:val="NoSpacing"/>
      </w:pPr>
    </w:p>
    <w:p w14:paraId="21EED52E" w14:textId="77777777" w:rsidR="0023492C" w:rsidRDefault="0023492C" w:rsidP="005C2908">
      <w:pPr>
        <w:pStyle w:val="NoSpacing"/>
      </w:pPr>
    </w:p>
    <w:p w14:paraId="62750A0B" w14:textId="77777777" w:rsidR="0023492C" w:rsidRDefault="0023492C" w:rsidP="005C2908">
      <w:pPr>
        <w:pStyle w:val="NoSpacing"/>
      </w:pPr>
    </w:p>
    <w:p w14:paraId="3F0F3B03" w14:textId="77777777" w:rsidR="0023492C" w:rsidRDefault="0023492C" w:rsidP="005C2908">
      <w:pPr>
        <w:pStyle w:val="NoSpacing"/>
      </w:pPr>
    </w:p>
    <w:p w14:paraId="4657B4F6" w14:textId="77777777" w:rsidR="0023492C" w:rsidRDefault="0023492C" w:rsidP="005C2908">
      <w:pPr>
        <w:pStyle w:val="NoSpacing"/>
      </w:pPr>
    </w:p>
    <w:p w14:paraId="2DC61729" w14:textId="77777777" w:rsidR="0023492C" w:rsidRDefault="0023492C" w:rsidP="005C2908">
      <w:pPr>
        <w:pStyle w:val="NoSpacing"/>
      </w:pPr>
    </w:p>
    <w:p w14:paraId="237358E9" w14:textId="77777777" w:rsidR="0023492C" w:rsidRDefault="0023492C" w:rsidP="005C2908">
      <w:pPr>
        <w:pStyle w:val="NoSpacing"/>
      </w:pPr>
    </w:p>
    <w:p w14:paraId="1B26B465" w14:textId="77777777" w:rsidR="0023492C" w:rsidRDefault="0023492C" w:rsidP="005C2908">
      <w:pPr>
        <w:pStyle w:val="NoSpacing"/>
      </w:pPr>
    </w:p>
    <w:p w14:paraId="36E340B0" w14:textId="77777777" w:rsidR="0023492C" w:rsidRDefault="0023492C" w:rsidP="005C2908">
      <w:pPr>
        <w:pStyle w:val="NoSpacing"/>
      </w:pPr>
    </w:p>
    <w:p w14:paraId="47356A0B" w14:textId="77777777" w:rsidR="0023492C" w:rsidRDefault="0023492C" w:rsidP="005C2908">
      <w:pPr>
        <w:pStyle w:val="NoSpacing"/>
      </w:pPr>
    </w:p>
    <w:p w14:paraId="6731F41F" w14:textId="77777777" w:rsidR="0023492C" w:rsidRDefault="0023492C" w:rsidP="005C2908">
      <w:pPr>
        <w:pStyle w:val="NoSpacing"/>
      </w:pPr>
    </w:p>
    <w:p w14:paraId="026F3816" w14:textId="77777777" w:rsidR="0023492C" w:rsidRDefault="0023492C" w:rsidP="005C2908">
      <w:pPr>
        <w:pStyle w:val="NoSpacing"/>
      </w:pPr>
    </w:p>
    <w:p w14:paraId="7FC749E7" w14:textId="77777777" w:rsidR="0023492C" w:rsidRDefault="0023492C" w:rsidP="005C2908">
      <w:pPr>
        <w:pStyle w:val="NoSpacing"/>
      </w:pPr>
    </w:p>
    <w:p w14:paraId="1B6B1FAE" w14:textId="77777777" w:rsidR="0023492C" w:rsidRDefault="0023492C" w:rsidP="005C2908">
      <w:pPr>
        <w:pStyle w:val="NoSpacing"/>
      </w:pPr>
    </w:p>
    <w:p w14:paraId="77AB0AE2" w14:textId="77777777" w:rsidR="0023492C" w:rsidRDefault="0023492C" w:rsidP="005C2908">
      <w:pPr>
        <w:pStyle w:val="NoSpacing"/>
      </w:pPr>
    </w:p>
    <w:p w14:paraId="77CD7489" w14:textId="77777777" w:rsidR="0023492C" w:rsidRDefault="0023492C" w:rsidP="005C2908">
      <w:pPr>
        <w:pStyle w:val="NoSpacing"/>
      </w:pPr>
    </w:p>
    <w:p w14:paraId="1FFCB677" w14:textId="77777777" w:rsidR="0023492C" w:rsidRDefault="0023492C" w:rsidP="005C2908">
      <w:pPr>
        <w:pStyle w:val="NoSpacing"/>
      </w:pPr>
    </w:p>
    <w:p w14:paraId="3CF0AF19" w14:textId="77777777" w:rsidR="0023492C" w:rsidRDefault="0023492C" w:rsidP="005C2908">
      <w:pPr>
        <w:pStyle w:val="NoSpacing"/>
      </w:pPr>
    </w:p>
    <w:p w14:paraId="787A30F0" w14:textId="77777777" w:rsidR="0023492C" w:rsidRDefault="0023492C" w:rsidP="005C2908">
      <w:pPr>
        <w:pStyle w:val="NoSpacing"/>
      </w:pPr>
    </w:p>
    <w:p w14:paraId="02B465BF" w14:textId="77777777" w:rsidR="0023492C" w:rsidRDefault="0023492C" w:rsidP="005C2908">
      <w:pPr>
        <w:pStyle w:val="NoSpacing"/>
      </w:pPr>
    </w:p>
    <w:p w14:paraId="5DAFFBEB" w14:textId="77777777" w:rsidR="0023492C" w:rsidRDefault="0023492C" w:rsidP="005C2908">
      <w:pPr>
        <w:pStyle w:val="NoSpacing"/>
      </w:pPr>
    </w:p>
    <w:p w14:paraId="436054AB" w14:textId="77777777" w:rsidR="0023492C" w:rsidRDefault="0023492C" w:rsidP="005C2908">
      <w:pPr>
        <w:pStyle w:val="NoSpacing"/>
      </w:pPr>
    </w:p>
    <w:p w14:paraId="619CFCFC" w14:textId="77777777" w:rsidR="0023492C" w:rsidRDefault="0023492C" w:rsidP="005C2908">
      <w:pPr>
        <w:pStyle w:val="NoSpacing"/>
      </w:pPr>
    </w:p>
    <w:p w14:paraId="5EA239B8" w14:textId="77777777" w:rsidR="0023492C" w:rsidRDefault="0023492C" w:rsidP="005C2908">
      <w:pPr>
        <w:pStyle w:val="NoSpacing"/>
        <w:rPr>
          <w:rFonts w:ascii="Courier New" w:hAnsi="Courier New" w:cs="Courier New"/>
          <w:b/>
        </w:rPr>
      </w:pPr>
      <w:r w:rsidRPr="0023492C">
        <w:rPr>
          <w:rFonts w:ascii="Courier New" w:hAnsi="Courier New" w:cs="Courier New"/>
          <w:b/>
        </w:rPr>
        <w:t>}</w:t>
      </w:r>
    </w:p>
    <w:p w14:paraId="108D3072" w14:textId="77777777" w:rsidR="0023492C" w:rsidRPr="0023492C" w:rsidRDefault="0023492C" w:rsidP="005C2908">
      <w:pPr>
        <w:pStyle w:val="NoSpacing"/>
      </w:pPr>
    </w:p>
    <w:p w14:paraId="13884EC6" w14:textId="77777777" w:rsidR="0023492C" w:rsidRDefault="0023492C" w:rsidP="0023492C">
      <w:pPr>
        <w:pStyle w:val="NoSpacing"/>
        <w:ind w:left="-567"/>
      </w:pPr>
      <w:r>
        <w:rPr>
          <w:noProof/>
          <w:lang w:eastAsia="zh-CN"/>
        </w:rPr>
        <w:drawing>
          <wp:inline distT="0" distB="0" distL="0" distR="0" wp14:anchorId="257E75B0" wp14:editId="7F75A784">
            <wp:extent cx="336550" cy="336550"/>
            <wp:effectExtent l="0" t="0" r="6350" b="6350"/>
            <wp:docPr id="8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50" cy="336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3492C">
        <w:rPr>
          <w:b/>
        </w:rPr>
        <w:t xml:space="preserve"> </w:t>
      </w:r>
      <w:r w:rsidRPr="005C2908">
        <w:rPr>
          <w:b/>
        </w:rPr>
        <w:t xml:space="preserve">Task </w:t>
      </w:r>
      <w:r>
        <w:rPr>
          <w:b/>
        </w:rPr>
        <w:t>4</w:t>
      </w:r>
    </w:p>
    <w:p w14:paraId="6F42AEBC" w14:textId="77777777" w:rsidR="0023492C" w:rsidRDefault="0023492C" w:rsidP="005C2908">
      <w:pPr>
        <w:pStyle w:val="NoSpacing"/>
      </w:pPr>
    </w:p>
    <w:p w14:paraId="6C3653F6" w14:textId="77777777" w:rsidR="0023492C" w:rsidRDefault="0023492C" w:rsidP="005C2908">
      <w:pPr>
        <w:pStyle w:val="NoSpacing"/>
      </w:pPr>
      <w:r>
        <w:t xml:space="preserve">Write a method </w:t>
      </w:r>
      <w:r w:rsidRPr="00143415">
        <w:rPr>
          <w:rFonts w:ascii="Courier New" w:hAnsi="Courier New" w:cs="Courier New"/>
          <w:b/>
        </w:rPr>
        <w:t>search</w:t>
      </w:r>
      <w:r>
        <w:t>, which takes as</w:t>
      </w:r>
      <w:r w:rsidR="00143415">
        <w:t xml:space="preserve"> a parameter an existing </w:t>
      </w:r>
      <w:r w:rsidR="00143415" w:rsidRPr="00143415">
        <w:rPr>
          <w:rFonts w:ascii="Courier New" w:hAnsi="Courier New" w:cs="Courier New"/>
          <w:b/>
        </w:rPr>
        <w:t>Person</w:t>
      </w:r>
      <w:r w:rsidR="00143415">
        <w:t xml:space="preserve"> object. This method returns the index in the </w:t>
      </w:r>
      <w:r w:rsidR="00143415" w:rsidRPr="00143415">
        <w:rPr>
          <w:rFonts w:ascii="Courier New" w:hAnsi="Courier New" w:cs="Courier New"/>
          <w:b/>
        </w:rPr>
        <w:t>people</w:t>
      </w:r>
      <w:r w:rsidR="00143415">
        <w:t xml:space="preserve"> array of a </w:t>
      </w:r>
      <w:r w:rsidR="00143415" w:rsidRPr="00143415">
        <w:rPr>
          <w:rFonts w:ascii="Courier New" w:hAnsi="Courier New" w:cs="Courier New"/>
          <w:b/>
        </w:rPr>
        <w:t>Person</w:t>
      </w:r>
      <w:r w:rsidR="00143415">
        <w:t xml:space="preserve"> object that matches the </w:t>
      </w:r>
      <w:r w:rsidR="00143415" w:rsidRPr="00143415">
        <w:rPr>
          <w:rFonts w:ascii="Courier New" w:hAnsi="Courier New" w:cs="Courier New"/>
          <w:b/>
        </w:rPr>
        <w:t>Person</w:t>
      </w:r>
      <w:r w:rsidR="00143415">
        <w:t xml:space="preserve"> object that is passed in as a parameter. The objects match if the </w:t>
      </w:r>
      <w:r w:rsidR="00143415" w:rsidRPr="00143415">
        <w:rPr>
          <w:rFonts w:ascii="Courier New" w:hAnsi="Courier New" w:cs="Courier New"/>
          <w:b/>
        </w:rPr>
        <w:t>names</w:t>
      </w:r>
      <w:r w:rsidR="00143415">
        <w:t xml:space="preserve"> and the </w:t>
      </w:r>
      <w:r w:rsidR="00143415" w:rsidRPr="00143415">
        <w:rPr>
          <w:rFonts w:ascii="Courier New" w:hAnsi="Courier New" w:cs="Courier New"/>
          <w:b/>
        </w:rPr>
        <w:t>phone numbers</w:t>
      </w:r>
      <w:r w:rsidR="00143415">
        <w:t xml:space="preserve"> are the same. This method returns -1 if the </w:t>
      </w:r>
      <w:r w:rsidR="00143415" w:rsidRPr="00143415">
        <w:rPr>
          <w:rFonts w:ascii="Courier New" w:hAnsi="Courier New" w:cs="Courier New"/>
          <w:b/>
        </w:rPr>
        <w:t>Person</w:t>
      </w:r>
      <w:r w:rsidR="00143415">
        <w:t xml:space="preserve"> is not found in the array.</w:t>
      </w:r>
    </w:p>
    <w:p w14:paraId="7B3FF355" w14:textId="77777777" w:rsidR="00143415" w:rsidRDefault="00143415" w:rsidP="005C2908">
      <w:pPr>
        <w:pStyle w:val="NoSpacing"/>
      </w:pPr>
    </w:p>
    <w:p w14:paraId="5F670487" w14:textId="77777777" w:rsidR="00143415" w:rsidRPr="00143415" w:rsidRDefault="00143415" w:rsidP="005C2908">
      <w:pPr>
        <w:pStyle w:val="NoSpacing"/>
        <w:rPr>
          <w:rFonts w:ascii="Courier New" w:hAnsi="Courier New" w:cs="Courier New"/>
          <w:b/>
        </w:rPr>
      </w:pPr>
      <w:r w:rsidRPr="00143415">
        <w:rPr>
          <w:rFonts w:ascii="Courier New" w:hAnsi="Courier New" w:cs="Courier New"/>
          <w:b/>
        </w:rPr>
        <w:t>public int search( Person p )</w:t>
      </w:r>
    </w:p>
    <w:p w14:paraId="0E25AA9A" w14:textId="77777777" w:rsidR="00143415" w:rsidRDefault="00143415" w:rsidP="005C2908">
      <w:pPr>
        <w:pStyle w:val="NoSpacing"/>
      </w:pPr>
      <w:r w:rsidRPr="00143415">
        <w:rPr>
          <w:rFonts w:ascii="Courier New" w:hAnsi="Courier New" w:cs="Courier New"/>
          <w:b/>
        </w:rPr>
        <w:t>{</w:t>
      </w:r>
    </w:p>
    <w:p w14:paraId="560E9D93" w14:textId="77777777" w:rsidR="00143415" w:rsidRDefault="00143415" w:rsidP="005C2908">
      <w:pPr>
        <w:pStyle w:val="NoSpacing"/>
      </w:pPr>
    </w:p>
    <w:p w14:paraId="09C0031F" w14:textId="77777777" w:rsidR="00143415" w:rsidRDefault="00143415" w:rsidP="005C2908">
      <w:pPr>
        <w:pStyle w:val="NoSpacing"/>
      </w:pPr>
    </w:p>
    <w:p w14:paraId="26447343" w14:textId="77777777" w:rsidR="00143415" w:rsidRDefault="00143415" w:rsidP="005C2908">
      <w:pPr>
        <w:pStyle w:val="NoSpacing"/>
      </w:pPr>
    </w:p>
    <w:p w14:paraId="2B069141" w14:textId="77777777" w:rsidR="00143415" w:rsidRDefault="00143415" w:rsidP="005C2908">
      <w:pPr>
        <w:pStyle w:val="NoSpacing"/>
      </w:pPr>
    </w:p>
    <w:p w14:paraId="35FF4221" w14:textId="77777777" w:rsidR="00143415" w:rsidRDefault="00143415" w:rsidP="005C2908">
      <w:pPr>
        <w:pStyle w:val="NoSpacing"/>
      </w:pPr>
    </w:p>
    <w:p w14:paraId="1C98CBD3" w14:textId="77777777" w:rsidR="00143415" w:rsidRDefault="00143415" w:rsidP="005C2908">
      <w:pPr>
        <w:pStyle w:val="NoSpacing"/>
      </w:pPr>
    </w:p>
    <w:p w14:paraId="2CD01D58" w14:textId="77777777" w:rsidR="00143415" w:rsidRDefault="00143415" w:rsidP="005C2908">
      <w:pPr>
        <w:pStyle w:val="NoSpacing"/>
      </w:pPr>
    </w:p>
    <w:p w14:paraId="47027B94" w14:textId="77777777" w:rsidR="00143415" w:rsidRDefault="00143415" w:rsidP="005C2908">
      <w:pPr>
        <w:pStyle w:val="NoSpacing"/>
      </w:pPr>
    </w:p>
    <w:p w14:paraId="454BC8F6" w14:textId="77777777" w:rsidR="00143415" w:rsidRDefault="00143415" w:rsidP="005C2908">
      <w:pPr>
        <w:pStyle w:val="NoSpacing"/>
      </w:pPr>
    </w:p>
    <w:p w14:paraId="07696A4D" w14:textId="77777777" w:rsidR="00143415" w:rsidRDefault="00143415" w:rsidP="005C2908">
      <w:pPr>
        <w:pStyle w:val="NoSpacing"/>
      </w:pPr>
    </w:p>
    <w:p w14:paraId="721FB2C8" w14:textId="77777777" w:rsidR="00143415" w:rsidRDefault="00143415" w:rsidP="005C2908">
      <w:pPr>
        <w:pStyle w:val="NoSpacing"/>
      </w:pPr>
    </w:p>
    <w:p w14:paraId="451AA64E" w14:textId="77777777" w:rsidR="00143415" w:rsidRDefault="00143415" w:rsidP="005C2908">
      <w:pPr>
        <w:pStyle w:val="NoSpacing"/>
      </w:pPr>
    </w:p>
    <w:p w14:paraId="2A6ADDB9" w14:textId="77777777" w:rsidR="00143415" w:rsidRDefault="00143415" w:rsidP="005C2908">
      <w:pPr>
        <w:pStyle w:val="NoSpacing"/>
      </w:pPr>
    </w:p>
    <w:p w14:paraId="60C8BE73" w14:textId="77777777" w:rsidR="00143415" w:rsidRDefault="00143415" w:rsidP="005C2908">
      <w:pPr>
        <w:pStyle w:val="NoSpacing"/>
      </w:pPr>
    </w:p>
    <w:p w14:paraId="103F1D1E" w14:textId="77777777" w:rsidR="00143415" w:rsidRDefault="00143415" w:rsidP="005C2908">
      <w:pPr>
        <w:pStyle w:val="NoSpacing"/>
      </w:pPr>
    </w:p>
    <w:p w14:paraId="604CCB7B" w14:textId="77777777" w:rsidR="00143415" w:rsidRDefault="00143415" w:rsidP="005C2908">
      <w:pPr>
        <w:pStyle w:val="NoSpacing"/>
      </w:pPr>
    </w:p>
    <w:p w14:paraId="7D2727BD" w14:textId="77777777" w:rsidR="00143415" w:rsidRDefault="00143415" w:rsidP="005C2908">
      <w:pPr>
        <w:pStyle w:val="NoSpacing"/>
      </w:pPr>
    </w:p>
    <w:p w14:paraId="622C79BD" w14:textId="77777777" w:rsidR="00143415" w:rsidRDefault="00143415" w:rsidP="005C2908">
      <w:pPr>
        <w:pStyle w:val="NoSpacing"/>
      </w:pPr>
    </w:p>
    <w:p w14:paraId="5F474011" w14:textId="77777777" w:rsidR="00143415" w:rsidRDefault="00143415" w:rsidP="005C2908">
      <w:pPr>
        <w:pStyle w:val="NoSpacing"/>
      </w:pPr>
    </w:p>
    <w:p w14:paraId="4B71C868" w14:textId="77777777" w:rsidR="00143415" w:rsidRDefault="00143415" w:rsidP="005C2908">
      <w:pPr>
        <w:pStyle w:val="NoSpacing"/>
      </w:pPr>
    </w:p>
    <w:p w14:paraId="67221DC3" w14:textId="77777777" w:rsidR="00143415" w:rsidRDefault="00143415" w:rsidP="005C2908">
      <w:pPr>
        <w:pStyle w:val="NoSpacing"/>
      </w:pPr>
    </w:p>
    <w:p w14:paraId="22DCB5D5" w14:textId="77777777" w:rsidR="00143415" w:rsidRDefault="00143415" w:rsidP="005C2908">
      <w:pPr>
        <w:pStyle w:val="NoSpacing"/>
      </w:pPr>
    </w:p>
    <w:p w14:paraId="083866C0" w14:textId="77777777" w:rsidR="00143415" w:rsidRDefault="00143415" w:rsidP="005C2908">
      <w:pPr>
        <w:pStyle w:val="NoSpacing"/>
      </w:pPr>
    </w:p>
    <w:p w14:paraId="76CA9A54" w14:textId="77777777" w:rsidR="00143415" w:rsidRDefault="00143415" w:rsidP="005C2908">
      <w:pPr>
        <w:pStyle w:val="NoSpacing"/>
      </w:pPr>
    </w:p>
    <w:p w14:paraId="558F8CC3" w14:textId="77777777" w:rsidR="00143415" w:rsidRDefault="00143415" w:rsidP="005C2908">
      <w:pPr>
        <w:pStyle w:val="NoSpacing"/>
      </w:pPr>
    </w:p>
    <w:p w14:paraId="7F18059A" w14:textId="77777777" w:rsidR="00143415" w:rsidRDefault="00143415" w:rsidP="005C2908">
      <w:pPr>
        <w:pStyle w:val="NoSpacing"/>
      </w:pPr>
    </w:p>
    <w:p w14:paraId="579BF34F" w14:textId="77777777" w:rsidR="00143415" w:rsidRDefault="00143415" w:rsidP="005C2908">
      <w:pPr>
        <w:pStyle w:val="NoSpacing"/>
      </w:pPr>
    </w:p>
    <w:p w14:paraId="14D1FC09" w14:textId="77777777" w:rsidR="00143415" w:rsidRDefault="00143415" w:rsidP="005C2908">
      <w:pPr>
        <w:pStyle w:val="NoSpacing"/>
      </w:pPr>
    </w:p>
    <w:p w14:paraId="56BEB30B" w14:textId="77777777" w:rsidR="00143415" w:rsidRDefault="00143415" w:rsidP="005C2908">
      <w:pPr>
        <w:pStyle w:val="NoSpacing"/>
      </w:pPr>
    </w:p>
    <w:p w14:paraId="6CE79BAA" w14:textId="77777777" w:rsidR="00143415" w:rsidRDefault="00143415" w:rsidP="005C2908">
      <w:pPr>
        <w:pStyle w:val="NoSpacing"/>
      </w:pPr>
    </w:p>
    <w:p w14:paraId="0C4BAD77" w14:textId="77777777" w:rsidR="00143415" w:rsidRDefault="00143415" w:rsidP="005C2908">
      <w:pPr>
        <w:pStyle w:val="NoSpacing"/>
      </w:pPr>
    </w:p>
    <w:p w14:paraId="4E4A6680" w14:textId="77777777" w:rsidR="00143415" w:rsidRDefault="00143415" w:rsidP="005C2908">
      <w:pPr>
        <w:pStyle w:val="NoSpacing"/>
      </w:pPr>
    </w:p>
    <w:p w14:paraId="174B2627" w14:textId="77777777" w:rsidR="00143415" w:rsidRDefault="00143415" w:rsidP="005C2908">
      <w:pPr>
        <w:pStyle w:val="NoSpacing"/>
      </w:pPr>
    </w:p>
    <w:p w14:paraId="39035DFE" w14:textId="77777777" w:rsidR="00143415" w:rsidRDefault="00143415" w:rsidP="005C2908">
      <w:pPr>
        <w:pStyle w:val="NoSpacing"/>
      </w:pPr>
    </w:p>
    <w:p w14:paraId="5139991D" w14:textId="77777777" w:rsidR="00143415" w:rsidRDefault="00143415" w:rsidP="005C2908">
      <w:pPr>
        <w:pStyle w:val="NoSpacing"/>
      </w:pPr>
    </w:p>
    <w:p w14:paraId="29B3BE16" w14:textId="77777777" w:rsidR="00143415" w:rsidRDefault="00143415" w:rsidP="005C2908">
      <w:pPr>
        <w:pStyle w:val="NoSpacing"/>
      </w:pPr>
    </w:p>
    <w:p w14:paraId="6F900F95" w14:textId="77777777" w:rsidR="00143415" w:rsidRDefault="00143415" w:rsidP="005C2908">
      <w:pPr>
        <w:pStyle w:val="NoSpacing"/>
      </w:pPr>
    </w:p>
    <w:p w14:paraId="04B2ACD0" w14:textId="77777777" w:rsidR="00143415" w:rsidRPr="00143415" w:rsidRDefault="00143415" w:rsidP="005C2908">
      <w:pPr>
        <w:pStyle w:val="NoSpacing"/>
        <w:rPr>
          <w:rFonts w:ascii="Courier New" w:hAnsi="Courier New" w:cs="Courier New"/>
          <w:b/>
        </w:rPr>
      </w:pPr>
      <w:r w:rsidRPr="00143415">
        <w:rPr>
          <w:rFonts w:ascii="Courier New" w:hAnsi="Courier New" w:cs="Courier New"/>
          <w:b/>
        </w:rPr>
        <w:t>}</w:t>
      </w:r>
    </w:p>
    <w:p w14:paraId="559C4768" w14:textId="77777777" w:rsidR="00143415" w:rsidRDefault="00143415" w:rsidP="005C2908">
      <w:pPr>
        <w:pStyle w:val="NoSpacing"/>
      </w:pPr>
    </w:p>
    <w:p w14:paraId="676C4230" w14:textId="77777777" w:rsidR="00143415" w:rsidRDefault="00143415" w:rsidP="00143415">
      <w:pPr>
        <w:pStyle w:val="NoSpacing"/>
        <w:ind w:left="-567"/>
      </w:pPr>
      <w:r>
        <w:rPr>
          <w:noProof/>
          <w:lang w:eastAsia="zh-CN"/>
        </w:rPr>
        <w:drawing>
          <wp:inline distT="0" distB="0" distL="0" distR="0" wp14:anchorId="5FA87733" wp14:editId="5CF1D04B">
            <wp:extent cx="336550" cy="336550"/>
            <wp:effectExtent l="0" t="0" r="6350" b="6350"/>
            <wp:docPr id="9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50" cy="336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3492C">
        <w:rPr>
          <w:b/>
        </w:rPr>
        <w:t xml:space="preserve"> </w:t>
      </w:r>
      <w:r w:rsidRPr="005C2908">
        <w:rPr>
          <w:b/>
        </w:rPr>
        <w:t xml:space="preserve">Task </w:t>
      </w:r>
      <w:r>
        <w:rPr>
          <w:b/>
        </w:rPr>
        <w:t>5</w:t>
      </w:r>
    </w:p>
    <w:p w14:paraId="3F340A5F" w14:textId="77777777" w:rsidR="00143415" w:rsidRDefault="00143415" w:rsidP="005C2908">
      <w:pPr>
        <w:pStyle w:val="NoSpacing"/>
      </w:pPr>
    </w:p>
    <w:p w14:paraId="4A7EBDAC" w14:textId="77777777" w:rsidR="00143415" w:rsidRDefault="002432A1" w:rsidP="005C2908">
      <w:pPr>
        <w:pStyle w:val="NoSpacing"/>
      </w:pPr>
      <w:r>
        <w:t xml:space="preserve">Write a method </w:t>
      </w:r>
      <w:r w:rsidRPr="00B706C2">
        <w:rPr>
          <w:rFonts w:ascii="Courier New" w:hAnsi="Courier New" w:cs="Courier New"/>
          <w:b/>
        </w:rPr>
        <w:t>removePerson</w:t>
      </w:r>
      <w:r>
        <w:t xml:space="preserve"> that takes </w:t>
      </w:r>
      <w:r w:rsidR="00B706C2">
        <w:t xml:space="preserve">as a parameter the </w:t>
      </w:r>
      <w:r w:rsidR="00B706C2" w:rsidRPr="00B706C2">
        <w:rPr>
          <w:rFonts w:ascii="Courier New" w:hAnsi="Courier New" w:cs="Courier New"/>
          <w:b/>
        </w:rPr>
        <w:t>index</w:t>
      </w:r>
      <w:r w:rsidR="00B706C2">
        <w:t xml:space="preserve"> of the </w:t>
      </w:r>
      <w:r w:rsidR="00B706C2" w:rsidRPr="00B706C2">
        <w:rPr>
          <w:rFonts w:ascii="Courier New" w:hAnsi="Courier New" w:cs="Courier New"/>
          <w:b/>
        </w:rPr>
        <w:t>Person</w:t>
      </w:r>
      <w:r w:rsidR="00B706C2">
        <w:t xml:space="preserve"> to remove from the array. This method returns the </w:t>
      </w:r>
      <w:r w:rsidR="00B706C2" w:rsidRPr="00B706C2">
        <w:rPr>
          <w:rFonts w:ascii="Courier New" w:hAnsi="Courier New" w:cs="Courier New"/>
          <w:b/>
        </w:rPr>
        <w:t>Person</w:t>
      </w:r>
      <w:r w:rsidR="00B706C2">
        <w:t xml:space="preserve"> that is removed from the array.</w:t>
      </w:r>
    </w:p>
    <w:p w14:paraId="7B3F3D2F" w14:textId="77777777" w:rsidR="00B706C2" w:rsidRDefault="00B706C2" w:rsidP="005C2908">
      <w:pPr>
        <w:pStyle w:val="NoSpacing"/>
      </w:pPr>
    </w:p>
    <w:p w14:paraId="441B1BC6" w14:textId="77777777" w:rsidR="00B706C2" w:rsidRDefault="00B706C2" w:rsidP="005C2908">
      <w:pPr>
        <w:pStyle w:val="NoSpacing"/>
      </w:pPr>
      <w:r>
        <w:t xml:space="preserve">Note that this method must check that the </w:t>
      </w:r>
      <w:r w:rsidRPr="00B706C2">
        <w:rPr>
          <w:rFonts w:ascii="Courier New" w:hAnsi="Courier New" w:cs="Courier New"/>
          <w:b/>
        </w:rPr>
        <w:t>index</w:t>
      </w:r>
      <w:r>
        <w:t xml:space="preserve"> passed in as a parameter is valid. If the </w:t>
      </w:r>
      <w:r w:rsidRPr="00B706C2">
        <w:rPr>
          <w:rFonts w:ascii="Courier New" w:hAnsi="Courier New" w:cs="Courier New"/>
          <w:b/>
        </w:rPr>
        <w:t>index</w:t>
      </w:r>
      <w:r>
        <w:t xml:space="preserve"> is not valid then the method displays an appropriate message to the screen (what is the value of the return?)</w:t>
      </w:r>
    </w:p>
    <w:p w14:paraId="5F0563C1" w14:textId="77777777" w:rsidR="00B706C2" w:rsidRDefault="00B706C2" w:rsidP="005C2908">
      <w:pPr>
        <w:pStyle w:val="NoSpacing"/>
      </w:pPr>
    </w:p>
    <w:p w14:paraId="6CD0C15F" w14:textId="77777777" w:rsidR="00B706C2" w:rsidRDefault="00B706C2" w:rsidP="005C2908">
      <w:pPr>
        <w:pStyle w:val="NoSpacing"/>
      </w:pPr>
      <w:r>
        <w:t xml:space="preserve">If the </w:t>
      </w:r>
      <w:r w:rsidRPr="00B706C2">
        <w:rPr>
          <w:rFonts w:ascii="Courier New" w:hAnsi="Courier New" w:cs="Courier New"/>
          <w:b/>
        </w:rPr>
        <w:t>index</w:t>
      </w:r>
      <w:r>
        <w:t xml:space="preserve"> is valid then the </w:t>
      </w:r>
      <w:r w:rsidRPr="00B706C2">
        <w:rPr>
          <w:rFonts w:ascii="Courier New" w:hAnsi="Courier New" w:cs="Courier New"/>
          <w:b/>
        </w:rPr>
        <w:t>Person</w:t>
      </w:r>
      <w:r>
        <w:t xml:space="preserve"> at that </w:t>
      </w:r>
      <w:r w:rsidRPr="00B706C2">
        <w:rPr>
          <w:rFonts w:ascii="Courier New" w:hAnsi="Courier New" w:cs="Courier New"/>
          <w:b/>
        </w:rPr>
        <w:t>index</w:t>
      </w:r>
      <w:r>
        <w:t xml:space="preserve"> is returned, but before returning the </w:t>
      </w:r>
      <w:r w:rsidRPr="00B706C2">
        <w:rPr>
          <w:rFonts w:ascii="Courier New" w:hAnsi="Courier New" w:cs="Courier New"/>
          <w:b/>
        </w:rPr>
        <w:t>Person</w:t>
      </w:r>
      <w:r>
        <w:t xml:space="preserve">, the array must be compacted. That is, the existing </w:t>
      </w:r>
      <w:r w:rsidRPr="00B706C2">
        <w:rPr>
          <w:rFonts w:ascii="Courier New" w:hAnsi="Courier New" w:cs="Courier New"/>
          <w:b/>
        </w:rPr>
        <w:t>Person</w:t>
      </w:r>
      <w:r>
        <w:t xml:space="preserve"> objects (if any) are moved down one </w:t>
      </w:r>
      <w:r w:rsidRPr="00B706C2">
        <w:rPr>
          <w:rFonts w:ascii="Courier New" w:hAnsi="Courier New" w:cs="Courier New"/>
          <w:b/>
        </w:rPr>
        <w:t>index</w:t>
      </w:r>
      <w:r>
        <w:t xml:space="preserve"> and the last </w:t>
      </w:r>
      <w:r w:rsidRPr="00B706C2">
        <w:rPr>
          <w:rFonts w:ascii="Courier New" w:hAnsi="Courier New" w:cs="Courier New"/>
          <w:b/>
        </w:rPr>
        <w:t>Person</w:t>
      </w:r>
      <w:r>
        <w:t xml:space="preserve"> object is set to </w:t>
      </w:r>
      <w:r w:rsidRPr="00B706C2">
        <w:rPr>
          <w:rFonts w:ascii="Courier New" w:hAnsi="Courier New" w:cs="Courier New"/>
          <w:b/>
        </w:rPr>
        <w:t>null</w:t>
      </w:r>
      <w:r>
        <w:t xml:space="preserve">. Remember that the value of </w:t>
      </w:r>
      <w:r w:rsidRPr="00B706C2">
        <w:rPr>
          <w:rFonts w:ascii="Courier New" w:hAnsi="Courier New" w:cs="Courier New"/>
          <w:b/>
        </w:rPr>
        <w:t>current</w:t>
      </w:r>
      <w:r>
        <w:t xml:space="preserve"> needs to be changed as there is one less </w:t>
      </w:r>
      <w:r w:rsidRPr="00B706C2">
        <w:rPr>
          <w:rFonts w:ascii="Courier New" w:hAnsi="Courier New" w:cs="Courier New"/>
          <w:b/>
        </w:rPr>
        <w:t>Person</w:t>
      </w:r>
      <w:r>
        <w:t xml:space="preserve"> object in the array.</w:t>
      </w:r>
    </w:p>
    <w:p w14:paraId="1F9746AF" w14:textId="77777777" w:rsidR="00B706C2" w:rsidRDefault="00B706C2" w:rsidP="005C2908">
      <w:pPr>
        <w:pStyle w:val="NoSpacing"/>
      </w:pPr>
    </w:p>
    <w:p w14:paraId="097F7414" w14:textId="77777777" w:rsidR="00B706C2" w:rsidRDefault="00B706C2" w:rsidP="005C2908">
      <w:pPr>
        <w:pStyle w:val="NoSpacing"/>
      </w:pPr>
      <w:r>
        <w:t xml:space="preserve">Also note, when returning the </w:t>
      </w:r>
      <w:r w:rsidRPr="00B706C2">
        <w:rPr>
          <w:rFonts w:ascii="Courier New" w:hAnsi="Courier New" w:cs="Courier New"/>
          <w:b/>
        </w:rPr>
        <w:t>Person</w:t>
      </w:r>
      <w:r>
        <w:t xml:space="preserve"> object</w:t>
      </w:r>
      <w:r w:rsidR="00F64414">
        <w:t>,</w:t>
      </w:r>
      <w:r>
        <w:t xml:space="preserve"> consider privacy leaks, make sure your method does not have a privacy leak.</w:t>
      </w:r>
    </w:p>
    <w:p w14:paraId="7994E832" w14:textId="77777777" w:rsidR="00B706C2" w:rsidRDefault="00B706C2" w:rsidP="005C2908">
      <w:pPr>
        <w:pStyle w:val="NoSpacing"/>
      </w:pPr>
    </w:p>
    <w:p w14:paraId="609CCA90" w14:textId="77777777" w:rsidR="00B706C2" w:rsidRPr="00B706C2" w:rsidRDefault="00B706C2" w:rsidP="005C2908">
      <w:pPr>
        <w:pStyle w:val="NoSpacing"/>
        <w:rPr>
          <w:rFonts w:ascii="Courier New" w:hAnsi="Courier New" w:cs="Courier New"/>
          <w:b/>
        </w:rPr>
      </w:pPr>
      <w:r w:rsidRPr="00B706C2">
        <w:rPr>
          <w:rFonts w:ascii="Courier New" w:hAnsi="Courier New" w:cs="Courier New"/>
          <w:b/>
        </w:rPr>
        <w:t>public Person removePerson( int index )</w:t>
      </w:r>
    </w:p>
    <w:p w14:paraId="7A13CEA6" w14:textId="77777777" w:rsidR="00B706C2" w:rsidRPr="00B706C2" w:rsidRDefault="00B706C2" w:rsidP="005C2908">
      <w:pPr>
        <w:pStyle w:val="NoSpacing"/>
        <w:rPr>
          <w:rFonts w:ascii="Courier New" w:hAnsi="Courier New" w:cs="Courier New"/>
          <w:b/>
        </w:rPr>
      </w:pPr>
      <w:r w:rsidRPr="00B706C2">
        <w:rPr>
          <w:rFonts w:ascii="Courier New" w:hAnsi="Courier New" w:cs="Courier New"/>
          <w:b/>
        </w:rPr>
        <w:t>{</w:t>
      </w:r>
    </w:p>
    <w:p w14:paraId="64EBBC6D" w14:textId="77777777" w:rsidR="00B706C2" w:rsidRDefault="00B706C2" w:rsidP="005C2908">
      <w:pPr>
        <w:pStyle w:val="NoSpacing"/>
      </w:pPr>
    </w:p>
    <w:p w14:paraId="42A880D5" w14:textId="77777777" w:rsidR="00B706C2" w:rsidRDefault="00B706C2" w:rsidP="005C2908">
      <w:pPr>
        <w:pStyle w:val="NoSpacing"/>
      </w:pPr>
    </w:p>
    <w:p w14:paraId="5563400C" w14:textId="77777777" w:rsidR="00B706C2" w:rsidRDefault="00B706C2" w:rsidP="005C2908">
      <w:pPr>
        <w:pStyle w:val="NoSpacing"/>
      </w:pPr>
    </w:p>
    <w:p w14:paraId="5B9CEFF0" w14:textId="77777777" w:rsidR="00B706C2" w:rsidRDefault="00B706C2" w:rsidP="005C2908">
      <w:pPr>
        <w:pStyle w:val="NoSpacing"/>
      </w:pPr>
    </w:p>
    <w:p w14:paraId="2EADB363" w14:textId="77777777" w:rsidR="00B706C2" w:rsidRDefault="00B706C2" w:rsidP="005C2908">
      <w:pPr>
        <w:pStyle w:val="NoSpacing"/>
      </w:pPr>
    </w:p>
    <w:p w14:paraId="58C7B7B4" w14:textId="77777777" w:rsidR="00B706C2" w:rsidRDefault="00B706C2" w:rsidP="005C2908">
      <w:pPr>
        <w:pStyle w:val="NoSpacing"/>
      </w:pPr>
    </w:p>
    <w:p w14:paraId="00DF4CF6" w14:textId="77777777" w:rsidR="00B706C2" w:rsidRDefault="00B706C2" w:rsidP="005C2908">
      <w:pPr>
        <w:pStyle w:val="NoSpacing"/>
      </w:pPr>
    </w:p>
    <w:p w14:paraId="1198214F" w14:textId="77777777" w:rsidR="00B706C2" w:rsidRDefault="00B706C2" w:rsidP="005C2908">
      <w:pPr>
        <w:pStyle w:val="NoSpacing"/>
      </w:pPr>
    </w:p>
    <w:p w14:paraId="14428010" w14:textId="77777777" w:rsidR="00B706C2" w:rsidRDefault="00B706C2" w:rsidP="005C2908">
      <w:pPr>
        <w:pStyle w:val="NoSpacing"/>
      </w:pPr>
    </w:p>
    <w:p w14:paraId="563792CE" w14:textId="77777777" w:rsidR="00B706C2" w:rsidRDefault="00B706C2" w:rsidP="005C2908">
      <w:pPr>
        <w:pStyle w:val="NoSpacing"/>
      </w:pPr>
    </w:p>
    <w:p w14:paraId="2D07D8BE" w14:textId="77777777" w:rsidR="00B706C2" w:rsidRDefault="00B706C2" w:rsidP="005C2908">
      <w:pPr>
        <w:pStyle w:val="NoSpacing"/>
      </w:pPr>
    </w:p>
    <w:p w14:paraId="2112C266" w14:textId="77777777" w:rsidR="00B706C2" w:rsidRDefault="00B706C2" w:rsidP="005C2908">
      <w:pPr>
        <w:pStyle w:val="NoSpacing"/>
      </w:pPr>
    </w:p>
    <w:p w14:paraId="67B88092" w14:textId="77777777" w:rsidR="00B706C2" w:rsidRDefault="00B706C2" w:rsidP="005C2908">
      <w:pPr>
        <w:pStyle w:val="NoSpacing"/>
      </w:pPr>
    </w:p>
    <w:p w14:paraId="2C293FC0" w14:textId="77777777" w:rsidR="00B706C2" w:rsidRDefault="00B706C2" w:rsidP="005C2908">
      <w:pPr>
        <w:pStyle w:val="NoSpacing"/>
      </w:pPr>
    </w:p>
    <w:p w14:paraId="457F7301" w14:textId="77777777" w:rsidR="00B706C2" w:rsidRDefault="00B706C2" w:rsidP="005C2908">
      <w:pPr>
        <w:pStyle w:val="NoSpacing"/>
      </w:pPr>
    </w:p>
    <w:p w14:paraId="456BC76D" w14:textId="77777777" w:rsidR="00B706C2" w:rsidRDefault="00B706C2" w:rsidP="005C2908">
      <w:pPr>
        <w:pStyle w:val="NoSpacing"/>
      </w:pPr>
    </w:p>
    <w:p w14:paraId="52CE872C" w14:textId="77777777" w:rsidR="00B706C2" w:rsidRDefault="00B706C2" w:rsidP="005C2908">
      <w:pPr>
        <w:pStyle w:val="NoSpacing"/>
      </w:pPr>
    </w:p>
    <w:p w14:paraId="5824965F" w14:textId="77777777" w:rsidR="00B706C2" w:rsidRDefault="00B706C2" w:rsidP="005C2908">
      <w:pPr>
        <w:pStyle w:val="NoSpacing"/>
      </w:pPr>
    </w:p>
    <w:p w14:paraId="0EA9B03A" w14:textId="77777777" w:rsidR="00B706C2" w:rsidRDefault="00B706C2" w:rsidP="005C2908">
      <w:pPr>
        <w:pStyle w:val="NoSpacing"/>
      </w:pPr>
    </w:p>
    <w:p w14:paraId="1EDA6243" w14:textId="77777777" w:rsidR="00B706C2" w:rsidRDefault="00B706C2" w:rsidP="005C2908">
      <w:pPr>
        <w:pStyle w:val="NoSpacing"/>
      </w:pPr>
    </w:p>
    <w:p w14:paraId="3AF858DD" w14:textId="77777777" w:rsidR="00B706C2" w:rsidRDefault="00B706C2" w:rsidP="005C2908">
      <w:pPr>
        <w:pStyle w:val="NoSpacing"/>
      </w:pPr>
    </w:p>
    <w:p w14:paraId="6475FCC9" w14:textId="77777777" w:rsidR="00B706C2" w:rsidRDefault="00B706C2" w:rsidP="005C2908">
      <w:pPr>
        <w:pStyle w:val="NoSpacing"/>
      </w:pPr>
    </w:p>
    <w:p w14:paraId="1D6F9771" w14:textId="77777777" w:rsidR="00B706C2" w:rsidRDefault="00B706C2" w:rsidP="005C2908">
      <w:pPr>
        <w:pStyle w:val="NoSpacing"/>
      </w:pPr>
    </w:p>
    <w:p w14:paraId="5D119D85" w14:textId="77777777" w:rsidR="00B706C2" w:rsidRDefault="00B706C2" w:rsidP="005C2908">
      <w:pPr>
        <w:pStyle w:val="NoSpacing"/>
      </w:pPr>
    </w:p>
    <w:p w14:paraId="07D4DE7F" w14:textId="77777777" w:rsidR="00B706C2" w:rsidRDefault="00B706C2" w:rsidP="005C2908">
      <w:pPr>
        <w:pStyle w:val="NoSpacing"/>
      </w:pPr>
    </w:p>
    <w:p w14:paraId="0C686630" w14:textId="77777777" w:rsidR="00B706C2" w:rsidRDefault="00B706C2" w:rsidP="005C2908">
      <w:pPr>
        <w:pStyle w:val="NoSpacing"/>
      </w:pPr>
    </w:p>
    <w:p w14:paraId="1C24EDD2" w14:textId="77777777" w:rsidR="00B706C2" w:rsidRDefault="00B706C2" w:rsidP="005C2908">
      <w:pPr>
        <w:pStyle w:val="NoSpacing"/>
      </w:pPr>
    </w:p>
    <w:p w14:paraId="4FC45579" w14:textId="77777777" w:rsidR="00B706C2" w:rsidRDefault="00B706C2" w:rsidP="005C2908">
      <w:pPr>
        <w:pStyle w:val="NoSpacing"/>
      </w:pPr>
    </w:p>
    <w:p w14:paraId="3A0FE809" w14:textId="77777777" w:rsidR="00B706C2" w:rsidRDefault="00B706C2" w:rsidP="005C2908">
      <w:pPr>
        <w:pStyle w:val="NoSpacing"/>
      </w:pPr>
    </w:p>
    <w:p w14:paraId="0F457C63" w14:textId="77777777" w:rsidR="00B706C2" w:rsidRPr="00B706C2" w:rsidRDefault="00B706C2" w:rsidP="005C2908">
      <w:pPr>
        <w:pStyle w:val="NoSpacing"/>
        <w:rPr>
          <w:rFonts w:ascii="Courier New" w:hAnsi="Courier New" w:cs="Courier New"/>
          <w:b/>
        </w:rPr>
      </w:pPr>
      <w:r w:rsidRPr="00B706C2">
        <w:rPr>
          <w:rFonts w:ascii="Courier New" w:hAnsi="Courier New" w:cs="Courier New"/>
          <w:b/>
        </w:rPr>
        <w:t>}</w:t>
      </w:r>
    </w:p>
    <w:sectPr w:rsidR="00B706C2" w:rsidRPr="00B706C2" w:rsidSect="00142651">
      <w:footerReference w:type="default" r:id="rId9"/>
      <w:pgSz w:w="11907" w:h="16839" w:code="9"/>
      <w:pgMar w:top="1134" w:right="1134" w:bottom="1134" w:left="1134" w:header="720" w:footer="720" w:gutter="0"/>
      <w:cols w:space="708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A8C7F99" w14:textId="77777777" w:rsidR="005B7E69" w:rsidRDefault="005B7E69" w:rsidP="00E51264">
      <w:r>
        <w:separator/>
      </w:r>
    </w:p>
  </w:endnote>
  <w:endnote w:type="continuationSeparator" w:id="0">
    <w:p w14:paraId="4C0EE802" w14:textId="77777777" w:rsidR="005B7E69" w:rsidRDefault="005B7E69" w:rsidP="00E512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744331623"/>
      <w:docPartObj>
        <w:docPartGallery w:val="Page Numbers (Bottom of Page)"/>
        <w:docPartUnique/>
      </w:docPartObj>
    </w:sdtPr>
    <w:sdtEndPr>
      <w:rPr>
        <w:rFonts w:ascii="Arial" w:hAnsi="Arial" w:cs="Arial"/>
        <w:noProof/>
      </w:rPr>
    </w:sdtEndPr>
    <w:sdtContent>
      <w:p w14:paraId="5E7FD0CA" w14:textId="77777777" w:rsidR="00E51264" w:rsidRPr="00E51264" w:rsidRDefault="00E51264">
        <w:pPr>
          <w:pStyle w:val="Footer"/>
          <w:jc w:val="center"/>
          <w:rPr>
            <w:rFonts w:ascii="Arial" w:hAnsi="Arial" w:cs="Arial"/>
          </w:rPr>
        </w:pPr>
        <w:r w:rsidRPr="00E51264">
          <w:rPr>
            <w:rFonts w:ascii="Arial" w:hAnsi="Arial" w:cs="Arial"/>
          </w:rPr>
          <w:fldChar w:fldCharType="begin"/>
        </w:r>
        <w:r w:rsidRPr="00E51264">
          <w:rPr>
            <w:rFonts w:ascii="Arial" w:hAnsi="Arial" w:cs="Arial"/>
          </w:rPr>
          <w:instrText xml:space="preserve"> PAGE   \* MERGEFORMAT </w:instrText>
        </w:r>
        <w:r w:rsidRPr="00E51264">
          <w:rPr>
            <w:rFonts w:ascii="Arial" w:hAnsi="Arial" w:cs="Arial"/>
          </w:rPr>
          <w:fldChar w:fldCharType="separate"/>
        </w:r>
        <w:r w:rsidR="009E34CA">
          <w:rPr>
            <w:rFonts w:ascii="Arial" w:hAnsi="Arial" w:cs="Arial"/>
            <w:noProof/>
          </w:rPr>
          <w:t>1</w:t>
        </w:r>
        <w:r w:rsidRPr="00E51264">
          <w:rPr>
            <w:rFonts w:ascii="Arial" w:hAnsi="Arial" w:cs="Arial"/>
            <w:noProof/>
          </w:rPr>
          <w:fldChar w:fldCharType="end"/>
        </w:r>
      </w:p>
    </w:sdtContent>
  </w:sdt>
  <w:p w14:paraId="6879C40D" w14:textId="77777777" w:rsidR="00E51264" w:rsidRDefault="00E5126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332DD7" w14:textId="77777777" w:rsidR="005B7E69" w:rsidRDefault="005B7E69" w:rsidP="00E51264">
      <w:r>
        <w:separator/>
      </w:r>
    </w:p>
  </w:footnote>
  <w:footnote w:type="continuationSeparator" w:id="0">
    <w:p w14:paraId="49A7DC19" w14:textId="77777777" w:rsidR="005B7E69" w:rsidRDefault="005B7E69" w:rsidP="00E5126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drawingGridHorizontalSpacing w:val="120"/>
  <w:drawingGridVerticalSpacing w:val="163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G0NDc0NTQxNDcxNDFQ0lEKTi0uzszPAykwrAUAM+AaQCwAAAA="/>
  </w:docVars>
  <w:rsids>
    <w:rsidRoot w:val="00A83999"/>
    <w:rsid w:val="00012B8C"/>
    <w:rsid w:val="00091EAF"/>
    <w:rsid w:val="000B1824"/>
    <w:rsid w:val="000F404A"/>
    <w:rsid w:val="00105339"/>
    <w:rsid w:val="00142651"/>
    <w:rsid w:val="00143415"/>
    <w:rsid w:val="001A5772"/>
    <w:rsid w:val="001E2F8F"/>
    <w:rsid w:val="001F06F2"/>
    <w:rsid w:val="002108D4"/>
    <w:rsid w:val="0023492C"/>
    <w:rsid w:val="002432A1"/>
    <w:rsid w:val="003C09CA"/>
    <w:rsid w:val="00476152"/>
    <w:rsid w:val="004D7206"/>
    <w:rsid w:val="004E6272"/>
    <w:rsid w:val="0057013E"/>
    <w:rsid w:val="005B7E69"/>
    <w:rsid w:val="005C2908"/>
    <w:rsid w:val="00610FC0"/>
    <w:rsid w:val="0067307D"/>
    <w:rsid w:val="006E5CBF"/>
    <w:rsid w:val="00720996"/>
    <w:rsid w:val="00731A39"/>
    <w:rsid w:val="0079734A"/>
    <w:rsid w:val="007E1B7B"/>
    <w:rsid w:val="00885AE8"/>
    <w:rsid w:val="00980452"/>
    <w:rsid w:val="009E34CA"/>
    <w:rsid w:val="00A22F0E"/>
    <w:rsid w:val="00A83999"/>
    <w:rsid w:val="00B706C2"/>
    <w:rsid w:val="00BE0C1E"/>
    <w:rsid w:val="00C8378A"/>
    <w:rsid w:val="00CB6C31"/>
    <w:rsid w:val="00D22715"/>
    <w:rsid w:val="00D462A8"/>
    <w:rsid w:val="00D71DDD"/>
    <w:rsid w:val="00E0151A"/>
    <w:rsid w:val="00E51264"/>
    <w:rsid w:val="00E718FA"/>
    <w:rsid w:val="00F644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762BD0"/>
  <w15:docId w15:val="{8AE46255-0FAA-4E8C-85FF-B2C40558B4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EastAsia" w:hAnsi="Arial" w:cs="Arial"/>
        <w:sz w:val="24"/>
        <w:szCs w:val="24"/>
        <w:lang w:val="en-AU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3999"/>
    <w:pPr>
      <w:spacing w:after="0" w:line="240" w:lineRule="auto"/>
    </w:pPr>
    <w:rPr>
      <w:rFonts w:ascii="Times New Roman" w:eastAsia="Times New Roman" w:hAnsi="Times New Roman" w:cs="Times New Roman"/>
      <w:lang w:eastAsia="en-AU"/>
    </w:rPr>
  </w:style>
  <w:style w:type="paragraph" w:styleId="Heading1">
    <w:name w:val="heading 1"/>
    <w:basedOn w:val="Normal"/>
    <w:next w:val="Normal"/>
    <w:link w:val="Heading1Char"/>
    <w:qFormat/>
    <w:rsid w:val="00E0151A"/>
    <w:pPr>
      <w:autoSpaceDE w:val="0"/>
      <w:autoSpaceDN w:val="0"/>
      <w:adjustRightInd w:val="0"/>
      <w:outlineLvl w:val="0"/>
    </w:pPr>
    <w:rPr>
      <w:rFonts w:ascii="Arial" w:eastAsiaTheme="minorEastAsia" w:hAnsi="Arial" w:cs="Arial"/>
      <w:b/>
      <w:bCs/>
      <w:sz w:val="39"/>
      <w:szCs w:val="39"/>
      <w:lang w:eastAsia="zh-CN"/>
    </w:rPr>
  </w:style>
  <w:style w:type="paragraph" w:styleId="Heading2">
    <w:name w:val="heading 2"/>
    <w:basedOn w:val="Normal"/>
    <w:next w:val="Normal"/>
    <w:link w:val="Heading2Char"/>
    <w:qFormat/>
    <w:rsid w:val="00E0151A"/>
    <w:pPr>
      <w:autoSpaceDE w:val="0"/>
      <w:autoSpaceDN w:val="0"/>
      <w:adjustRightInd w:val="0"/>
      <w:ind w:left="270" w:hanging="270"/>
      <w:outlineLvl w:val="1"/>
    </w:pPr>
    <w:rPr>
      <w:rFonts w:ascii="Arial" w:eastAsiaTheme="minorEastAsia" w:hAnsi="Arial" w:cs="Arial"/>
      <w:sz w:val="30"/>
      <w:szCs w:val="30"/>
      <w:lang w:eastAsia="zh-CN"/>
    </w:rPr>
  </w:style>
  <w:style w:type="paragraph" w:styleId="Heading3">
    <w:name w:val="heading 3"/>
    <w:basedOn w:val="Normal"/>
    <w:next w:val="Normal"/>
    <w:link w:val="Heading3Char"/>
    <w:qFormat/>
    <w:rsid w:val="00E0151A"/>
    <w:pPr>
      <w:autoSpaceDE w:val="0"/>
      <w:autoSpaceDN w:val="0"/>
      <w:adjustRightInd w:val="0"/>
      <w:ind w:left="545" w:hanging="273"/>
      <w:outlineLvl w:val="2"/>
    </w:pPr>
    <w:rPr>
      <w:rFonts w:ascii="Arial" w:eastAsiaTheme="minorEastAsia" w:hAnsi="Arial" w:cs="Arial"/>
      <w:sz w:val="26"/>
      <w:szCs w:val="26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autoRedefine/>
    <w:uiPriority w:val="1"/>
    <w:qFormat/>
    <w:rsid w:val="005C2908"/>
    <w:pPr>
      <w:spacing w:after="0" w:line="240" w:lineRule="auto"/>
    </w:pPr>
    <w:rPr>
      <w:rFonts w:eastAsia="Arial Unicode MS" w:cs="Times New Roman"/>
      <w:lang w:eastAsia="en-AU"/>
    </w:rPr>
  </w:style>
  <w:style w:type="character" w:customStyle="1" w:styleId="Heading1Char">
    <w:name w:val="Heading 1 Char"/>
    <w:basedOn w:val="DefaultParagraphFont"/>
    <w:link w:val="Heading1"/>
    <w:rsid w:val="00E0151A"/>
    <w:rPr>
      <w:rFonts w:ascii="Arial" w:hAnsi="Arial" w:cs="Arial"/>
      <w:b/>
      <w:bCs/>
      <w:sz w:val="39"/>
      <w:szCs w:val="39"/>
      <w:lang w:eastAsia="en-AU"/>
    </w:rPr>
  </w:style>
  <w:style w:type="character" w:customStyle="1" w:styleId="Heading2Char">
    <w:name w:val="Heading 2 Char"/>
    <w:basedOn w:val="DefaultParagraphFont"/>
    <w:link w:val="Heading2"/>
    <w:rsid w:val="00E0151A"/>
    <w:rPr>
      <w:rFonts w:ascii="Arial" w:hAnsi="Arial" w:cs="Arial"/>
      <w:sz w:val="30"/>
      <w:szCs w:val="30"/>
      <w:lang w:eastAsia="en-AU"/>
    </w:rPr>
  </w:style>
  <w:style w:type="character" w:customStyle="1" w:styleId="Heading3Char">
    <w:name w:val="Heading 3 Char"/>
    <w:basedOn w:val="DefaultParagraphFont"/>
    <w:link w:val="Heading3"/>
    <w:rsid w:val="00E0151A"/>
    <w:rPr>
      <w:rFonts w:ascii="Arial" w:hAnsi="Arial" w:cs="Arial"/>
      <w:sz w:val="26"/>
      <w:szCs w:val="26"/>
      <w:lang w:eastAsia="en-AU"/>
    </w:rPr>
  </w:style>
  <w:style w:type="character" w:styleId="Strong">
    <w:name w:val="Strong"/>
    <w:basedOn w:val="DefaultParagraphFont"/>
    <w:uiPriority w:val="22"/>
    <w:qFormat/>
    <w:rsid w:val="00E0151A"/>
    <w:rPr>
      <w:b/>
      <w:bCs/>
    </w:rPr>
  </w:style>
  <w:style w:type="character" w:styleId="Emphasis">
    <w:name w:val="Emphasis"/>
    <w:basedOn w:val="DefaultParagraphFont"/>
    <w:uiPriority w:val="20"/>
    <w:qFormat/>
    <w:rsid w:val="00E0151A"/>
    <w:rPr>
      <w:i/>
      <w:iCs/>
    </w:rPr>
  </w:style>
  <w:style w:type="paragraph" w:styleId="ListParagraph">
    <w:name w:val="List Paragraph"/>
    <w:basedOn w:val="Normal"/>
    <w:uiPriority w:val="34"/>
    <w:qFormat/>
    <w:rsid w:val="00E0151A"/>
    <w:pPr>
      <w:ind w:left="720"/>
      <w:contextualSpacing/>
    </w:pPr>
    <w:rPr>
      <w:rFonts w:ascii="Arial" w:eastAsiaTheme="minorEastAsia" w:hAnsi="Arial" w:cs="Arial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8399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3999"/>
    <w:rPr>
      <w:rFonts w:ascii="Tahoma" w:eastAsia="Times New Roman" w:hAnsi="Tahoma" w:cs="Tahoma"/>
      <w:sz w:val="16"/>
      <w:szCs w:val="16"/>
      <w:lang w:eastAsia="en-AU"/>
    </w:rPr>
  </w:style>
  <w:style w:type="table" w:styleId="TableGrid">
    <w:name w:val="Table Grid"/>
    <w:basedOn w:val="TableNormal"/>
    <w:uiPriority w:val="59"/>
    <w:rsid w:val="00105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5126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51264"/>
    <w:rPr>
      <w:rFonts w:ascii="Times New Roman" w:eastAsia="Times New Roman" w:hAnsi="Times New Roman" w:cs="Times New Roman"/>
      <w:lang w:eastAsia="en-AU"/>
    </w:rPr>
  </w:style>
  <w:style w:type="paragraph" w:styleId="Footer">
    <w:name w:val="footer"/>
    <w:basedOn w:val="Normal"/>
    <w:link w:val="FooterChar"/>
    <w:uiPriority w:val="99"/>
    <w:unhideWhenUsed/>
    <w:rsid w:val="00E5126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51264"/>
    <w:rPr>
      <w:rFonts w:ascii="Times New Roman" w:eastAsia="Times New Roman" w:hAnsi="Times New Roman" w:cs="Times New Roman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0617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69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970</Words>
  <Characters>5535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chard Tresider</dc:creator>
  <cp:lastModifiedBy>MARITA FITZGERALD</cp:lastModifiedBy>
  <cp:revision>2</cp:revision>
  <dcterms:created xsi:type="dcterms:W3CDTF">2020-05-17T13:52:00Z</dcterms:created>
  <dcterms:modified xsi:type="dcterms:W3CDTF">2020-05-17T13:52:00Z</dcterms:modified>
</cp:coreProperties>
</file>